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7800D6">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7800D6">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7800D6">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7800D6">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7800D6">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7800D6">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7800D6">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7800D6">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7800D6">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7800D6">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7800D6">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7800D6">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7800D6">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7800D6">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7800D6">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7800D6">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7800D6">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7800D6">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7800D6">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7800D6">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7800D6">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7800D6">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7800D6">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71CBE" w:rsidRPr="00D2146B" w:rsidRDefault="00A71CB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71CBE" w:rsidRPr="00D2146B" w:rsidRDefault="00A71CB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71CBE" w:rsidRDefault="00A71CB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71CBE" w:rsidRDefault="00A71CBE" w:rsidP="00942B30">
                              <w:pPr>
                                <w:spacing w:before="60" w:line="256" w:lineRule="auto"/>
                                <w:jc w:val="center"/>
                                <w:rPr>
                                  <w:sz w:val="24"/>
                                  <w:szCs w:val="24"/>
                                </w:rPr>
                              </w:pPr>
                              <w:r>
                                <w:rPr>
                                  <w:rFonts w:eastAsia="Calibri"/>
                                  <w:color w:val="000000"/>
                                  <w:sz w:val="18"/>
                                  <w:szCs w:val="18"/>
                                </w:rPr>
                                <w:t>Parser</w:t>
                              </w:r>
                            </w:p>
                            <w:p w14:paraId="1ABFD117" w14:textId="77777777" w:rsidR="00A71CBE" w:rsidRDefault="00A71CB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71CBE" w:rsidRDefault="00A71CBE" w:rsidP="003727AB">
                              <w:pPr>
                                <w:spacing w:before="60" w:line="254" w:lineRule="auto"/>
                                <w:jc w:val="center"/>
                                <w:rPr>
                                  <w:sz w:val="24"/>
                                  <w:szCs w:val="24"/>
                                </w:rPr>
                              </w:pPr>
                              <w:r>
                                <w:rPr>
                                  <w:rFonts w:eastAsia="Calibri"/>
                                  <w:color w:val="000000"/>
                                  <w:sz w:val="18"/>
                                  <w:szCs w:val="18"/>
                                </w:rPr>
                                <w:t>Scanner</w:t>
                              </w:r>
                            </w:p>
                            <w:p w14:paraId="03FD0412" w14:textId="77777777" w:rsidR="00A71CBE" w:rsidRDefault="00A71CB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71CBE" w:rsidRDefault="00A71CB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71CBE" w:rsidRDefault="00A71CBE" w:rsidP="003567A1">
                              <w:pPr>
                                <w:spacing w:before="0" w:line="252" w:lineRule="auto"/>
                                <w:jc w:val="center"/>
                                <w:rPr>
                                  <w:sz w:val="24"/>
                                  <w:szCs w:val="24"/>
                                </w:rPr>
                              </w:pPr>
                            </w:p>
                            <w:p w14:paraId="217B84F7" w14:textId="77777777" w:rsidR="00A71CBE" w:rsidRDefault="00A71CB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71CBE" w:rsidRDefault="00A71CB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71CBE" w:rsidRPr="00EF6288" w:rsidRDefault="00A71CB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71CBE" w:rsidRDefault="00A71CB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71CBE" w:rsidRDefault="00A71CB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71CBE" w:rsidRDefault="00A71CB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71CBE" w:rsidRPr="00E962F6" w:rsidRDefault="00A71CB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71CBE" w:rsidRDefault="00A71CB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71CBE" w:rsidRDefault="00A71CB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71CBE" w:rsidRDefault="00A71CB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71CBE" w:rsidRDefault="00A71CB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71CBE" w:rsidRDefault="00A71CB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71CBE" w:rsidRPr="00D2146B" w:rsidRDefault="00A71CB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71CBE" w:rsidRPr="00D2146B" w:rsidRDefault="00A71CB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71CBE" w:rsidRDefault="00A71CB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71CBE" w:rsidRDefault="00A71CBE" w:rsidP="00942B30">
                        <w:pPr>
                          <w:spacing w:before="60" w:line="256" w:lineRule="auto"/>
                          <w:jc w:val="center"/>
                          <w:rPr>
                            <w:sz w:val="24"/>
                            <w:szCs w:val="24"/>
                          </w:rPr>
                        </w:pPr>
                        <w:r>
                          <w:rPr>
                            <w:rFonts w:eastAsia="Calibri"/>
                            <w:color w:val="000000"/>
                            <w:sz w:val="18"/>
                            <w:szCs w:val="18"/>
                          </w:rPr>
                          <w:t>Parser</w:t>
                        </w:r>
                      </w:p>
                      <w:p w14:paraId="1ABFD117" w14:textId="77777777" w:rsidR="00A71CBE" w:rsidRDefault="00A71CB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71CBE" w:rsidRDefault="00A71CBE" w:rsidP="003727AB">
                        <w:pPr>
                          <w:spacing w:before="60" w:line="254" w:lineRule="auto"/>
                          <w:jc w:val="center"/>
                          <w:rPr>
                            <w:sz w:val="24"/>
                            <w:szCs w:val="24"/>
                          </w:rPr>
                        </w:pPr>
                        <w:r>
                          <w:rPr>
                            <w:rFonts w:eastAsia="Calibri"/>
                            <w:color w:val="000000"/>
                            <w:sz w:val="18"/>
                            <w:szCs w:val="18"/>
                          </w:rPr>
                          <w:t>Scanner</w:t>
                        </w:r>
                      </w:p>
                      <w:p w14:paraId="03FD0412" w14:textId="77777777" w:rsidR="00A71CBE" w:rsidRDefault="00A71CB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71CBE" w:rsidRDefault="00A71CB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71CBE" w:rsidRDefault="00A71CBE" w:rsidP="003567A1">
                        <w:pPr>
                          <w:spacing w:before="0" w:line="252" w:lineRule="auto"/>
                          <w:jc w:val="center"/>
                          <w:rPr>
                            <w:sz w:val="24"/>
                            <w:szCs w:val="24"/>
                          </w:rPr>
                        </w:pPr>
                      </w:p>
                      <w:p w14:paraId="217B84F7" w14:textId="77777777" w:rsidR="00A71CBE" w:rsidRDefault="00A71CB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71CBE" w:rsidRDefault="00A71CB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71CBE" w:rsidRPr="00EF6288" w:rsidRDefault="00A71CB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71CBE" w:rsidRDefault="00A71CB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71CBE" w:rsidRDefault="00A71CB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71CBE" w:rsidRDefault="00A71CB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71CBE" w:rsidRPr="00E962F6" w:rsidRDefault="00A71CB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71CBE" w:rsidRDefault="00A71CB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71CBE" w:rsidRDefault="00A71CB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71CBE" w:rsidRDefault="00A71CB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71CBE" w:rsidRDefault="00A71CB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71CBE" w:rsidRDefault="00A71CB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71CBE" w:rsidRPr="00D2146B" w:rsidRDefault="00A71CB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71CBE" w:rsidRPr="00D2146B" w:rsidRDefault="00A71CB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71CBE" w:rsidRDefault="00A71CB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71CBE" w:rsidRDefault="00A71CBE" w:rsidP="00541B67">
                              <w:pPr>
                                <w:spacing w:before="60" w:line="256" w:lineRule="auto"/>
                                <w:jc w:val="center"/>
                                <w:rPr>
                                  <w:sz w:val="24"/>
                                  <w:szCs w:val="24"/>
                                </w:rPr>
                              </w:pPr>
                              <w:r>
                                <w:rPr>
                                  <w:rFonts w:eastAsia="Calibri"/>
                                  <w:color w:val="000000"/>
                                  <w:sz w:val="18"/>
                                  <w:szCs w:val="18"/>
                                </w:rPr>
                                <w:t>Parser</w:t>
                              </w:r>
                            </w:p>
                            <w:p w14:paraId="738A4637" w14:textId="77777777" w:rsidR="00A71CBE" w:rsidRDefault="00A71CB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71CBE" w:rsidRDefault="00A71CBE" w:rsidP="00541B67">
                              <w:pPr>
                                <w:spacing w:before="60" w:line="254" w:lineRule="auto"/>
                                <w:jc w:val="center"/>
                                <w:rPr>
                                  <w:sz w:val="24"/>
                                  <w:szCs w:val="24"/>
                                </w:rPr>
                              </w:pPr>
                              <w:r>
                                <w:rPr>
                                  <w:rFonts w:eastAsia="Calibri"/>
                                  <w:color w:val="000000"/>
                                  <w:sz w:val="18"/>
                                  <w:szCs w:val="18"/>
                                </w:rPr>
                                <w:t>Scanner</w:t>
                              </w:r>
                            </w:p>
                            <w:p w14:paraId="1FC59E41" w14:textId="77777777" w:rsidR="00A71CBE" w:rsidRDefault="00A71CB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71CBE" w:rsidRDefault="00A71CB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71CBE" w:rsidRDefault="00A71CBE" w:rsidP="00541B67">
                              <w:pPr>
                                <w:spacing w:before="0" w:line="252" w:lineRule="auto"/>
                                <w:jc w:val="center"/>
                                <w:rPr>
                                  <w:sz w:val="24"/>
                                  <w:szCs w:val="24"/>
                                </w:rPr>
                              </w:pPr>
                            </w:p>
                            <w:p w14:paraId="1164C4DA" w14:textId="77777777" w:rsidR="00A71CBE" w:rsidRDefault="00A71CB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71CBE" w:rsidRDefault="00A71CB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71CBE" w:rsidRPr="00EF6288" w:rsidRDefault="00A71CB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71CBE" w:rsidRDefault="00A71CB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71CBE" w:rsidRDefault="00A71CB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71CBE" w:rsidRDefault="00A71CB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71CBE" w:rsidRPr="00E962F6" w:rsidRDefault="00A71CB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71CBE" w:rsidRDefault="00A71CB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71CBE" w:rsidRDefault="00A71CB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71CBE" w:rsidRDefault="00A71CB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71CBE" w:rsidRDefault="00A71CB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71CBE" w:rsidRDefault="00A71CB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71CBE" w:rsidRPr="00D2146B" w:rsidRDefault="00A71CB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71CBE" w:rsidRPr="00D2146B" w:rsidRDefault="00A71CB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71CBE" w:rsidRDefault="00A71CB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71CBE" w:rsidRDefault="00A71CBE" w:rsidP="00541B67">
                        <w:pPr>
                          <w:spacing w:before="60" w:line="256" w:lineRule="auto"/>
                          <w:jc w:val="center"/>
                          <w:rPr>
                            <w:sz w:val="24"/>
                            <w:szCs w:val="24"/>
                          </w:rPr>
                        </w:pPr>
                        <w:r>
                          <w:rPr>
                            <w:rFonts w:eastAsia="Calibri"/>
                            <w:color w:val="000000"/>
                            <w:sz w:val="18"/>
                            <w:szCs w:val="18"/>
                          </w:rPr>
                          <w:t>Parser</w:t>
                        </w:r>
                      </w:p>
                      <w:p w14:paraId="738A4637" w14:textId="77777777" w:rsidR="00A71CBE" w:rsidRDefault="00A71CB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71CBE" w:rsidRDefault="00A71CBE" w:rsidP="00541B67">
                        <w:pPr>
                          <w:spacing w:before="60" w:line="254" w:lineRule="auto"/>
                          <w:jc w:val="center"/>
                          <w:rPr>
                            <w:sz w:val="24"/>
                            <w:szCs w:val="24"/>
                          </w:rPr>
                        </w:pPr>
                        <w:r>
                          <w:rPr>
                            <w:rFonts w:eastAsia="Calibri"/>
                            <w:color w:val="000000"/>
                            <w:sz w:val="18"/>
                            <w:szCs w:val="18"/>
                          </w:rPr>
                          <w:t>Scanner</w:t>
                        </w:r>
                      </w:p>
                      <w:p w14:paraId="1FC59E41" w14:textId="77777777" w:rsidR="00A71CBE" w:rsidRDefault="00A71CB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71CBE" w:rsidRDefault="00A71CB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71CBE" w:rsidRDefault="00A71CBE" w:rsidP="00541B67">
                        <w:pPr>
                          <w:spacing w:before="0" w:line="252" w:lineRule="auto"/>
                          <w:jc w:val="center"/>
                          <w:rPr>
                            <w:sz w:val="24"/>
                            <w:szCs w:val="24"/>
                          </w:rPr>
                        </w:pPr>
                      </w:p>
                      <w:p w14:paraId="1164C4DA" w14:textId="77777777" w:rsidR="00A71CBE" w:rsidRDefault="00A71CB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71CBE" w:rsidRDefault="00A71CB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71CBE" w:rsidRPr="00EF6288" w:rsidRDefault="00A71CB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71CBE" w:rsidRDefault="00A71CB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71CBE" w:rsidRDefault="00A71CB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71CBE" w:rsidRDefault="00A71CB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71CBE" w:rsidRPr="00E962F6" w:rsidRDefault="00A71CB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71CBE" w:rsidRDefault="00A71CB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71CBE" w:rsidRDefault="00A71CB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71CBE" w:rsidRDefault="00A71CB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71CBE" w:rsidRDefault="00A71CB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71CBE" w:rsidRDefault="00A71CB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r w:rsidRPr="00D822A3">
        <w:rPr>
          <w:highlight w:val="white"/>
          <w:lang w:val="en-GB"/>
        </w:rPr>
        <w:t>a</w:t>
      </w:r>
      <w:proofErr w:type="spell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r w:rsidRPr="00D822A3">
        <w:rPr>
          <w:lang w:val="en-GB"/>
        </w:rPr>
        <w:t>a</w:t>
      </w:r>
      <w:proofErr w:type="spell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 xml:space="preserve">The for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 xml:space="preserve">Its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lastRenderedPageBreak/>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lastRenderedPageBreak/>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lastRenderedPageBreak/>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lastRenderedPageBreak/>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lastRenderedPageBreak/>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lastRenderedPageBreak/>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lastRenderedPageBreak/>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lastRenderedPageBreak/>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lastRenderedPageBreak/>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lastRenderedPageBreak/>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lastRenderedPageBreak/>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lastRenderedPageBreak/>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lastRenderedPageBreak/>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lastRenderedPageBreak/>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lastRenderedPageBreak/>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lastRenderedPageBreak/>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lastRenderedPageBreak/>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lastRenderedPageBreak/>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lastRenderedPageBreak/>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71CBE" w:rsidRPr="00D2146B" w:rsidRDefault="00A71CBE" w:rsidP="0050082D">
                              <w:pPr>
                                <w:spacing w:before="0" w:after="0"/>
                                <w:rPr>
                                  <w:sz w:val="18"/>
                                  <w:szCs w:val="18"/>
                                  <w:lang w:val="sv-SE"/>
                                </w:rPr>
                              </w:pPr>
                              <w:r>
                                <w:rPr>
                                  <w:sz w:val="18"/>
                                  <w:szCs w:val="18"/>
                                  <w:lang w:val="sv-SE"/>
                                </w:rPr>
                                <w:t>Static int globalInt</w:t>
                              </w:r>
                            </w:p>
                            <w:p w14:paraId="69A6032C" w14:textId="768161F7" w:rsidR="00A71CBE" w:rsidRDefault="00A71CBE" w:rsidP="0050082D">
                              <w:pPr>
                                <w:spacing w:before="0" w:after="0"/>
                                <w:rPr>
                                  <w:sz w:val="18"/>
                                  <w:szCs w:val="18"/>
                                  <w:lang w:val="sv-SE"/>
                                </w:rPr>
                              </w:pPr>
                              <w:r>
                                <w:rPr>
                                  <w:sz w:val="18"/>
                                  <w:szCs w:val="18"/>
                                  <w:lang w:val="sv-SE"/>
                                </w:rPr>
                                <w:t>Static int i</w:t>
                              </w:r>
                            </w:p>
                            <w:p w14:paraId="65DC2C71" w14:textId="7AEEED2D" w:rsidR="00A71CBE" w:rsidRDefault="00A71CBE" w:rsidP="0050082D">
                              <w:pPr>
                                <w:spacing w:before="0" w:after="0"/>
                                <w:rPr>
                                  <w:sz w:val="18"/>
                                  <w:szCs w:val="18"/>
                                  <w:lang w:val="sv-SE"/>
                                </w:rPr>
                              </w:pPr>
                            </w:p>
                            <w:p w14:paraId="3B0DD407" w14:textId="21D67AC3" w:rsidR="00A71CBE" w:rsidRPr="001B6705" w:rsidRDefault="00A71CB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71CBE" w:rsidRPr="00D2146B" w:rsidRDefault="00A71CB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71CBE" w:rsidRPr="00D2146B" w:rsidRDefault="00A71CB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71CBE" w:rsidRDefault="00A71CB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71CBE" w:rsidRPr="00D2146B" w:rsidRDefault="00A71CBE" w:rsidP="0050082D">
                              <w:pPr>
                                <w:spacing w:before="0" w:after="0" w:line="256" w:lineRule="auto"/>
                                <w:rPr>
                                  <w:sz w:val="18"/>
                                  <w:szCs w:val="18"/>
                                </w:rPr>
                              </w:pPr>
                              <w:r>
                                <w:rPr>
                                  <w:sz w:val="18"/>
                                  <w:szCs w:val="18"/>
                                </w:rPr>
                                <w:t>Auto mainChar : char</w:t>
                              </w:r>
                            </w:p>
                            <w:p w14:paraId="302437A3" w14:textId="77777777" w:rsidR="00A71CBE" w:rsidRDefault="00A71CBE" w:rsidP="0050082D">
                              <w:pPr>
                                <w:spacing w:before="0" w:after="0" w:line="256" w:lineRule="auto"/>
                                <w:rPr>
                                  <w:rFonts w:eastAsia="Calibri"/>
                                  <w:color w:val="000000"/>
                                  <w:sz w:val="18"/>
                                  <w:szCs w:val="18"/>
                                </w:rPr>
                              </w:pPr>
                            </w:p>
                            <w:p w14:paraId="71CC6A80" w14:textId="77C30F45" w:rsidR="00A71CBE" w:rsidRPr="00D2146B" w:rsidRDefault="00A71CBE" w:rsidP="008C458D">
                              <w:pPr>
                                <w:spacing w:before="0" w:after="0" w:line="256" w:lineRule="auto"/>
                                <w:rPr>
                                  <w:sz w:val="18"/>
                                  <w:szCs w:val="18"/>
                                </w:rPr>
                              </w:pPr>
                              <w:r>
                                <w:rPr>
                                  <w:rFonts w:eastAsia="Calibri"/>
                                  <w:color w:val="000000"/>
                                  <w:sz w:val="18"/>
                                  <w:szCs w:val="18"/>
                                </w:rPr>
                                <w:t>m_parentTable</w:t>
                              </w:r>
                            </w:p>
                            <w:p w14:paraId="4A1EB75F" w14:textId="77777777" w:rsidR="00A71CBE" w:rsidRPr="00D2146B" w:rsidRDefault="00A71CBE" w:rsidP="0050082D">
                              <w:pPr>
                                <w:spacing w:before="0" w:after="0" w:line="256" w:lineRule="auto"/>
                                <w:rPr>
                                  <w:sz w:val="18"/>
                                  <w:szCs w:val="18"/>
                                </w:rPr>
                              </w:pPr>
                              <w:r w:rsidRPr="00D2146B">
                                <w:rPr>
                                  <w:rFonts w:eastAsia="Calibri"/>
                                  <w:color w:val="000000"/>
                                  <w:sz w:val="18"/>
                                  <w:szCs w:val="18"/>
                                </w:rPr>
                                <w:t> </w:t>
                              </w:r>
                            </w:p>
                            <w:p w14:paraId="176D8F8E" w14:textId="77777777" w:rsidR="00A71CBE" w:rsidRPr="00D2146B" w:rsidRDefault="00A71CB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71CBE" w:rsidRPr="00D2146B" w:rsidRDefault="00A71CB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71CBE" w:rsidRPr="00D2146B" w:rsidRDefault="00A71CBE" w:rsidP="0050082D">
                              <w:pPr>
                                <w:spacing w:before="0" w:after="0" w:line="254" w:lineRule="auto"/>
                                <w:rPr>
                                  <w:sz w:val="18"/>
                                  <w:szCs w:val="18"/>
                                </w:rPr>
                              </w:pPr>
                              <w:r>
                                <w:rPr>
                                  <w:rFonts w:eastAsia="Calibri"/>
                                  <w:color w:val="000000"/>
                                  <w:sz w:val="18"/>
                                  <w:szCs w:val="18"/>
                                </w:rPr>
                                <w:t>auto int i</w:t>
                              </w:r>
                            </w:p>
                            <w:p w14:paraId="1EB866A9" w14:textId="57278A33" w:rsidR="00A71CBE" w:rsidRDefault="00A71CB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71CBE" w:rsidRDefault="00A71CBE" w:rsidP="00073BF2">
                              <w:pPr>
                                <w:spacing w:before="0" w:after="0" w:line="254" w:lineRule="auto"/>
                                <w:rPr>
                                  <w:rFonts w:eastAsia="Calibri"/>
                                  <w:color w:val="000000"/>
                                  <w:sz w:val="18"/>
                                  <w:szCs w:val="18"/>
                                </w:rPr>
                              </w:pPr>
                            </w:p>
                            <w:p w14:paraId="55FF5C13" w14:textId="77777777" w:rsidR="00A71CBE" w:rsidRPr="00D2146B" w:rsidRDefault="00A71CBE" w:rsidP="00073BF2">
                              <w:pPr>
                                <w:spacing w:before="0" w:after="0" w:line="256" w:lineRule="auto"/>
                                <w:rPr>
                                  <w:sz w:val="18"/>
                                  <w:szCs w:val="18"/>
                                </w:rPr>
                              </w:pPr>
                              <w:r>
                                <w:rPr>
                                  <w:rFonts w:eastAsia="Calibri"/>
                                  <w:color w:val="000000"/>
                                  <w:sz w:val="18"/>
                                  <w:szCs w:val="18"/>
                                </w:rPr>
                                <w:t>m_parentTable</w:t>
                              </w:r>
                            </w:p>
                            <w:p w14:paraId="20CF0F08" w14:textId="77777777" w:rsidR="00A71CBE" w:rsidRPr="00D2146B" w:rsidRDefault="00A71CBE" w:rsidP="00073BF2">
                              <w:pPr>
                                <w:spacing w:before="0" w:after="0" w:line="254" w:lineRule="auto"/>
                                <w:rPr>
                                  <w:sz w:val="18"/>
                                  <w:szCs w:val="18"/>
                                </w:rPr>
                              </w:pPr>
                            </w:p>
                            <w:p w14:paraId="2347329E" w14:textId="77777777" w:rsidR="00A71CBE" w:rsidRPr="00D2146B" w:rsidRDefault="00A71CBE" w:rsidP="0050082D">
                              <w:pPr>
                                <w:spacing w:before="0" w:after="0" w:line="254" w:lineRule="auto"/>
                                <w:rPr>
                                  <w:sz w:val="18"/>
                                  <w:szCs w:val="18"/>
                                </w:rPr>
                              </w:pPr>
                              <w:r w:rsidRPr="00D2146B">
                                <w:rPr>
                                  <w:rFonts w:eastAsia="Calibri"/>
                                  <w:color w:val="000000"/>
                                  <w:sz w:val="18"/>
                                  <w:szCs w:val="18"/>
                                </w:rPr>
                                <w:t> </w:t>
                              </w:r>
                            </w:p>
                            <w:p w14:paraId="7D6DAD56" w14:textId="77777777" w:rsidR="00A71CBE" w:rsidRPr="00D2146B" w:rsidRDefault="00A71CB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71CBE" w:rsidRPr="00D2146B" w:rsidRDefault="00A71CB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71CBE" w:rsidRPr="00100F82" w:rsidRDefault="00A71CBE" w:rsidP="00100F82">
                              <w:pPr>
                                <w:spacing w:before="0" w:after="0"/>
                                <w:rPr>
                                  <w:sz w:val="18"/>
                                  <w:szCs w:val="18"/>
                                </w:rPr>
                              </w:pPr>
                              <w:r w:rsidRPr="00100F82">
                                <w:rPr>
                                  <w:sz w:val="18"/>
                                  <w:szCs w:val="18"/>
                                </w:rPr>
                                <w:t>auto int i</w:t>
                              </w:r>
                            </w:p>
                            <w:p w14:paraId="5D0A676C" w14:textId="673BC4F3" w:rsidR="00A71CBE" w:rsidRPr="00100F82" w:rsidRDefault="00A71CBE" w:rsidP="00100F82">
                              <w:pPr>
                                <w:spacing w:before="0" w:after="0"/>
                                <w:rPr>
                                  <w:sz w:val="18"/>
                                  <w:szCs w:val="18"/>
                                </w:rPr>
                              </w:pPr>
                              <w:r w:rsidRPr="00100F82">
                                <w:rPr>
                                  <w:sz w:val="18"/>
                                  <w:szCs w:val="18"/>
                                </w:rPr>
                                <w:t>auto double blockDouble</w:t>
                              </w:r>
                            </w:p>
                            <w:p w14:paraId="5B01AFF6" w14:textId="77777777" w:rsidR="00A71CBE" w:rsidRDefault="00A71CBE" w:rsidP="00100F82">
                              <w:pPr>
                                <w:spacing w:before="0" w:after="0" w:line="256" w:lineRule="auto"/>
                                <w:rPr>
                                  <w:rFonts w:eastAsia="Calibri"/>
                                  <w:color w:val="000000"/>
                                  <w:sz w:val="18"/>
                                  <w:szCs w:val="18"/>
                                </w:rPr>
                              </w:pPr>
                            </w:p>
                            <w:p w14:paraId="35EF25BA" w14:textId="6D9A7EDC" w:rsidR="00A71CBE" w:rsidRPr="00D2146B" w:rsidRDefault="00A71CBE" w:rsidP="00100F82">
                              <w:pPr>
                                <w:spacing w:before="0" w:after="0" w:line="256" w:lineRule="auto"/>
                                <w:rPr>
                                  <w:sz w:val="18"/>
                                  <w:szCs w:val="18"/>
                                </w:rPr>
                              </w:pPr>
                              <w:r>
                                <w:rPr>
                                  <w:rFonts w:eastAsia="Calibri"/>
                                  <w:color w:val="000000"/>
                                  <w:sz w:val="18"/>
                                  <w:szCs w:val="18"/>
                                </w:rPr>
                                <w:t>m_parentTable</w:t>
                              </w:r>
                            </w:p>
                            <w:p w14:paraId="274031CF" w14:textId="32871C06" w:rsidR="00A71CBE" w:rsidRDefault="00A71CB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71CBE" w:rsidRDefault="00A71CB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A71CBE" w:rsidRDefault="00A71CBE" w:rsidP="00D44BB8">
                              <w:pPr>
                                <w:spacing w:line="252" w:lineRule="auto"/>
                              </w:pPr>
                              <w:r>
                                <w:rPr>
                                  <w:rFonts w:eastAsia="Calibri"/>
                                  <w:color w:val="000000"/>
                                  <w:sz w:val="18"/>
                                  <w:szCs w:val="18"/>
                                </w:rPr>
                                <w:t>SymbolTable.CurrentTable</w:t>
                              </w:r>
                            </w:p>
                            <w:p w14:paraId="332537CB" w14:textId="66AB52F1" w:rsidR="00A71CBE" w:rsidRDefault="00A71CBE" w:rsidP="00D44BB8">
                              <w:pPr>
                                <w:spacing w:line="252" w:lineRule="auto"/>
                              </w:pPr>
                            </w:p>
                            <w:p w14:paraId="35DA4169" w14:textId="77777777" w:rsidR="00A71CBE" w:rsidRDefault="00A71CB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71CBE" w:rsidRPr="00610E6C" w:rsidRDefault="00A71CB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71CBE" w:rsidRPr="00D2146B" w:rsidRDefault="00A71CBE" w:rsidP="0050082D">
                        <w:pPr>
                          <w:spacing w:before="0" w:after="0"/>
                          <w:rPr>
                            <w:sz w:val="18"/>
                            <w:szCs w:val="18"/>
                            <w:lang w:val="sv-SE"/>
                          </w:rPr>
                        </w:pPr>
                        <w:r>
                          <w:rPr>
                            <w:sz w:val="18"/>
                            <w:szCs w:val="18"/>
                            <w:lang w:val="sv-SE"/>
                          </w:rPr>
                          <w:t>Static int globalInt</w:t>
                        </w:r>
                      </w:p>
                      <w:p w14:paraId="69A6032C" w14:textId="768161F7" w:rsidR="00A71CBE" w:rsidRDefault="00A71CBE" w:rsidP="0050082D">
                        <w:pPr>
                          <w:spacing w:before="0" w:after="0"/>
                          <w:rPr>
                            <w:sz w:val="18"/>
                            <w:szCs w:val="18"/>
                            <w:lang w:val="sv-SE"/>
                          </w:rPr>
                        </w:pPr>
                        <w:r>
                          <w:rPr>
                            <w:sz w:val="18"/>
                            <w:szCs w:val="18"/>
                            <w:lang w:val="sv-SE"/>
                          </w:rPr>
                          <w:t>Static int i</w:t>
                        </w:r>
                      </w:p>
                      <w:p w14:paraId="65DC2C71" w14:textId="7AEEED2D" w:rsidR="00A71CBE" w:rsidRDefault="00A71CBE" w:rsidP="0050082D">
                        <w:pPr>
                          <w:spacing w:before="0" w:after="0"/>
                          <w:rPr>
                            <w:sz w:val="18"/>
                            <w:szCs w:val="18"/>
                            <w:lang w:val="sv-SE"/>
                          </w:rPr>
                        </w:pPr>
                      </w:p>
                      <w:p w14:paraId="3B0DD407" w14:textId="21D67AC3" w:rsidR="00A71CBE" w:rsidRPr="001B6705" w:rsidRDefault="00A71CB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71CBE" w:rsidRPr="00D2146B" w:rsidRDefault="00A71CB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71CBE" w:rsidRPr="00D2146B" w:rsidRDefault="00A71CB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71CBE" w:rsidRDefault="00A71CB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71CBE" w:rsidRPr="00D2146B" w:rsidRDefault="00A71CBE" w:rsidP="0050082D">
                        <w:pPr>
                          <w:spacing w:before="0" w:after="0" w:line="256" w:lineRule="auto"/>
                          <w:rPr>
                            <w:sz w:val="18"/>
                            <w:szCs w:val="18"/>
                          </w:rPr>
                        </w:pPr>
                        <w:r>
                          <w:rPr>
                            <w:sz w:val="18"/>
                            <w:szCs w:val="18"/>
                          </w:rPr>
                          <w:t>Auto mainChar : char</w:t>
                        </w:r>
                      </w:p>
                      <w:p w14:paraId="302437A3" w14:textId="77777777" w:rsidR="00A71CBE" w:rsidRDefault="00A71CBE" w:rsidP="0050082D">
                        <w:pPr>
                          <w:spacing w:before="0" w:after="0" w:line="256" w:lineRule="auto"/>
                          <w:rPr>
                            <w:rFonts w:eastAsia="Calibri"/>
                            <w:color w:val="000000"/>
                            <w:sz w:val="18"/>
                            <w:szCs w:val="18"/>
                          </w:rPr>
                        </w:pPr>
                      </w:p>
                      <w:p w14:paraId="71CC6A80" w14:textId="77C30F45" w:rsidR="00A71CBE" w:rsidRPr="00D2146B" w:rsidRDefault="00A71CBE" w:rsidP="008C458D">
                        <w:pPr>
                          <w:spacing w:before="0" w:after="0" w:line="256" w:lineRule="auto"/>
                          <w:rPr>
                            <w:sz w:val="18"/>
                            <w:szCs w:val="18"/>
                          </w:rPr>
                        </w:pPr>
                        <w:r>
                          <w:rPr>
                            <w:rFonts w:eastAsia="Calibri"/>
                            <w:color w:val="000000"/>
                            <w:sz w:val="18"/>
                            <w:szCs w:val="18"/>
                          </w:rPr>
                          <w:t>m_parentTable</w:t>
                        </w:r>
                      </w:p>
                      <w:p w14:paraId="4A1EB75F" w14:textId="77777777" w:rsidR="00A71CBE" w:rsidRPr="00D2146B" w:rsidRDefault="00A71CBE" w:rsidP="0050082D">
                        <w:pPr>
                          <w:spacing w:before="0" w:after="0" w:line="256" w:lineRule="auto"/>
                          <w:rPr>
                            <w:sz w:val="18"/>
                            <w:szCs w:val="18"/>
                          </w:rPr>
                        </w:pPr>
                        <w:r w:rsidRPr="00D2146B">
                          <w:rPr>
                            <w:rFonts w:eastAsia="Calibri"/>
                            <w:color w:val="000000"/>
                            <w:sz w:val="18"/>
                            <w:szCs w:val="18"/>
                          </w:rPr>
                          <w:t> </w:t>
                        </w:r>
                      </w:p>
                      <w:p w14:paraId="176D8F8E" w14:textId="77777777" w:rsidR="00A71CBE" w:rsidRPr="00D2146B" w:rsidRDefault="00A71CB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71CBE" w:rsidRPr="00D2146B" w:rsidRDefault="00A71CB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71CBE" w:rsidRPr="00D2146B" w:rsidRDefault="00A71CBE" w:rsidP="0050082D">
                        <w:pPr>
                          <w:spacing w:before="0" w:after="0" w:line="254" w:lineRule="auto"/>
                          <w:rPr>
                            <w:sz w:val="18"/>
                            <w:szCs w:val="18"/>
                          </w:rPr>
                        </w:pPr>
                        <w:r>
                          <w:rPr>
                            <w:rFonts w:eastAsia="Calibri"/>
                            <w:color w:val="000000"/>
                            <w:sz w:val="18"/>
                            <w:szCs w:val="18"/>
                          </w:rPr>
                          <w:t>auto int i</w:t>
                        </w:r>
                      </w:p>
                      <w:p w14:paraId="1EB866A9" w14:textId="57278A33" w:rsidR="00A71CBE" w:rsidRDefault="00A71CB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71CBE" w:rsidRDefault="00A71CBE" w:rsidP="00073BF2">
                        <w:pPr>
                          <w:spacing w:before="0" w:after="0" w:line="254" w:lineRule="auto"/>
                          <w:rPr>
                            <w:rFonts w:eastAsia="Calibri"/>
                            <w:color w:val="000000"/>
                            <w:sz w:val="18"/>
                            <w:szCs w:val="18"/>
                          </w:rPr>
                        </w:pPr>
                      </w:p>
                      <w:p w14:paraId="55FF5C13" w14:textId="77777777" w:rsidR="00A71CBE" w:rsidRPr="00D2146B" w:rsidRDefault="00A71CBE" w:rsidP="00073BF2">
                        <w:pPr>
                          <w:spacing w:before="0" w:after="0" w:line="256" w:lineRule="auto"/>
                          <w:rPr>
                            <w:sz w:val="18"/>
                            <w:szCs w:val="18"/>
                          </w:rPr>
                        </w:pPr>
                        <w:r>
                          <w:rPr>
                            <w:rFonts w:eastAsia="Calibri"/>
                            <w:color w:val="000000"/>
                            <w:sz w:val="18"/>
                            <w:szCs w:val="18"/>
                          </w:rPr>
                          <w:t>m_parentTable</w:t>
                        </w:r>
                      </w:p>
                      <w:p w14:paraId="20CF0F08" w14:textId="77777777" w:rsidR="00A71CBE" w:rsidRPr="00D2146B" w:rsidRDefault="00A71CBE" w:rsidP="00073BF2">
                        <w:pPr>
                          <w:spacing w:before="0" w:after="0" w:line="254" w:lineRule="auto"/>
                          <w:rPr>
                            <w:sz w:val="18"/>
                            <w:szCs w:val="18"/>
                          </w:rPr>
                        </w:pPr>
                      </w:p>
                      <w:p w14:paraId="2347329E" w14:textId="77777777" w:rsidR="00A71CBE" w:rsidRPr="00D2146B" w:rsidRDefault="00A71CBE" w:rsidP="0050082D">
                        <w:pPr>
                          <w:spacing w:before="0" w:after="0" w:line="254" w:lineRule="auto"/>
                          <w:rPr>
                            <w:sz w:val="18"/>
                            <w:szCs w:val="18"/>
                          </w:rPr>
                        </w:pPr>
                        <w:r w:rsidRPr="00D2146B">
                          <w:rPr>
                            <w:rFonts w:eastAsia="Calibri"/>
                            <w:color w:val="000000"/>
                            <w:sz w:val="18"/>
                            <w:szCs w:val="18"/>
                          </w:rPr>
                          <w:t> </w:t>
                        </w:r>
                      </w:p>
                      <w:p w14:paraId="7D6DAD56" w14:textId="77777777" w:rsidR="00A71CBE" w:rsidRPr="00D2146B" w:rsidRDefault="00A71CB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71CBE" w:rsidRPr="00D2146B" w:rsidRDefault="00A71CB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71CBE" w:rsidRPr="00100F82" w:rsidRDefault="00A71CBE" w:rsidP="00100F82">
                        <w:pPr>
                          <w:spacing w:before="0" w:after="0"/>
                          <w:rPr>
                            <w:sz w:val="18"/>
                            <w:szCs w:val="18"/>
                          </w:rPr>
                        </w:pPr>
                        <w:r w:rsidRPr="00100F82">
                          <w:rPr>
                            <w:sz w:val="18"/>
                            <w:szCs w:val="18"/>
                          </w:rPr>
                          <w:t>auto int i</w:t>
                        </w:r>
                      </w:p>
                      <w:p w14:paraId="5D0A676C" w14:textId="673BC4F3" w:rsidR="00A71CBE" w:rsidRPr="00100F82" w:rsidRDefault="00A71CBE" w:rsidP="00100F82">
                        <w:pPr>
                          <w:spacing w:before="0" w:after="0"/>
                          <w:rPr>
                            <w:sz w:val="18"/>
                            <w:szCs w:val="18"/>
                          </w:rPr>
                        </w:pPr>
                        <w:r w:rsidRPr="00100F82">
                          <w:rPr>
                            <w:sz w:val="18"/>
                            <w:szCs w:val="18"/>
                          </w:rPr>
                          <w:t>auto double blockDouble</w:t>
                        </w:r>
                      </w:p>
                      <w:p w14:paraId="5B01AFF6" w14:textId="77777777" w:rsidR="00A71CBE" w:rsidRDefault="00A71CBE" w:rsidP="00100F82">
                        <w:pPr>
                          <w:spacing w:before="0" w:after="0" w:line="256" w:lineRule="auto"/>
                          <w:rPr>
                            <w:rFonts w:eastAsia="Calibri"/>
                            <w:color w:val="000000"/>
                            <w:sz w:val="18"/>
                            <w:szCs w:val="18"/>
                          </w:rPr>
                        </w:pPr>
                      </w:p>
                      <w:p w14:paraId="35EF25BA" w14:textId="6D9A7EDC" w:rsidR="00A71CBE" w:rsidRPr="00D2146B" w:rsidRDefault="00A71CBE" w:rsidP="00100F82">
                        <w:pPr>
                          <w:spacing w:before="0" w:after="0" w:line="256" w:lineRule="auto"/>
                          <w:rPr>
                            <w:sz w:val="18"/>
                            <w:szCs w:val="18"/>
                          </w:rPr>
                        </w:pPr>
                        <w:r>
                          <w:rPr>
                            <w:rFonts w:eastAsia="Calibri"/>
                            <w:color w:val="000000"/>
                            <w:sz w:val="18"/>
                            <w:szCs w:val="18"/>
                          </w:rPr>
                          <w:t>m_parentTable</w:t>
                        </w:r>
                      </w:p>
                      <w:p w14:paraId="274031CF" w14:textId="32871C06" w:rsidR="00A71CBE" w:rsidRDefault="00A71CB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71CBE" w:rsidRDefault="00A71CB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71CBE" w:rsidRDefault="00A71CBE" w:rsidP="00D44BB8">
                        <w:pPr>
                          <w:spacing w:line="252" w:lineRule="auto"/>
                        </w:pPr>
                        <w:r>
                          <w:rPr>
                            <w:rFonts w:eastAsia="Calibri"/>
                            <w:color w:val="000000"/>
                            <w:sz w:val="18"/>
                            <w:szCs w:val="18"/>
                          </w:rPr>
                          <w:t>SymbolTable.CurrentTable</w:t>
                        </w:r>
                      </w:p>
                      <w:p w14:paraId="332537CB" w14:textId="66AB52F1" w:rsidR="00A71CBE" w:rsidRDefault="00A71CBE" w:rsidP="00D44BB8">
                        <w:pPr>
                          <w:spacing w:line="252" w:lineRule="auto"/>
                        </w:pPr>
                      </w:p>
                      <w:p w14:paraId="35DA4169" w14:textId="77777777" w:rsidR="00A71CBE" w:rsidRDefault="00A71CB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71CBE" w:rsidRPr="00610E6C" w:rsidRDefault="00A71CB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A71CBE" w:rsidRPr="00D2146B" w:rsidRDefault="00A71CB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71CBE" w:rsidRPr="00D2146B" w:rsidRDefault="00A71CB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71CBE" w:rsidRPr="00D2146B" w:rsidRDefault="00A71CB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71CBE" w:rsidRPr="00D2146B" w:rsidRDefault="00A71CB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71CBE" w:rsidRPr="00D2146B" w:rsidRDefault="00A71CBE" w:rsidP="00D2146B">
                              <w:pPr>
                                <w:spacing w:before="0" w:after="0"/>
                                <w:rPr>
                                  <w:sz w:val="18"/>
                                  <w:szCs w:val="18"/>
                                  <w:lang w:val="sv-SE"/>
                                </w:rPr>
                              </w:pPr>
                              <w:r w:rsidRPr="00D2146B">
                                <w:rPr>
                                  <w:sz w:val="18"/>
                                  <w:szCs w:val="18"/>
                                  <w:lang w:val="sv-SE"/>
                                </w:rPr>
                                <w:t>Ellipse Frame Pointer</w:t>
                              </w:r>
                            </w:p>
                            <w:p w14:paraId="366E1AE1" w14:textId="757FAE9A" w:rsidR="00A71CBE" w:rsidRPr="00D2146B" w:rsidRDefault="00A71CBE" w:rsidP="00D2146B">
                              <w:pPr>
                                <w:spacing w:before="0" w:after="0"/>
                                <w:rPr>
                                  <w:sz w:val="18"/>
                                  <w:szCs w:val="18"/>
                                  <w:lang w:val="sv-SE"/>
                                </w:rPr>
                              </w:pPr>
                              <w:r w:rsidRPr="00D2146B">
                                <w:rPr>
                                  <w:sz w:val="18"/>
                                  <w:szCs w:val="18"/>
                                  <w:lang w:val="sv-SE"/>
                                </w:rPr>
                                <w:t>Regular Frame Pointer</w:t>
                              </w:r>
                            </w:p>
                            <w:p w14:paraId="3E5A4966" w14:textId="38836501" w:rsidR="00A71CBE" w:rsidRPr="00D2146B" w:rsidRDefault="00A71CB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71CBE" w:rsidRPr="00D2146B" w:rsidRDefault="00A71CBE" w:rsidP="00D2146B">
                              <w:pPr>
                                <w:spacing w:before="0" w:after="0"/>
                                <w:rPr>
                                  <w:sz w:val="18"/>
                                  <w:szCs w:val="18"/>
                                  <w:lang w:val="sv-SE"/>
                                </w:rPr>
                              </w:pPr>
                            </w:p>
                            <w:p w14:paraId="48B5950A" w14:textId="77777777" w:rsidR="00A71CBE" w:rsidRPr="00D2146B" w:rsidRDefault="00A71CB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A71CBE" w:rsidRPr="00D2146B" w:rsidRDefault="00A71CB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A71CBE" w:rsidRPr="00D2146B" w:rsidRDefault="00A71C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71CBE" w:rsidRPr="00D2146B" w:rsidRDefault="00A71C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71CBE" w:rsidRPr="00D2146B" w:rsidRDefault="00A71C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71CBE" w:rsidRPr="00D2146B" w:rsidRDefault="00A71C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71CBE" w:rsidRPr="00D2146B" w:rsidRDefault="00A71CB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 </w:t>
                              </w:r>
                            </w:p>
                            <w:p w14:paraId="2924CD49"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A71CBE" w:rsidRPr="00D2146B" w:rsidRDefault="00A71CB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A71CBE" w:rsidRPr="00D2146B" w:rsidRDefault="00A71C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71CBE" w:rsidRPr="00D2146B" w:rsidRDefault="00A71C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71CBE" w:rsidRPr="00D2146B" w:rsidRDefault="00A71CB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 </w:t>
                              </w:r>
                            </w:p>
                            <w:p w14:paraId="1ECBE518"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A71CBE" w:rsidRPr="00D2146B" w:rsidRDefault="00A71CB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71CBE" w:rsidRPr="00D2146B" w:rsidRDefault="00A71CB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71CBE" w:rsidRPr="00D2146B" w:rsidRDefault="00A71CB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71CBE" w:rsidRPr="00D2146B" w:rsidRDefault="00A71CB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71CBE" w:rsidRPr="00D2146B" w:rsidRDefault="00A71CB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71CBE" w:rsidRPr="00D2146B" w:rsidRDefault="00A71CBE" w:rsidP="00D2146B">
                        <w:pPr>
                          <w:spacing w:before="0" w:after="0"/>
                          <w:rPr>
                            <w:sz w:val="18"/>
                            <w:szCs w:val="18"/>
                            <w:lang w:val="sv-SE"/>
                          </w:rPr>
                        </w:pPr>
                        <w:r w:rsidRPr="00D2146B">
                          <w:rPr>
                            <w:sz w:val="18"/>
                            <w:szCs w:val="18"/>
                            <w:lang w:val="sv-SE"/>
                          </w:rPr>
                          <w:t>Ellipse Frame Pointer</w:t>
                        </w:r>
                      </w:p>
                      <w:p w14:paraId="366E1AE1" w14:textId="757FAE9A" w:rsidR="00A71CBE" w:rsidRPr="00D2146B" w:rsidRDefault="00A71CBE" w:rsidP="00D2146B">
                        <w:pPr>
                          <w:spacing w:before="0" w:after="0"/>
                          <w:rPr>
                            <w:sz w:val="18"/>
                            <w:szCs w:val="18"/>
                            <w:lang w:val="sv-SE"/>
                          </w:rPr>
                        </w:pPr>
                        <w:r w:rsidRPr="00D2146B">
                          <w:rPr>
                            <w:sz w:val="18"/>
                            <w:szCs w:val="18"/>
                            <w:lang w:val="sv-SE"/>
                          </w:rPr>
                          <w:t>Regular Frame Pointer</w:t>
                        </w:r>
                      </w:p>
                      <w:p w14:paraId="3E5A4966" w14:textId="38836501" w:rsidR="00A71CBE" w:rsidRPr="00D2146B" w:rsidRDefault="00A71CB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71CBE" w:rsidRPr="00D2146B" w:rsidRDefault="00A71CBE" w:rsidP="00D2146B">
                        <w:pPr>
                          <w:spacing w:before="0" w:after="0"/>
                          <w:rPr>
                            <w:sz w:val="18"/>
                            <w:szCs w:val="18"/>
                            <w:lang w:val="sv-SE"/>
                          </w:rPr>
                        </w:pPr>
                      </w:p>
                      <w:p w14:paraId="48B5950A" w14:textId="77777777" w:rsidR="00A71CBE" w:rsidRPr="00D2146B" w:rsidRDefault="00A71CBE"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71CBE" w:rsidRPr="00D2146B" w:rsidRDefault="00A71CB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71CBE" w:rsidRPr="00D2146B" w:rsidRDefault="00A71C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71CBE" w:rsidRPr="00D2146B" w:rsidRDefault="00A71C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71CBE" w:rsidRPr="00D2146B" w:rsidRDefault="00A71C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71CBE" w:rsidRPr="00D2146B" w:rsidRDefault="00A71C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71CBE" w:rsidRPr="00D2146B" w:rsidRDefault="00A71CB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 </w:t>
                        </w:r>
                      </w:p>
                      <w:p w14:paraId="2924CD49"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71CBE" w:rsidRPr="00D2146B" w:rsidRDefault="00A71CB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71CBE" w:rsidRPr="00D2146B" w:rsidRDefault="00A71C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71CBE" w:rsidRPr="00D2146B" w:rsidRDefault="00A71C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71CBE" w:rsidRPr="00D2146B" w:rsidRDefault="00A71CB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 </w:t>
                        </w:r>
                      </w:p>
                      <w:p w14:paraId="1ECBE518"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71CBE" w:rsidRPr="00D2146B" w:rsidRDefault="00A71CB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71CBE" w:rsidRPr="00D2146B" w:rsidRDefault="00A71CB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71CBE" w:rsidRDefault="00A71CB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71CBE" w:rsidRDefault="00A71C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71CBE" w:rsidRPr="00D2146B" w:rsidRDefault="00A71CB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71CBE" w:rsidRPr="00D2146B" w:rsidRDefault="00A71C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71CBE" w:rsidRPr="00D2146B" w:rsidRDefault="00A71CB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71CBE" w:rsidRPr="00D2146B" w:rsidRDefault="00A71CB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71CBE" w:rsidRPr="00D2146B" w:rsidRDefault="00A71CBE" w:rsidP="002903DF">
                              <w:pPr>
                                <w:spacing w:before="0" w:after="0"/>
                                <w:rPr>
                                  <w:sz w:val="18"/>
                                  <w:szCs w:val="18"/>
                                  <w:lang w:val="sv-SE"/>
                                </w:rPr>
                              </w:pPr>
                              <w:r w:rsidRPr="00D2146B">
                                <w:rPr>
                                  <w:sz w:val="18"/>
                                  <w:szCs w:val="18"/>
                                  <w:lang w:val="sv-SE"/>
                                </w:rPr>
                                <w:t>Ellipse Frame Pointer</w:t>
                              </w:r>
                            </w:p>
                            <w:p w14:paraId="5718813E" w14:textId="77777777" w:rsidR="00A71CBE" w:rsidRPr="00D2146B" w:rsidRDefault="00A71CBE" w:rsidP="002903DF">
                              <w:pPr>
                                <w:spacing w:before="0" w:after="0"/>
                                <w:rPr>
                                  <w:sz w:val="18"/>
                                  <w:szCs w:val="18"/>
                                  <w:lang w:val="sv-SE"/>
                                </w:rPr>
                              </w:pPr>
                              <w:r w:rsidRPr="00D2146B">
                                <w:rPr>
                                  <w:sz w:val="18"/>
                                  <w:szCs w:val="18"/>
                                  <w:lang w:val="sv-SE"/>
                                </w:rPr>
                                <w:t>Regular Frame Pointer</w:t>
                              </w:r>
                            </w:p>
                            <w:p w14:paraId="62230721" w14:textId="77777777" w:rsidR="00A71CBE" w:rsidRPr="00D2146B" w:rsidRDefault="00A71CB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71CBE" w:rsidRPr="00D2146B" w:rsidRDefault="00A71CBE" w:rsidP="002903DF">
                              <w:pPr>
                                <w:spacing w:before="0" w:after="0"/>
                                <w:rPr>
                                  <w:sz w:val="18"/>
                                  <w:szCs w:val="18"/>
                                  <w:lang w:val="sv-SE"/>
                                </w:rPr>
                              </w:pPr>
                            </w:p>
                            <w:p w14:paraId="3BE3217A" w14:textId="77777777" w:rsidR="00A71CBE" w:rsidRPr="00D2146B" w:rsidRDefault="00A71CB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71CBE" w:rsidRPr="00D2146B" w:rsidRDefault="00A71CB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71CBE" w:rsidRDefault="00A71CB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71CBE" w:rsidRPr="00D2146B" w:rsidRDefault="00A71CBE" w:rsidP="002903DF">
                              <w:pPr>
                                <w:spacing w:before="0" w:after="0" w:line="256" w:lineRule="auto"/>
                                <w:rPr>
                                  <w:sz w:val="18"/>
                                  <w:szCs w:val="18"/>
                                </w:rPr>
                              </w:pPr>
                              <w:r>
                                <w:rPr>
                                  <w:rFonts w:eastAsia="Calibri"/>
                                  <w:color w:val="000000"/>
                                  <w:sz w:val="18"/>
                                  <w:szCs w:val="18"/>
                                </w:rPr>
                                <w:t>Elliptic parameter: 21</w:t>
                              </w:r>
                            </w:p>
                            <w:p w14:paraId="0F8126A1"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w:t>
                              </w:r>
                            </w:p>
                            <w:p w14:paraId="28313E96"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71CBE" w:rsidRPr="00D2146B" w:rsidRDefault="00A71CB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71CBE" w:rsidRPr="00D2146B" w:rsidRDefault="00A71C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w:t>
                              </w:r>
                            </w:p>
                            <w:p w14:paraId="48FC4ABF"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71CBE" w:rsidRPr="00D2146B" w:rsidRDefault="00A71CB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71CBE" w:rsidRPr="00D2146B" w:rsidRDefault="00A71CB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71CBE" w:rsidRDefault="00A71CB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71CBE" w:rsidRDefault="00A71C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71CBE" w:rsidRPr="00D2146B" w:rsidRDefault="00A71CB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71CBE" w:rsidRPr="00D2146B" w:rsidRDefault="00A71C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71CBE" w:rsidRPr="00D2146B" w:rsidRDefault="00A71CB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71CBE" w:rsidRPr="00D2146B" w:rsidRDefault="00A71CB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71CBE" w:rsidRPr="00D2146B" w:rsidRDefault="00A71CBE" w:rsidP="002903DF">
                        <w:pPr>
                          <w:spacing w:before="0" w:after="0"/>
                          <w:rPr>
                            <w:sz w:val="18"/>
                            <w:szCs w:val="18"/>
                            <w:lang w:val="sv-SE"/>
                          </w:rPr>
                        </w:pPr>
                        <w:r w:rsidRPr="00D2146B">
                          <w:rPr>
                            <w:sz w:val="18"/>
                            <w:szCs w:val="18"/>
                            <w:lang w:val="sv-SE"/>
                          </w:rPr>
                          <w:t>Ellipse Frame Pointer</w:t>
                        </w:r>
                      </w:p>
                      <w:p w14:paraId="5718813E" w14:textId="77777777" w:rsidR="00A71CBE" w:rsidRPr="00D2146B" w:rsidRDefault="00A71CBE" w:rsidP="002903DF">
                        <w:pPr>
                          <w:spacing w:before="0" w:after="0"/>
                          <w:rPr>
                            <w:sz w:val="18"/>
                            <w:szCs w:val="18"/>
                            <w:lang w:val="sv-SE"/>
                          </w:rPr>
                        </w:pPr>
                        <w:r w:rsidRPr="00D2146B">
                          <w:rPr>
                            <w:sz w:val="18"/>
                            <w:szCs w:val="18"/>
                            <w:lang w:val="sv-SE"/>
                          </w:rPr>
                          <w:t>Regular Frame Pointer</w:t>
                        </w:r>
                      </w:p>
                      <w:p w14:paraId="62230721" w14:textId="77777777" w:rsidR="00A71CBE" w:rsidRPr="00D2146B" w:rsidRDefault="00A71CB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71CBE" w:rsidRPr="00D2146B" w:rsidRDefault="00A71CBE" w:rsidP="002903DF">
                        <w:pPr>
                          <w:spacing w:before="0" w:after="0"/>
                          <w:rPr>
                            <w:sz w:val="18"/>
                            <w:szCs w:val="18"/>
                            <w:lang w:val="sv-SE"/>
                          </w:rPr>
                        </w:pPr>
                      </w:p>
                      <w:p w14:paraId="3BE3217A" w14:textId="77777777" w:rsidR="00A71CBE" w:rsidRPr="00D2146B" w:rsidRDefault="00A71CB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71CBE" w:rsidRPr="00D2146B" w:rsidRDefault="00A71CB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71CBE" w:rsidRDefault="00A71CB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71CBE" w:rsidRPr="00D2146B" w:rsidRDefault="00A71CBE" w:rsidP="002903DF">
                        <w:pPr>
                          <w:spacing w:before="0" w:after="0" w:line="256" w:lineRule="auto"/>
                          <w:rPr>
                            <w:sz w:val="18"/>
                            <w:szCs w:val="18"/>
                          </w:rPr>
                        </w:pPr>
                        <w:r>
                          <w:rPr>
                            <w:rFonts w:eastAsia="Calibri"/>
                            <w:color w:val="000000"/>
                            <w:sz w:val="18"/>
                            <w:szCs w:val="18"/>
                          </w:rPr>
                          <w:t>Elliptic parameter: 21</w:t>
                        </w:r>
                      </w:p>
                      <w:p w14:paraId="0F8126A1"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w:t>
                        </w:r>
                      </w:p>
                      <w:p w14:paraId="28313E96"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71CBE" w:rsidRPr="00D2146B" w:rsidRDefault="00A71CB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71CBE" w:rsidRPr="00D2146B" w:rsidRDefault="00A71C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w:t>
                        </w:r>
                      </w:p>
                      <w:p w14:paraId="48FC4ABF"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71CBE" w:rsidRPr="00D2146B" w:rsidRDefault="00A71CB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vertices try to found a register not already allocated by any of its </w:t>
      </w:r>
      <w:proofErr w:type="spellStart"/>
      <w:r w:rsidRPr="00D822A3">
        <w:rPr>
          <w:lang w:val="en-GB"/>
        </w:rPr>
        <w:t>neighbors</w:t>
      </w:r>
      <w:proofErr w:type="spellEnd"/>
      <w:r w:rsidRPr="00D822A3">
        <w:rPr>
          <w:lang w:val="en-GB"/>
        </w:rPr>
        <w:t xml:space="preserve">. If we cannot find such register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lastRenderedPageBreak/>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lastRenderedPageBreak/>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lastRenderedPageBreak/>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lastRenderedPageBreak/>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lastRenderedPageBreak/>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lastRenderedPageBreak/>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lastRenderedPageBreak/>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lastRenderedPageBreak/>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lastRenderedPageBreak/>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lastRenderedPageBreak/>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lastRenderedPageBreak/>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lastRenderedPageBreak/>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lastRenderedPageBreak/>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lastRenderedPageBreak/>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lastRenderedPageBreak/>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lastRenderedPageBreak/>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lastRenderedPageBreak/>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lastRenderedPageBreak/>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lastRenderedPageBreak/>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71CBE" w:rsidRPr="00DF14A9" w:rsidRDefault="00A71CB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71CBE" w:rsidRPr="00490BCB" w:rsidRDefault="00A71CB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71CBE" w:rsidRPr="00490BCB" w:rsidRDefault="00A71CB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71CBE" w:rsidRPr="00490BCB" w:rsidRDefault="00A71CB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71CBE" w:rsidRPr="00090144" w:rsidRDefault="00A71CB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71CBE" w:rsidRPr="00090144" w:rsidRDefault="00A71CBE" w:rsidP="00B70491">
                              <w:pPr>
                                <w:spacing w:before="0" w:after="0" w:line="240" w:lineRule="auto"/>
                                <w:rPr>
                                  <w:rFonts w:eastAsia="Calibri"/>
                                  <w:color w:val="000000"/>
                                </w:rPr>
                              </w:pPr>
                              <w:r w:rsidRPr="00090144">
                                <w:rPr>
                                  <w:rFonts w:eastAsia="Calibri"/>
                                  <w:color w:val="000000"/>
                                </w:rPr>
                                <w:t>Frame pointer of</w:t>
                              </w:r>
                            </w:p>
                            <w:p w14:paraId="77E191A3" w14:textId="77777777" w:rsidR="00A71CBE" w:rsidRPr="00090144" w:rsidRDefault="00A71CB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71CBE" w:rsidRPr="00090144" w:rsidRDefault="00A71CB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71CBE" w:rsidRPr="00090144" w:rsidRDefault="00A71CB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71CBE" w:rsidRPr="00090144" w:rsidRDefault="00A71CB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71CBE" w:rsidRPr="00090144" w:rsidRDefault="00A71CB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71CBE" w:rsidRDefault="00A71CB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71CBE" w:rsidRDefault="00A71CB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71CBE" w:rsidRDefault="00A71CB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71CBE" w:rsidRDefault="00A71CB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71CBE" w:rsidRPr="00DF14A9" w:rsidRDefault="00A71CB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71CBE" w:rsidRPr="00490BCB" w:rsidRDefault="00A71CB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71CBE" w:rsidRPr="00490BCB" w:rsidRDefault="00A71CB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71CBE" w:rsidRPr="00490BCB" w:rsidRDefault="00A71CB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71CBE" w:rsidRPr="00090144" w:rsidRDefault="00A71CB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71CBE" w:rsidRPr="00090144" w:rsidRDefault="00A71CBE" w:rsidP="00B70491">
                        <w:pPr>
                          <w:spacing w:before="0" w:after="0" w:line="240" w:lineRule="auto"/>
                          <w:rPr>
                            <w:rFonts w:eastAsia="Calibri"/>
                            <w:color w:val="000000"/>
                          </w:rPr>
                        </w:pPr>
                        <w:r w:rsidRPr="00090144">
                          <w:rPr>
                            <w:rFonts w:eastAsia="Calibri"/>
                            <w:color w:val="000000"/>
                          </w:rPr>
                          <w:t>Frame pointer of</w:t>
                        </w:r>
                      </w:p>
                      <w:p w14:paraId="77E191A3" w14:textId="77777777" w:rsidR="00A71CBE" w:rsidRPr="00090144" w:rsidRDefault="00A71CB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71CBE" w:rsidRPr="00090144" w:rsidRDefault="00A71CB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71CBE" w:rsidRPr="00090144" w:rsidRDefault="00A71CB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71CBE" w:rsidRPr="00090144" w:rsidRDefault="00A71CB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71CBE" w:rsidRPr="00090144" w:rsidRDefault="00A71CB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71CBE" w:rsidRDefault="00A71CB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71CBE" w:rsidRDefault="00A71CB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71CBE" w:rsidRDefault="00A71CB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71CBE" w:rsidRDefault="00A71CB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71CBE" w:rsidRPr="00DF14A9" w:rsidRDefault="00A71CB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71CBE" w:rsidRPr="00490BCB" w:rsidRDefault="00A71CB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71CBE" w:rsidRPr="00090144" w:rsidRDefault="00A71CB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71CBE" w:rsidRPr="00090144" w:rsidRDefault="00A71CBE" w:rsidP="00605AE9">
                              <w:pPr>
                                <w:spacing w:before="0" w:after="0" w:line="240" w:lineRule="auto"/>
                                <w:rPr>
                                  <w:rFonts w:eastAsia="Calibri"/>
                                  <w:color w:val="000000"/>
                                </w:rPr>
                              </w:pPr>
                              <w:r w:rsidRPr="00090144">
                                <w:rPr>
                                  <w:rFonts w:eastAsia="Calibri"/>
                                  <w:color w:val="000000"/>
                                </w:rPr>
                                <w:t>Frame pointer of</w:t>
                              </w:r>
                            </w:p>
                            <w:p w14:paraId="68E90914" w14:textId="77777777" w:rsidR="00A71CBE" w:rsidRPr="00090144" w:rsidRDefault="00A71CB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71CBE" w:rsidRPr="00090144" w:rsidRDefault="00A71CB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71CBE" w:rsidRPr="00090144" w:rsidRDefault="00A71CB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71CBE" w:rsidRPr="00090144" w:rsidRDefault="00A71CB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71CBE" w:rsidRPr="00090144" w:rsidRDefault="00A71CB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71CBE" w:rsidRDefault="00A71CB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71CBE" w:rsidRDefault="00A71CB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71CBE" w:rsidRDefault="00A71CB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71CBE" w:rsidRDefault="00A71CB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71CBE" w:rsidRDefault="00A71CB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71CBE" w:rsidRDefault="00A71CB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71CBE" w:rsidRPr="00582B75" w:rsidRDefault="00A71CB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71CBE" w:rsidRPr="00490BCB" w:rsidRDefault="00A71CB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71CBE" w:rsidRPr="00490BCB" w:rsidRDefault="00A71CB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71CBE" w:rsidRDefault="00A71CB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71CBE" w:rsidRPr="00E55D4A" w:rsidRDefault="00A71CB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71CBE" w:rsidRDefault="00A71CB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71CBE" w:rsidRDefault="00A71CB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71CBE" w:rsidRDefault="00A71CB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71CBE" w:rsidRDefault="00A71CB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71CBE" w:rsidRDefault="00A71CB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71CBE" w:rsidRDefault="00A71CB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71CBE" w:rsidRDefault="00A71CB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71CBE" w:rsidRDefault="00A71CB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71CBE" w:rsidRDefault="00A71CB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71CBE" w:rsidRDefault="00A71CB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71CBE" w:rsidRDefault="00A71CB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71CBE" w:rsidRDefault="00A71CB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71CBE" w:rsidRDefault="00A71CB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71CBE" w:rsidRDefault="00A71CB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71CBE" w:rsidRDefault="00A71CBE" w:rsidP="00496983">
                              <w:pPr>
                                <w:spacing w:before="0" w:line="257" w:lineRule="auto"/>
                                <w:jc w:val="center"/>
                                <w:rPr>
                                  <w:sz w:val="24"/>
                                  <w:szCs w:val="24"/>
                                </w:rPr>
                              </w:pPr>
                              <w:r>
                                <w:rPr>
                                  <w:rFonts w:eastAsia="Calibri"/>
                                  <w:color w:val="000000"/>
                                  <w:sz w:val="16"/>
                                  <w:szCs w:val="16"/>
                                </w:rPr>
                                <w:t>129</w:t>
                              </w:r>
                            </w:p>
                            <w:p w14:paraId="3E4A06D3" w14:textId="77777777" w:rsidR="00A71CBE" w:rsidRDefault="00A71CB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71CBE" w:rsidRDefault="00A71CB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71CBE" w:rsidRDefault="00A71CB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71CBE" w:rsidRDefault="00A71CB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71CBE" w:rsidRDefault="00A71CBE" w:rsidP="006A7496">
                              <w:pPr>
                                <w:spacing w:before="100" w:line="257" w:lineRule="auto"/>
                                <w:jc w:val="left"/>
                                <w:rPr>
                                  <w:sz w:val="24"/>
                                  <w:szCs w:val="24"/>
                                </w:rPr>
                              </w:pPr>
                              <w:r>
                                <w:rPr>
                                  <w:rFonts w:eastAsia="Calibri"/>
                                  <w:color w:val="000000"/>
                                  <w:sz w:val="16"/>
                                  <w:szCs w:val="16"/>
                                </w:rPr>
                                <w:t>Before</w:t>
                              </w:r>
                            </w:p>
                            <w:p w14:paraId="6B197F32" w14:textId="77777777" w:rsidR="00A71CBE" w:rsidRDefault="00A71CB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71CBE" w:rsidRDefault="00A71CBE" w:rsidP="006A7496">
                              <w:pPr>
                                <w:spacing w:before="100" w:line="256" w:lineRule="auto"/>
                                <w:rPr>
                                  <w:sz w:val="24"/>
                                  <w:szCs w:val="24"/>
                                </w:rPr>
                              </w:pPr>
                              <w:r>
                                <w:rPr>
                                  <w:rFonts w:eastAsia="Calibri"/>
                                  <w:color w:val="000000"/>
                                  <w:sz w:val="16"/>
                                  <w:szCs w:val="16"/>
                                </w:rPr>
                                <w:t>After</w:t>
                              </w:r>
                            </w:p>
                            <w:p w14:paraId="7E3E04C8" w14:textId="77777777" w:rsidR="00A71CBE" w:rsidRDefault="00A71CB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71CBE" w:rsidRPr="00DF14A9" w:rsidRDefault="00A71CB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71CBE" w:rsidRPr="00490BCB" w:rsidRDefault="00A71CB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71CBE" w:rsidRPr="00090144" w:rsidRDefault="00A71CB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71CBE" w:rsidRPr="00090144" w:rsidRDefault="00A71CBE" w:rsidP="00605AE9">
                        <w:pPr>
                          <w:spacing w:before="0" w:after="0" w:line="240" w:lineRule="auto"/>
                          <w:rPr>
                            <w:rFonts w:eastAsia="Calibri"/>
                            <w:color w:val="000000"/>
                          </w:rPr>
                        </w:pPr>
                        <w:r w:rsidRPr="00090144">
                          <w:rPr>
                            <w:rFonts w:eastAsia="Calibri"/>
                            <w:color w:val="000000"/>
                          </w:rPr>
                          <w:t>Frame pointer of</w:t>
                        </w:r>
                      </w:p>
                      <w:p w14:paraId="68E90914" w14:textId="77777777" w:rsidR="00A71CBE" w:rsidRPr="00090144" w:rsidRDefault="00A71CB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71CBE" w:rsidRPr="00090144" w:rsidRDefault="00A71CB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71CBE" w:rsidRPr="00090144" w:rsidRDefault="00A71CB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71CBE" w:rsidRPr="00090144" w:rsidRDefault="00A71CB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71CBE" w:rsidRPr="00090144" w:rsidRDefault="00A71CB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71CBE" w:rsidRDefault="00A71CB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71CBE" w:rsidRDefault="00A71CB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71CBE" w:rsidRDefault="00A71CB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71CBE" w:rsidRDefault="00A71CB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71CBE" w:rsidRDefault="00A71CB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71CBE" w:rsidRDefault="00A71CB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71CBE" w:rsidRPr="00582B75" w:rsidRDefault="00A71CB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71CBE" w:rsidRPr="00490BCB" w:rsidRDefault="00A71CB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71CBE" w:rsidRPr="00490BCB" w:rsidRDefault="00A71CB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71CBE" w:rsidRDefault="00A71CB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71CBE" w:rsidRPr="00E55D4A" w:rsidRDefault="00A71CB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71CBE" w:rsidRDefault="00A71CB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71CBE" w:rsidRDefault="00A71CB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71CBE" w:rsidRDefault="00A71CB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71CBE" w:rsidRDefault="00A71CB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71CBE" w:rsidRDefault="00A71CB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71CBE" w:rsidRDefault="00A71CB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71CBE" w:rsidRDefault="00A71CB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71CBE" w:rsidRDefault="00A71CB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71CBE" w:rsidRDefault="00A71CB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71CBE" w:rsidRDefault="00A71CB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71CBE" w:rsidRDefault="00A71CB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71CBE" w:rsidRDefault="00A71CB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71CBE" w:rsidRDefault="00A71CB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71CBE" w:rsidRDefault="00A71CB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71CBE" w:rsidRDefault="00A71CBE" w:rsidP="00496983">
                        <w:pPr>
                          <w:spacing w:before="0" w:line="257" w:lineRule="auto"/>
                          <w:jc w:val="center"/>
                          <w:rPr>
                            <w:sz w:val="24"/>
                            <w:szCs w:val="24"/>
                          </w:rPr>
                        </w:pPr>
                        <w:r>
                          <w:rPr>
                            <w:rFonts w:eastAsia="Calibri"/>
                            <w:color w:val="000000"/>
                            <w:sz w:val="16"/>
                            <w:szCs w:val="16"/>
                          </w:rPr>
                          <w:t>129</w:t>
                        </w:r>
                      </w:p>
                      <w:p w14:paraId="3E4A06D3" w14:textId="77777777" w:rsidR="00A71CBE" w:rsidRDefault="00A71CB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71CBE" w:rsidRDefault="00A71CB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71CBE" w:rsidRDefault="00A71CB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71CBE" w:rsidRDefault="00A71CB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71CBE" w:rsidRDefault="00A71CBE" w:rsidP="006A7496">
                        <w:pPr>
                          <w:spacing w:before="100" w:line="257" w:lineRule="auto"/>
                          <w:jc w:val="left"/>
                          <w:rPr>
                            <w:sz w:val="24"/>
                            <w:szCs w:val="24"/>
                          </w:rPr>
                        </w:pPr>
                        <w:r>
                          <w:rPr>
                            <w:rFonts w:eastAsia="Calibri"/>
                            <w:color w:val="000000"/>
                            <w:sz w:val="16"/>
                            <w:szCs w:val="16"/>
                          </w:rPr>
                          <w:t>Before</w:t>
                        </w:r>
                      </w:p>
                      <w:p w14:paraId="6B197F32" w14:textId="77777777" w:rsidR="00A71CBE" w:rsidRDefault="00A71CB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71CBE" w:rsidRDefault="00A71CBE" w:rsidP="006A7496">
                        <w:pPr>
                          <w:spacing w:before="100" w:line="256" w:lineRule="auto"/>
                          <w:rPr>
                            <w:sz w:val="24"/>
                            <w:szCs w:val="24"/>
                          </w:rPr>
                        </w:pPr>
                        <w:r>
                          <w:rPr>
                            <w:rFonts w:eastAsia="Calibri"/>
                            <w:color w:val="000000"/>
                            <w:sz w:val="16"/>
                            <w:szCs w:val="16"/>
                          </w:rPr>
                          <w:t>After</w:t>
                        </w:r>
                      </w:p>
                      <w:p w14:paraId="7E3E04C8" w14:textId="77777777" w:rsidR="00A71CBE" w:rsidRDefault="00A71CB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w:t>
      </w:r>
      <w:r>
        <w:rPr>
          <w:highlight w:val="white"/>
        </w:rPr>
        <w:t>.h</w:t>
      </w:r>
      <w:proofErr w:type="spellEnd"/>
      <w:r>
        <w:rPr>
          <w:highlight w:val="white"/>
        </w:rPr>
        <w:t xml:space="preserve"> holds limits for </w:t>
      </w:r>
      <w:r>
        <w:rPr>
          <w:highlight w:val="white"/>
        </w:rPr>
        <w:t>integral</w:t>
      </w:r>
      <w:r>
        <w:rPr>
          <w:highlight w:val="white"/>
        </w:rPr>
        <w:t xml:space="preserve"> values</w:t>
      </w:r>
      <w:r>
        <w:rPr>
          <w:highlight w:val="white"/>
        </w:rPr>
        <w:t xml:space="preserve">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w:t>
      </w:r>
      <w:r>
        <w:rPr>
          <w:highlight w:val="white"/>
        </w:rPr>
        <w:t xml:space="preserve">he file float.h </w:t>
      </w:r>
      <w:r>
        <w:rPr>
          <w:highlight w:val="white"/>
        </w:rPr>
        <w:t>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3CF318E4" w:rsidR="0062113D" w:rsidRPr="00D822A3" w:rsidRDefault="0062113D" w:rsidP="00E94004">
      <w:pPr>
        <w:pStyle w:val="Rubrik2"/>
        <w:rPr>
          <w:lang w:val="en-GB"/>
        </w:rPr>
      </w:pPr>
      <w:r w:rsidRPr="00D822A3">
        <w:rPr>
          <w:lang w:val="en-GB"/>
        </w:rPr>
        <w:t>Locale Data</w:t>
      </w:r>
      <w:bookmarkEnd w:id="46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lastRenderedPageBreak/>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lastRenderedPageBreak/>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77777777" w:rsidR="0012107B" w:rsidRPr="0012107B" w:rsidRDefault="0012107B" w:rsidP="0012107B">
      <w:pPr>
        <w:pStyle w:val="Code"/>
        <w:rPr>
          <w:highlight w:val="white"/>
        </w:rPr>
      </w:pP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3782ED63" w14:textId="77777777" w:rsidR="0012107B" w:rsidRPr="0012107B" w:rsidRDefault="0012107B" w:rsidP="0012107B">
      <w:pPr>
        <w:pStyle w:val="Code"/>
        <w:rPr>
          <w:highlight w:val="white"/>
        </w:rPr>
      </w:pPr>
    </w:p>
    <w:p w14:paraId="34D9B2A0" w14:textId="77777777" w:rsidR="0012107B" w:rsidRPr="0012107B" w:rsidRDefault="0012107B" w:rsidP="0012107B">
      <w:pPr>
        <w:pStyle w:val="Code"/>
        <w:rPr>
          <w:highlight w:val="white"/>
        </w:rPr>
      </w:pPr>
      <w:r w:rsidRPr="0012107B">
        <w:rPr>
          <w:highlight w:val="white"/>
        </w:rPr>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7777777" w:rsidR="0012107B" w:rsidRPr="0012107B" w:rsidRDefault="0012107B" w:rsidP="0012107B">
      <w:pPr>
        <w:pStyle w:val="Code"/>
        <w:rPr>
          <w:highlight w:val="white"/>
        </w:rPr>
      </w:pP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77777777" w:rsidR="0012107B" w:rsidRPr="0012107B" w:rsidRDefault="0012107B" w:rsidP="0012107B">
      <w:pPr>
        <w:pStyle w:val="Code"/>
        <w:rPr>
          <w:highlight w:val="white"/>
        </w:rPr>
      </w:pP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77777777" w:rsidR="0012107B" w:rsidRPr="0012107B" w:rsidRDefault="0012107B" w:rsidP="0012107B">
      <w:pPr>
        <w:pStyle w:val="Code"/>
        <w:rPr>
          <w:highlight w:val="white"/>
        </w:rPr>
      </w:pP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77777777" w:rsidR="0012107B" w:rsidRPr="0012107B" w:rsidRDefault="0012107B" w:rsidP="0012107B">
      <w:pPr>
        <w:pStyle w:val="Code"/>
        <w:rPr>
          <w:highlight w:val="white"/>
        </w:rPr>
      </w:pP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1AE43A04" w14:textId="77777777" w:rsidR="0012107B" w:rsidRPr="0012107B" w:rsidRDefault="0012107B" w:rsidP="0012107B">
      <w:pPr>
        <w:pStyle w:val="Code"/>
        <w:rPr>
          <w:highlight w:val="white"/>
        </w:rPr>
      </w:pP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1DD429F0" w14:textId="77777777" w:rsidR="0012107B" w:rsidRPr="0012107B" w:rsidRDefault="0012107B" w:rsidP="0012107B">
      <w:pPr>
        <w:pStyle w:val="Code"/>
        <w:rPr>
          <w:highlight w:val="white"/>
        </w:rPr>
      </w:pP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10A0B24" w14:textId="77777777" w:rsidR="0012107B" w:rsidRPr="0012107B" w:rsidRDefault="0012107B" w:rsidP="0012107B">
      <w:pPr>
        <w:pStyle w:val="Code"/>
        <w:rPr>
          <w:highlight w:val="white"/>
        </w:rPr>
      </w:pPr>
    </w:p>
    <w:p w14:paraId="795A1873" w14:textId="77777777" w:rsidR="0012107B" w:rsidRPr="0012107B" w:rsidRDefault="0012107B" w:rsidP="0012107B">
      <w:pPr>
        <w:pStyle w:val="Code"/>
        <w:rPr>
          <w:highlight w:val="white"/>
        </w:rPr>
      </w:pPr>
      <w:r w:rsidRPr="0012107B">
        <w:rPr>
          <w:highlight w:val="white"/>
        </w:rPr>
        <w:t>int ispunct(int c) {</w:t>
      </w:r>
    </w:p>
    <w:p w14:paraId="1068F2B6" w14:textId="77777777" w:rsidR="0012107B" w:rsidRPr="0012107B" w:rsidRDefault="0012107B" w:rsidP="0012107B">
      <w:pPr>
        <w:pStyle w:val="Code"/>
        <w:rPr>
          <w:highlight w:val="white"/>
        </w:rPr>
      </w:pPr>
      <w:r w:rsidRPr="0012107B">
        <w:rPr>
          <w:highlight w:val="white"/>
        </w:rPr>
        <w:t xml:space="preserve">  return (isgraph(c) != 0) &amp;&amp; !isalnum(c);</w:t>
      </w:r>
    </w:p>
    <w:p w14:paraId="2533E398" w14:textId="77777777" w:rsidR="0012107B" w:rsidRPr="0012107B" w:rsidRDefault="0012107B" w:rsidP="0012107B">
      <w:pPr>
        <w:pStyle w:val="Code"/>
        <w:rPr>
          <w:highlight w:val="white"/>
        </w:rPr>
      </w:pPr>
      <w:r w:rsidRPr="0012107B">
        <w:rPr>
          <w:highlight w:val="white"/>
        </w:rPr>
        <w:t>}</w:t>
      </w:r>
    </w:p>
    <w:p w14:paraId="52AF0FE4" w14:textId="77777777" w:rsidR="0012107B" w:rsidRPr="0012107B" w:rsidRDefault="0012107B" w:rsidP="0012107B">
      <w:pPr>
        <w:pStyle w:val="Code"/>
        <w:rPr>
          <w:highlight w:val="white"/>
        </w:rPr>
      </w:pP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32D948B9" w14:textId="77777777" w:rsidR="0012107B" w:rsidRPr="0012107B" w:rsidRDefault="0012107B" w:rsidP="0012107B">
      <w:pPr>
        <w:pStyle w:val="Code"/>
        <w:rPr>
          <w:highlight w:val="white"/>
        </w:rPr>
      </w:pP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77777777" w:rsidR="0012107B" w:rsidRPr="0012107B" w:rsidRDefault="0012107B" w:rsidP="0012107B">
      <w:pPr>
        <w:pStyle w:val="Code"/>
        <w:rPr>
          <w:highlight w:val="white"/>
        </w:rPr>
      </w:pP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7777777" w:rsidR="0012107B" w:rsidRPr="0012107B" w:rsidRDefault="0012107B" w:rsidP="0012107B">
      <w:pPr>
        <w:pStyle w:val="Code"/>
        <w:rPr>
          <w:highlight w:val="white"/>
        </w:rPr>
      </w:pP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97C583F" w14:textId="77777777" w:rsidR="0012107B" w:rsidRPr="0012107B" w:rsidRDefault="0012107B" w:rsidP="0012107B">
      <w:pPr>
        <w:pStyle w:val="Code"/>
        <w:rPr>
          <w:highlight w:val="white"/>
        </w:rPr>
      </w:pPr>
      <w:r w:rsidRPr="0012107B">
        <w:rPr>
          <w:highlight w:val="white"/>
        </w:rPr>
        <w:t xml:space="preserve">      char *lowerCase = localeConvPtr-&gt;lowerCas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77777777" w:rsidR="0012107B" w:rsidRPr="0012107B" w:rsidRDefault="0012107B" w:rsidP="0012107B">
      <w:pPr>
        <w:pStyle w:val="Code"/>
        <w:rPr>
          <w:highlight w:val="white"/>
        </w:rPr>
      </w:pPr>
      <w:r w:rsidRPr="0012107B">
        <w:rPr>
          <w:highlight w:val="white"/>
        </w:rPr>
        <w:t xml:space="preserve">    }</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77777777" w:rsidR="0012107B" w:rsidRPr="0012107B" w:rsidRDefault="0012107B" w:rsidP="0012107B">
      <w:pPr>
        <w:pStyle w:val="Code"/>
        <w:rPr>
          <w:highlight w:val="white"/>
        </w:rPr>
      </w:pPr>
      <w:r w:rsidRPr="0012107B">
        <w:rPr>
          <w:highlight w:val="white"/>
        </w:rPr>
        <w:t xml:space="preserve">  }</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5995A2A8" w14:textId="77777777" w:rsidR="0012107B" w:rsidRPr="0012107B" w:rsidRDefault="0012107B" w:rsidP="0012107B">
      <w:pPr>
        <w:pStyle w:val="Code"/>
        <w:rPr>
          <w:highlight w:val="white"/>
        </w:rPr>
      </w:pP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77777777" w:rsidR="0012107B" w:rsidRPr="0012107B" w:rsidRDefault="0012107B" w:rsidP="0012107B">
      <w:pPr>
        <w:pStyle w:val="Code"/>
        <w:rPr>
          <w:highlight w:val="white"/>
        </w:rPr>
      </w:pPr>
      <w:r w:rsidRPr="0012107B">
        <w:rPr>
          <w:highlight w:val="white"/>
        </w:rPr>
        <w:t xml:space="preserve">  }</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2629AEB5" w:rsidR="0004451D" w:rsidRPr="00D822A3" w:rsidRDefault="0004451D" w:rsidP="00265BDF">
      <w:pPr>
        <w:pStyle w:val="Rubrik2"/>
        <w:rPr>
          <w:lang w:val="en-GB"/>
        </w:rPr>
      </w:pPr>
      <w:bookmarkStart w:id="470" w:name="_Toc54625163"/>
      <w:r w:rsidRPr="00D822A3">
        <w:rPr>
          <w:lang w:val="en-GB"/>
        </w:rPr>
        <w:t>Long Jumps</w:t>
      </w:r>
      <w:bookmarkEnd w:id="470"/>
    </w:p>
    <w:p w14:paraId="00D8C1C3" w14:textId="741F579B" w:rsidR="00D62A8B" w:rsidRPr="00D822A3" w:rsidRDefault="004D52EF" w:rsidP="0004451D">
      <w:pPr>
        <w:pStyle w:val="CodeListing"/>
        <w:rPr>
          <w:lang w:val="en-GB"/>
        </w:rPr>
      </w:pPr>
      <w:proofErr w:type="spellStart"/>
      <w:r>
        <w:rPr>
          <w:lang w:val="en-GB"/>
        </w:rPr>
        <w:t>setjmp.h</w:t>
      </w:r>
      <w:proofErr w:type="spellEnd"/>
    </w:p>
    <w:p w14:paraId="17653410" w14:textId="77777777" w:rsidR="00782A56" w:rsidRPr="00782A56" w:rsidRDefault="00782A56" w:rsidP="00782A56">
      <w:pPr>
        <w:pStyle w:val="Code"/>
        <w:rPr>
          <w:highlight w:val="white"/>
        </w:rPr>
      </w:pPr>
      <w:r w:rsidRPr="00782A56">
        <w:rPr>
          <w:highlight w:val="white"/>
        </w:rPr>
        <w:t>typedef char* jmp_buf[3];</w:t>
      </w:r>
    </w:p>
    <w:p w14:paraId="208B00AA" w14:textId="77777777" w:rsidR="00782A56" w:rsidRPr="00782A56" w:rsidRDefault="00782A56" w:rsidP="00782A56">
      <w:pPr>
        <w:pStyle w:val="Code"/>
        <w:rPr>
          <w:highlight w:val="white"/>
        </w:rPr>
      </w:pPr>
      <w:r w:rsidRPr="00782A56">
        <w:rPr>
          <w:highlight w:val="white"/>
        </w:rPr>
        <w:t>int setjmp(jmp_buf env);</w:t>
      </w:r>
    </w:p>
    <w:p w14:paraId="0FA52BBD" w14:textId="77777777" w:rsidR="00782A56" w:rsidRPr="00782A56" w:rsidRDefault="00782A56" w:rsidP="00782A56">
      <w:pPr>
        <w:pStyle w:val="Code"/>
        <w:rPr>
          <w:highlight w:val="white"/>
        </w:rPr>
      </w:pPr>
      <w:r w:rsidRPr="00782A56">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77777777" w:rsidR="00972057" w:rsidRPr="00972057" w:rsidRDefault="00972057" w:rsidP="00972057">
      <w:pPr>
        <w:pStyle w:val="Code"/>
        <w:rPr>
          <w:highlight w:val="white"/>
        </w:rPr>
      </w:pPr>
    </w:p>
    <w:p w14:paraId="6B236D8E" w14:textId="77777777" w:rsidR="00972057" w:rsidRPr="00972057" w:rsidRDefault="00972057" w:rsidP="00972057">
      <w:pPr>
        <w:pStyle w:val="Code"/>
        <w:rPr>
          <w:highlight w:val="white"/>
        </w:rPr>
      </w:pPr>
      <w:r w:rsidRPr="00972057">
        <w:rPr>
          <w:highlight w:val="white"/>
        </w:rPr>
        <w:t>int setjmp(jmp_buf buf) {</w:t>
      </w:r>
    </w:p>
    <w:p w14:paraId="492ED433" w14:textId="77777777" w:rsidR="00972057" w:rsidRPr="00972057" w:rsidRDefault="00972057" w:rsidP="00972057">
      <w:pPr>
        <w:pStyle w:val="Code"/>
        <w:rPr>
          <w:highlight w:val="white"/>
        </w:rPr>
      </w:pPr>
      <w:r w:rsidRPr="00972057">
        <w:rPr>
          <w:highlight w:val="white"/>
        </w:rPr>
        <w:t>#ifdef __WINDOWS__</w:t>
      </w:r>
    </w:p>
    <w:p w14:paraId="248F8CDC" w14:textId="77777777" w:rsidR="00972057" w:rsidRPr="00972057" w:rsidRDefault="00972057" w:rsidP="00972057">
      <w:pPr>
        <w:pStyle w:val="Code"/>
        <w:rPr>
          <w:highlight w:val="white"/>
        </w:rPr>
      </w:pPr>
      <w:r w:rsidRPr="00972057">
        <w:rPr>
          <w:highlight w:val="white"/>
        </w:rPr>
        <w:t xml:space="preserve">  int* bp_pointer = register_bp;</w:t>
      </w:r>
    </w:p>
    <w:p w14:paraId="321B8FB7" w14:textId="77777777" w:rsidR="00972057" w:rsidRPr="00972057" w:rsidRDefault="00972057" w:rsidP="00972057">
      <w:pPr>
        <w:pStyle w:val="Code"/>
        <w:rPr>
          <w:highlight w:val="white"/>
        </w:rPr>
      </w:pPr>
      <w:r w:rsidRPr="00972057">
        <w:rPr>
          <w:highlight w:val="white"/>
        </w:rPr>
        <w:t xml:space="preserve">  buf[0] = bp_pointer[0];</w:t>
      </w:r>
    </w:p>
    <w:p w14:paraId="6665375F" w14:textId="77777777" w:rsidR="00972057" w:rsidRPr="00972057" w:rsidRDefault="00972057" w:rsidP="00972057">
      <w:pPr>
        <w:pStyle w:val="Code"/>
        <w:rPr>
          <w:highlight w:val="white"/>
        </w:rPr>
      </w:pPr>
      <w:r w:rsidRPr="00972057">
        <w:rPr>
          <w:highlight w:val="white"/>
        </w:rPr>
        <w:t xml:space="preserve">  buf[1] = bp_pointer[1];</w:t>
      </w:r>
    </w:p>
    <w:p w14:paraId="540A13D3" w14:textId="77777777" w:rsidR="00972057" w:rsidRPr="00972057" w:rsidRDefault="00972057" w:rsidP="00972057">
      <w:pPr>
        <w:pStyle w:val="Code"/>
        <w:rPr>
          <w:highlight w:val="white"/>
        </w:rPr>
      </w:pPr>
      <w:r w:rsidRPr="00972057">
        <w:rPr>
          <w:highlight w:val="white"/>
        </w:rPr>
        <w:t xml:space="preserve">  buf[2] = bp_pointer[2];</w:t>
      </w:r>
    </w:p>
    <w:p w14:paraId="21A7571A" w14:textId="77777777" w:rsidR="00972057" w:rsidRPr="00972057" w:rsidRDefault="00972057" w:rsidP="00972057">
      <w:pPr>
        <w:pStyle w:val="Code"/>
        <w:rPr>
          <w:highlight w:val="white"/>
        </w:rPr>
      </w:pPr>
      <w:r w:rsidRPr="00972057">
        <w:rPr>
          <w:highlight w:val="white"/>
        </w:rPr>
        <w:t>#endif</w:t>
      </w:r>
    </w:p>
    <w:p w14:paraId="2BC544EE" w14:textId="77777777" w:rsidR="00972057" w:rsidRPr="00972057" w:rsidRDefault="00972057" w:rsidP="00972057">
      <w:pPr>
        <w:pStyle w:val="Code"/>
        <w:rPr>
          <w:highlight w:val="white"/>
        </w:rPr>
      </w:pPr>
    </w:p>
    <w:p w14:paraId="49F2390D" w14:textId="77777777" w:rsidR="00972057" w:rsidRPr="00972057" w:rsidRDefault="00972057" w:rsidP="00972057">
      <w:pPr>
        <w:pStyle w:val="Code"/>
        <w:rPr>
          <w:highlight w:val="white"/>
        </w:rPr>
      </w:pPr>
      <w:r w:rsidRPr="00972057">
        <w:rPr>
          <w:highlight w:val="white"/>
        </w:rPr>
        <w:t>#ifdef __LINUX__</w:t>
      </w:r>
    </w:p>
    <w:p w14:paraId="6C837259" w14:textId="77777777" w:rsidR="00972057" w:rsidRPr="00972057" w:rsidRDefault="00972057" w:rsidP="00972057">
      <w:pPr>
        <w:pStyle w:val="Code"/>
        <w:rPr>
          <w:highlight w:val="white"/>
        </w:rPr>
      </w:pPr>
      <w:r w:rsidRPr="00972057">
        <w:rPr>
          <w:highlight w:val="white"/>
        </w:rPr>
        <w:t xml:space="preserve">  long int* rbp_pointer = register_rbp;</w:t>
      </w:r>
    </w:p>
    <w:p w14:paraId="09C6BD3E" w14:textId="77777777" w:rsidR="00972057" w:rsidRPr="00972057" w:rsidRDefault="00972057" w:rsidP="00972057">
      <w:pPr>
        <w:pStyle w:val="Code"/>
        <w:rPr>
          <w:highlight w:val="white"/>
        </w:rPr>
      </w:pPr>
      <w:r w:rsidRPr="00972057">
        <w:rPr>
          <w:highlight w:val="white"/>
        </w:rPr>
        <w:t xml:space="preserve">  buf[0] = rbp_pointer[0];</w:t>
      </w:r>
    </w:p>
    <w:p w14:paraId="28569F35" w14:textId="77777777" w:rsidR="00972057" w:rsidRPr="00972057" w:rsidRDefault="00972057" w:rsidP="00972057">
      <w:pPr>
        <w:pStyle w:val="Code"/>
        <w:rPr>
          <w:highlight w:val="white"/>
        </w:rPr>
      </w:pPr>
      <w:r w:rsidRPr="00972057">
        <w:rPr>
          <w:highlight w:val="white"/>
        </w:rPr>
        <w:t xml:space="preserve">  buf[1] = rbp_pointer[1];</w:t>
      </w:r>
    </w:p>
    <w:p w14:paraId="1E268A20" w14:textId="77777777" w:rsidR="00972057" w:rsidRPr="00972057" w:rsidRDefault="00972057" w:rsidP="00972057">
      <w:pPr>
        <w:pStyle w:val="Code"/>
        <w:rPr>
          <w:highlight w:val="white"/>
        </w:rPr>
      </w:pPr>
      <w:r w:rsidRPr="00972057">
        <w:rPr>
          <w:highlight w:val="white"/>
        </w:rPr>
        <w:t xml:space="preserve">  buf[2] = rbp_pointer[2];</w:t>
      </w:r>
    </w:p>
    <w:p w14:paraId="478DA73F" w14:textId="77777777" w:rsidR="00972057" w:rsidRPr="00972057" w:rsidRDefault="00972057" w:rsidP="00972057">
      <w:pPr>
        <w:pStyle w:val="Code"/>
        <w:rPr>
          <w:highlight w:val="white"/>
        </w:rPr>
      </w:pPr>
      <w:r w:rsidRPr="00972057">
        <w:rPr>
          <w:highlight w:val="white"/>
        </w:rPr>
        <w:t>#endif</w:t>
      </w:r>
    </w:p>
    <w:p w14:paraId="2055E984" w14:textId="77777777" w:rsidR="00972057" w:rsidRPr="00972057" w:rsidRDefault="00972057" w:rsidP="00972057">
      <w:pPr>
        <w:pStyle w:val="Code"/>
        <w:rPr>
          <w:highlight w:val="white"/>
        </w:rPr>
      </w:pPr>
      <w:r w:rsidRPr="00972057">
        <w:rPr>
          <w:highlight w:val="white"/>
        </w:rPr>
        <w:t xml:space="preserve">  return 0;</w:t>
      </w:r>
    </w:p>
    <w:p w14:paraId="1AEC2753" w14:textId="77777777" w:rsidR="00972057" w:rsidRPr="00972057" w:rsidRDefault="00972057" w:rsidP="00972057">
      <w:pPr>
        <w:pStyle w:val="Code"/>
        <w:rPr>
          <w:highlight w:val="white"/>
        </w:rPr>
      </w:pPr>
      <w:r w:rsidRPr="00972057">
        <w:rPr>
          <w:highlight w:val="white"/>
        </w:rPr>
        <w:t>}</w:t>
      </w:r>
    </w:p>
    <w:p w14:paraId="70AD61BB" w14:textId="77777777" w:rsidR="00972057" w:rsidRPr="00972057" w:rsidRDefault="00972057" w:rsidP="00972057">
      <w:pPr>
        <w:pStyle w:val="Code"/>
        <w:rPr>
          <w:highlight w:val="white"/>
        </w:rPr>
      </w:pPr>
    </w:p>
    <w:p w14:paraId="468B472F" w14:textId="77777777" w:rsidR="00972057" w:rsidRPr="00972057" w:rsidRDefault="00972057" w:rsidP="00972057">
      <w:pPr>
        <w:pStyle w:val="Code"/>
        <w:rPr>
          <w:highlight w:val="white"/>
        </w:rPr>
      </w:pPr>
      <w:r w:rsidRPr="00972057">
        <w:rPr>
          <w:highlight w:val="white"/>
        </w:rPr>
        <w:t>void longjmp(jmp_buf buf, int return_value) {</w:t>
      </w:r>
    </w:p>
    <w:p w14:paraId="6836A07A" w14:textId="77777777" w:rsidR="00972057" w:rsidRPr="00972057" w:rsidRDefault="00972057" w:rsidP="00972057">
      <w:pPr>
        <w:pStyle w:val="Code"/>
        <w:rPr>
          <w:highlight w:val="white"/>
        </w:rPr>
      </w:pPr>
      <w:r w:rsidRPr="00972057">
        <w:rPr>
          <w:highlight w:val="white"/>
        </w:rPr>
        <w:t>#ifdef __WINDOWS__</w:t>
      </w:r>
    </w:p>
    <w:p w14:paraId="12B75053" w14:textId="77777777" w:rsidR="00972057" w:rsidRPr="00972057" w:rsidRDefault="00972057" w:rsidP="00972057">
      <w:pPr>
        <w:pStyle w:val="Code"/>
        <w:rPr>
          <w:highlight w:val="white"/>
        </w:rPr>
      </w:pPr>
      <w:r w:rsidRPr="00972057">
        <w:rPr>
          <w:highlight w:val="white"/>
        </w:rPr>
        <w:t xml:space="preserve">  register_bx = return_value;</w:t>
      </w:r>
    </w:p>
    <w:p w14:paraId="1D913820" w14:textId="77777777" w:rsidR="00972057" w:rsidRPr="00972057" w:rsidRDefault="00972057" w:rsidP="00972057">
      <w:pPr>
        <w:pStyle w:val="Code"/>
        <w:rPr>
          <w:highlight w:val="white"/>
        </w:rPr>
      </w:pPr>
      <w:r w:rsidRPr="00972057">
        <w:rPr>
          <w:highlight w:val="white"/>
        </w:rPr>
        <w:t xml:space="preserve">  register_cx = buf[0];</w:t>
      </w:r>
    </w:p>
    <w:p w14:paraId="6722F166" w14:textId="77777777" w:rsidR="00972057" w:rsidRPr="00972057" w:rsidRDefault="00972057" w:rsidP="00972057">
      <w:pPr>
        <w:pStyle w:val="Code"/>
        <w:rPr>
          <w:highlight w:val="white"/>
        </w:rPr>
      </w:pPr>
      <w:r w:rsidRPr="00972057">
        <w:rPr>
          <w:highlight w:val="white"/>
        </w:rPr>
        <w:t xml:space="preserve">  register_di = buf[2];</w:t>
      </w:r>
    </w:p>
    <w:p w14:paraId="4293C4B9" w14:textId="77777777" w:rsidR="00972057" w:rsidRPr="00972057" w:rsidRDefault="00972057" w:rsidP="00972057">
      <w:pPr>
        <w:pStyle w:val="Code"/>
        <w:rPr>
          <w:highlight w:val="white"/>
        </w:rPr>
      </w:pPr>
      <w:r w:rsidRPr="00972057">
        <w:rPr>
          <w:highlight w:val="white"/>
        </w:rPr>
        <w:lastRenderedPageBreak/>
        <w:t xml:space="preserve">  register_bp = buf[1];</w:t>
      </w:r>
    </w:p>
    <w:p w14:paraId="39EED1E9" w14:textId="77777777" w:rsidR="00972057" w:rsidRPr="00972057" w:rsidRDefault="00972057" w:rsidP="00972057">
      <w:pPr>
        <w:pStyle w:val="Code"/>
        <w:rPr>
          <w:highlight w:val="white"/>
        </w:rPr>
      </w:pPr>
      <w:r w:rsidRPr="00972057">
        <w:rPr>
          <w:highlight w:val="white"/>
        </w:rPr>
        <w:t xml:space="preserve">  jump_register(register_cx);</w:t>
      </w:r>
    </w:p>
    <w:p w14:paraId="19F7B648" w14:textId="77777777" w:rsidR="00972057" w:rsidRPr="00972057" w:rsidRDefault="00972057" w:rsidP="00972057">
      <w:pPr>
        <w:pStyle w:val="Code"/>
        <w:rPr>
          <w:highlight w:val="white"/>
        </w:rPr>
      </w:pPr>
      <w:r w:rsidRPr="00972057">
        <w:rPr>
          <w:highlight w:val="white"/>
        </w:rPr>
        <w:t>#endif</w:t>
      </w:r>
    </w:p>
    <w:p w14:paraId="4F18AB71" w14:textId="77777777" w:rsidR="00972057" w:rsidRPr="00972057" w:rsidRDefault="00972057" w:rsidP="00972057">
      <w:pPr>
        <w:pStyle w:val="Code"/>
        <w:rPr>
          <w:highlight w:val="white"/>
        </w:rPr>
      </w:pPr>
    </w:p>
    <w:p w14:paraId="0075EC3D" w14:textId="77777777" w:rsidR="00972057" w:rsidRPr="00972057" w:rsidRDefault="00972057" w:rsidP="00972057">
      <w:pPr>
        <w:pStyle w:val="Code"/>
        <w:rPr>
          <w:highlight w:val="white"/>
        </w:rPr>
      </w:pPr>
      <w:r w:rsidRPr="00972057">
        <w:rPr>
          <w:highlight w:val="white"/>
        </w:rPr>
        <w:t>#ifdef __LINUX__</w:t>
      </w:r>
    </w:p>
    <w:p w14:paraId="46F4A000" w14:textId="77777777" w:rsidR="00972057" w:rsidRPr="00972057" w:rsidRDefault="00972057" w:rsidP="00972057">
      <w:pPr>
        <w:pStyle w:val="Code"/>
        <w:rPr>
          <w:highlight w:val="white"/>
        </w:rPr>
      </w:pPr>
      <w:r w:rsidRPr="00972057">
        <w:rPr>
          <w:highlight w:val="white"/>
        </w:rPr>
        <w:t xml:space="preserve">  register_ebx = return_value;</w:t>
      </w:r>
    </w:p>
    <w:p w14:paraId="31AAF08D" w14:textId="77777777" w:rsidR="00972057" w:rsidRPr="00972057" w:rsidRDefault="00972057" w:rsidP="00972057">
      <w:pPr>
        <w:pStyle w:val="Code"/>
        <w:rPr>
          <w:highlight w:val="white"/>
        </w:rPr>
      </w:pPr>
      <w:r w:rsidRPr="00972057">
        <w:rPr>
          <w:highlight w:val="white"/>
        </w:rPr>
        <w:t xml:space="preserve">  register_rcx = buf[0];</w:t>
      </w:r>
    </w:p>
    <w:p w14:paraId="05DB1A48" w14:textId="77777777" w:rsidR="00972057" w:rsidRPr="00972057" w:rsidRDefault="00972057" w:rsidP="00972057">
      <w:pPr>
        <w:pStyle w:val="Code"/>
        <w:rPr>
          <w:highlight w:val="white"/>
        </w:rPr>
      </w:pPr>
      <w:r w:rsidRPr="00972057">
        <w:rPr>
          <w:highlight w:val="white"/>
        </w:rPr>
        <w:t xml:space="preserve">  register_rdi = buf[2];</w:t>
      </w:r>
    </w:p>
    <w:p w14:paraId="418BF374" w14:textId="77777777" w:rsidR="00972057" w:rsidRPr="00972057" w:rsidRDefault="00972057" w:rsidP="00972057">
      <w:pPr>
        <w:pStyle w:val="Code"/>
        <w:rPr>
          <w:highlight w:val="white"/>
        </w:rPr>
      </w:pPr>
      <w:r w:rsidRPr="00972057">
        <w:rPr>
          <w:highlight w:val="white"/>
        </w:rPr>
        <w:t xml:space="preserve">  register_rbp = buf[1];</w:t>
      </w:r>
    </w:p>
    <w:p w14:paraId="310784EE" w14:textId="77777777" w:rsidR="00972057" w:rsidRPr="00972057" w:rsidRDefault="00972057" w:rsidP="00972057">
      <w:pPr>
        <w:pStyle w:val="Code"/>
        <w:rPr>
          <w:highlight w:val="white"/>
        </w:rPr>
      </w:pPr>
      <w:r w:rsidRPr="00972057">
        <w:rPr>
          <w:highlight w:val="white"/>
        </w:rPr>
        <w:t xml:space="preserve">  jump_register(register_rcx);</w:t>
      </w:r>
    </w:p>
    <w:p w14:paraId="0883657F" w14:textId="77777777" w:rsidR="00972057" w:rsidRPr="00972057" w:rsidRDefault="00972057" w:rsidP="00972057">
      <w:pPr>
        <w:pStyle w:val="Code"/>
        <w:rPr>
          <w:highlight w:val="white"/>
        </w:rPr>
      </w:pPr>
      <w:r w:rsidRPr="00972057">
        <w:rPr>
          <w:highlight w:val="white"/>
        </w:rPr>
        <w:t>#endif</w:t>
      </w:r>
    </w:p>
    <w:p w14:paraId="788303F0" w14:textId="617D56F1" w:rsidR="00972057" w:rsidRPr="00972057" w:rsidRDefault="00972057" w:rsidP="00972057">
      <w:pPr>
        <w:pStyle w:val="Code"/>
        <w:rPr>
          <w:highlight w:val="white"/>
        </w:rPr>
      </w:pPr>
      <w:r w:rsidRPr="00972057">
        <w:rPr>
          <w:highlight w:val="white"/>
        </w:rPr>
        <w:t>}</w:t>
      </w:r>
    </w:p>
    <w:p w14:paraId="6EE6955C" w14:textId="031CEFA1" w:rsidR="00555D55" w:rsidRDefault="00555D55" w:rsidP="004D52EF">
      <w:pPr>
        <w:pStyle w:val="Rubrik2"/>
        <w:rPr>
          <w:lang w:val="en-GB"/>
        </w:rPr>
      </w:pPr>
      <w:bookmarkStart w:id="471" w:name="_Toc54625164"/>
      <w:r w:rsidRPr="00D822A3">
        <w:rPr>
          <w:lang w:val="en-GB"/>
        </w:rPr>
        <w:t>Mathematical Functions</w:t>
      </w:r>
      <w:bookmarkEnd w:id="471"/>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t>#endif</w:t>
      </w:r>
    </w:p>
    <w:p w14:paraId="57A031A1" w14:textId="2E6E0826" w:rsidR="001016CA" w:rsidRDefault="001016CA" w:rsidP="001016CA">
      <w:pPr>
        <w:pStyle w:val="Rubrik3"/>
        <w:rPr>
          <w:highlight w:val="white"/>
          <w:lang w:val="en-GB"/>
        </w:rPr>
      </w:pPr>
      <w:r>
        <w:rPr>
          <w:highlight w:val="white"/>
          <w:lang w:val="en-GB"/>
        </w:rPr>
        <w:lastRenderedPageBreak/>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7800D6"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7800D6"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7800D6"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7800D6"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7800D6"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lastRenderedPageBreak/>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7800D6"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7800D6"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7800D6"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r>
        <w:rPr>
          <w:highlight w:val="white"/>
          <w:lang w:val="en-GB"/>
        </w:rPr>
        <w:t>a</w:t>
      </w:r>
      <w:proofErr w:type="spell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7800D6"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7800D6"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7800D6"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7800D6"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7800D6"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lastRenderedPageBreak/>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7800D6"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7800D6"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7800D6"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7800D6"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7800D6"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7800D6"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7800D6"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lastRenderedPageBreak/>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7800D6"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7800D6"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7800D6"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2"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3" w:name="_Hlk55231095"/>
      <w:r w:rsidRPr="00D822A3">
        <w:rPr>
          <w:lang w:val="en-GB"/>
        </w:rPr>
        <w:t>Standard Input/Output</w:t>
      </w:r>
      <w:bookmarkEnd w:id="472"/>
    </w:p>
    <w:bookmarkEnd w:id="473"/>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4" w:name="_Toc54625166"/>
      <w:r w:rsidRPr="00D822A3">
        <w:rPr>
          <w:lang w:val="en-GB"/>
        </w:rPr>
        <w:t>Printing</w:t>
      </w:r>
      <w:bookmarkEnd w:id="474"/>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6F49B2A6" w14:textId="77777777" w:rsidR="005F7BC3" w:rsidRPr="005F7BC3" w:rsidRDefault="005F7BC3" w:rsidP="005F7BC3">
      <w:pPr>
        <w:pStyle w:val="Code"/>
        <w:rPr>
          <w:highlight w:val="white"/>
        </w:rPr>
      </w:pPr>
      <w:r w:rsidRPr="005F7BC3">
        <w:rPr>
          <w:highlight w:val="white"/>
        </w:rPr>
        <w:lastRenderedPageBreak/>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lastRenderedPageBreak/>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lastRenderedPageBreak/>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77777777" w:rsidR="005F7BC3" w:rsidRPr="005F7BC3" w:rsidRDefault="005F7BC3" w:rsidP="005F7BC3">
      <w:pPr>
        <w:pStyle w:val="Code"/>
        <w:rPr>
          <w:highlight w:val="white"/>
        </w:rPr>
      </w:pPr>
      <w:r w:rsidRPr="005F7BC3">
        <w:rPr>
          <w:highlight w:val="white"/>
        </w:rPr>
        <w:t xml:space="preserve">  if (unsignedValue &gt; 0ul)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77777777" w:rsidR="005F7BC3" w:rsidRPr="005F7BC3" w:rsidRDefault="005F7BC3" w:rsidP="005F7BC3">
      <w:pPr>
        <w:pStyle w:val="Code"/>
        <w:rPr>
          <w:highlight w:val="white"/>
        </w:rPr>
      </w:pPr>
      <w:r w:rsidRPr="005F7BC3">
        <w:rPr>
          <w:highlight w:val="white"/>
        </w:rPr>
        <w:t xml:space="preserve">    if (base == 8ul)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7777777" w:rsidR="005F7BC3" w:rsidRPr="005F7BC3" w:rsidRDefault="005F7BC3" w:rsidP="005F7BC3">
      <w:pPr>
        <w:pStyle w:val="Code"/>
        <w:rPr>
          <w:highlight w:val="white"/>
        </w:rPr>
      </w:pPr>
      <w:r w:rsidRPr="005F7BC3">
        <w:rPr>
          <w:highlight w:val="white"/>
        </w:rPr>
        <w:t xml:space="preserve">    if (base == 16ul) {</w:t>
      </w:r>
    </w:p>
    <w:p w14:paraId="3E1CA202" w14:textId="77777777" w:rsidR="005F7BC3" w:rsidRPr="005F7BC3" w:rsidRDefault="005F7BC3" w:rsidP="005F7BC3">
      <w:pPr>
        <w:pStyle w:val="Code"/>
        <w:rPr>
          <w:highlight w:val="white"/>
        </w:rPr>
      </w:pPr>
      <w:r w:rsidRPr="005F7BC3">
        <w:rPr>
          <w:highlight w:val="white"/>
        </w:rPr>
        <w:lastRenderedPageBreak/>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77777777" w:rsidR="005F7BC3" w:rsidRPr="005F7BC3" w:rsidRDefault="005F7BC3" w:rsidP="005F7BC3">
      <w:pPr>
        <w:pStyle w:val="Code"/>
        <w:rPr>
          <w:highlight w:val="white"/>
        </w:rPr>
      </w:pPr>
      <w:r w:rsidRPr="005F7BC3">
        <w:rPr>
          <w:highlight w:val="white"/>
        </w:rPr>
        <w:t xml:space="preserve">  if (unsignedValue == 0ul)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lastRenderedPageBreak/>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lastRenderedPageBreak/>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77777777" w:rsidR="009D3992" w:rsidRDefault="005F7BC3" w:rsidP="005F7BC3">
      <w:pPr>
        <w:pStyle w:val="Code"/>
        <w:rPr>
          <w:highlight w:val="white"/>
        </w:rPr>
      </w:pPr>
      <w:r w:rsidRPr="005F7BC3">
        <w:rPr>
          <w:highlight w:val="white"/>
        </w:rPr>
        <w:t xml:space="preserve">        unsigned long base = ((c == 'u') ? 10ul : ((c == 'o') ? 8ul :</w:t>
      </w:r>
    </w:p>
    <w:p w14:paraId="26EC8FDD" w14:textId="2A4C4900"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16ul)));</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lastRenderedPageBreak/>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lastRenderedPageBreak/>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lastRenderedPageBreak/>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lastRenderedPageBreak/>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lastRenderedPageBreak/>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5" w:name="_Toc54625167"/>
      <w:r w:rsidRPr="00D822A3">
        <w:rPr>
          <w:lang w:val="en-GB"/>
        </w:rPr>
        <w:lastRenderedPageBreak/>
        <w:t>Scanning</w:t>
      </w:r>
      <w:bookmarkEnd w:id="475"/>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491F1B8" w14:textId="77777777" w:rsidR="009D3992" w:rsidRPr="009D3992" w:rsidRDefault="009D3992" w:rsidP="009D3992">
      <w:pPr>
        <w:pStyle w:val="Code"/>
        <w:rPr>
          <w:highlight w:val="white"/>
        </w:rPr>
      </w:pPr>
    </w:p>
    <w:p w14:paraId="4DF31016" w14:textId="77777777" w:rsidR="009D3992" w:rsidRPr="009D3992" w:rsidRDefault="009D3992" w:rsidP="009D3992">
      <w:pPr>
        <w:pStyle w:val="Code"/>
        <w:rPr>
          <w:highlight w:val="white"/>
        </w:rPr>
      </w:pPr>
      <w:r w:rsidRPr="009D3992">
        <w:rPr>
          <w:highlight w:val="white"/>
        </w:rPr>
        <w:t>extern int g_inStatus, g_inChars;</w:t>
      </w:r>
    </w:p>
    <w:p w14:paraId="00BCF995" w14:textId="77777777" w:rsidR="009D3992" w:rsidRPr="009D3992" w:rsidRDefault="009D3992" w:rsidP="009D3992">
      <w:pPr>
        <w:pStyle w:val="Code"/>
        <w:rPr>
          <w:highlight w:val="white"/>
        </w:rPr>
      </w:pPr>
      <w:r w:rsidRPr="009D3992">
        <w:rPr>
          <w:highlight w:val="white"/>
        </w:rPr>
        <w:t>extern void* g_inDevice;</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77777777" w:rsidR="009D3992" w:rsidRPr="009D3992" w:rsidRDefault="009D3992" w:rsidP="009D3992">
      <w:pPr>
        <w:pStyle w:val="Code"/>
        <w:rPr>
          <w:highlight w:val="white"/>
        </w:rPr>
      </w:pPr>
      <w:r w:rsidRPr="009D3992">
        <w:rPr>
          <w:highlight w:val="white"/>
        </w:rPr>
        <w:t>long scanLongInt(void);</w:t>
      </w:r>
    </w:p>
    <w:p w14:paraId="42EF3133" w14:textId="77777777" w:rsidR="009D3992" w:rsidRPr="009D3992" w:rsidRDefault="009D3992" w:rsidP="009D3992">
      <w:pPr>
        <w:pStyle w:val="Code"/>
        <w:rPr>
          <w:highlight w:val="white"/>
        </w:rPr>
      </w:pPr>
      <w:r w:rsidRPr="009D3992">
        <w:rPr>
          <w:highlight w:val="white"/>
        </w:rPr>
        <w:t>unsigned long scanUnsignedLongInt(unsigned long 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lastRenderedPageBreak/>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lastRenderedPageBreak/>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lastRenderedPageBreak/>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77777777" w:rsidR="002136BD" w:rsidRPr="002136BD" w:rsidRDefault="002136BD" w:rsidP="002136BD">
      <w:pPr>
        <w:pStyle w:val="Code"/>
        <w:rPr>
          <w:highlight w:val="white"/>
        </w:rPr>
      </w:pPr>
    </w:p>
    <w:p w14:paraId="79BFDFF3" w14:textId="77777777" w:rsidR="002136BD" w:rsidRPr="002136BD" w:rsidRDefault="002136BD" w:rsidP="002136BD">
      <w:pPr>
        <w:pStyle w:val="Code"/>
        <w:rPr>
          <w:highlight w:val="white"/>
        </w:rPr>
      </w:pPr>
      <w:r w:rsidRPr="002136BD">
        <w:rPr>
          <w:highlight w:val="white"/>
        </w:rPr>
        <w:t>unsigned long digitToValue(char input) {</w:t>
      </w:r>
    </w:p>
    <w:p w14:paraId="50FF6FBA" w14:textId="77777777" w:rsidR="002136BD" w:rsidRPr="002136BD" w:rsidRDefault="002136BD" w:rsidP="002136BD">
      <w:pPr>
        <w:pStyle w:val="Code"/>
        <w:rPr>
          <w:highlight w:val="white"/>
        </w:rPr>
      </w:pPr>
      <w:r w:rsidRPr="002136BD">
        <w:rPr>
          <w:highlight w:val="white"/>
        </w:rPr>
        <w:t xml:space="preserve">  if (isdigit(input)) {</w:t>
      </w:r>
    </w:p>
    <w:p w14:paraId="726E158C" w14:textId="77777777" w:rsidR="002136BD" w:rsidRPr="002136BD" w:rsidRDefault="002136BD" w:rsidP="002136BD">
      <w:pPr>
        <w:pStyle w:val="Code"/>
        <w:rPr>
          <w:highlight w:val="white"/>
        </w:rPr>
      </w:pPr>
      <w:r w:rsidRPr="002136BD">
        <w:rPr>
          <w:highlight w:val="white"/>
        </w:rPr>
        <w:t xml:space="preserve">    return (input - '0');</w:t>
      </w:r>
    </w:p>
    <w:p w14:paraId="043D9A0B" w14:textId="77777777" w:rsidR="002136BD" w:rsidRPr="002136BD" w:rsidRDefault="002136BD" w:rsidP="002136BD">
      <w:pPr>
        <w:pStyle w:val="Code"/>
        <w:rPr>
          <w:highlight w:val="white"/>
        </w:rPr>
      </w:pPr>
      <w:r w:rsidRPr="002136BD">
        <w:rPr>
          <w:highlight w:val="white"/>
        </w:rPr>
        <w:t xml:space="preserve">  }</w:t>
      </w:r>
    </w:p>
    <w:p w14:paraId="4A4B46FA" w14:textId="77777777" w:rsidR="002136BD" w:rsidRPr="002136BD" w:rsidRDefault="002136BD" w:rsidP="002136BD">
      <w:pPr>
        <w:pStyle w:val="Code"/>
        <w:rPr>
          <w:highlight w:val="white"/>
        </w:rPr>
      </w:pPr>
      <w:r w:rsidRPr="002136BD">
        <w:rPr>
          <w:highlight w:val="white"/>
        </w:rPr>
        <w:t xml:space="preserve">  else if (islower(input)) {</w:t>
      </w:r>
    </w:p>
    <w:p w14:paraId="44EEBA63" w14:textId="77777777" w:rsidR="002136BD" w:rsidRPr="002136BD" w:rsidRDefault="002136BD" w:rsidP="002136BD">
      <w:pPr>
        <w:pStyle w:val="Code"/>
        <w:rPr>
          <w:highlight w:val="white"/>
        </w:rPr>
      </w:pPr>
      <w:r w:rsidRPr="002136BD">
        <w:rPr>
          <w:highlight w:val="white"/>
        </w:rPr>
        <w:t xml:space="preserve">    return ((input - 'a') + 10ul);</w:t>
      </w:r>
    </w:p>
    <w:p w14:paraId="15715271" w14:textId="77777777" w:rsidR="002136BD" w:rsidRPr="002136BD" w:rsidRDefault="002136BD" w:rsidP="002136BD">
      <w:pPr>
        <w:pStyle w:val="Code"/>
        <w:rPr>
          <w:highlight w:val="white"/>
        </w:rPr>
      </w:pPr>
      <w:r w:rsidRPr="002136BD">
        <w:rPr>
          <w:highlight w:val="white"/>
        </w:rPr>
        <w:t xml:space="preserve">  }</w:t>
      </w:r>
    </w:p>
    <w:p w14:paraId="377470CC" w14:textId="77777777" w:rsidR="002136BD" w:rsidRPr="002136BD" w:rsidRDefault="002136BD" w:rsidP="002136BD">
      <w:pPr>
        <w:pStyle w:val="Code"/>
        <w:rPr>
          <w:highlight w:val="white"/>
        </w:rPr>
      </w:pPr>
      <w:r w:rsidRPr="002136BD">
        <w:rPr>
          <w:highlight w:val="white"/>
        </w:rPr>
        <w:t xml:space="preserve">  else {</w:t>
      </w:r>
    </w:p>
    <w:p w14:paraId="09182159" w14:textId="77777777" w:rsidR="002136BD" w:rsidRPr="002136BD" w:rsidRDefault="002136BD" w:rsidP="002136BD">
      <w:pPr>
        <w:pStyle w:val="Code"/>
        <w:rPr>
          <w:highlight w:val="white"/>
        </w:rPr>
      </w:pPr>
      <w:r w:rsidRPr="002136BD">
        <w:rPr>
          <w:highlight w:val="white"/>
        </w:rPr>
        <w:t xml:space="preserve">    return ((input - 'A') + 10ul);</w:t>
      </w:r>
    </w:p>
    <w:p w14:paraId="7DC401A2" w14:textId="77777777" w:rsidR="002136BD" w:rsidRPr="002136BD" w:rsidRDefault="002136BD" w:rsidP="002136BD">
      <w:pPr>
        <w:pStyle w:val="Code"/>
        <w:rPr>
          <w:highlight w:val="white"/>
        </w:rPr>
      </w:pPr>
      <w:r w:rsidRPr="002136BD">
        <w:rPr>
          <w:highlight w:val="white"/>
        </w:rPr>
        <w:t xml:space="preserve">  }</w:t>
      </w:r>
    </w:p>
    <w:p w14:paraId="637FADCB" w14:textId="77777777" w:rsidR="002136BD" w:rsidRPr="002136BD" w:rsidRDefault="002136BD" w:rsidP="002136BD">
      <w:pPr>
        <w:pStyle w:val="Code"/>
        <w:rPr>
          <w:highlight w:val="white"/>
        </w:rPr>
      </w:pPr>
      <w:r w:rsidRPr="002136BD">
        <w:rPr>
          <w:highlight w:val="white"/>
        </w:rPr>
        <w:t>}</w:t>
      </w:r>
    </w:p>
    <w:p w14:paraId="343B2E05" w14:textId="77777777" w:rsidR="002136BD" w:rsidRPr="002136BD" w:rsidRDefault="002136BD" w:rsidP="002136BD">
      <w:pPr>
        <w:pStyle w:val="Code"/>
        <w:rPr>
          <w:highlight w:val="white"/>
        </w:rPr>
      </w:pPr>
    </w:p>
    <w:p w14:paraId="5D615785" w14:textId="77777777" w:rsidR="002136BD" w:rsidRPr="002136BD" w:rsidRDefault="002136BD" w:rsidP="002136BD">
      <w:pPr>
        <w:pStyle w:val="Code"/>
        <w:rPr>
          <w:highlight w:val="white"/>
        </w:rPr>
      </w:pPr>
      <w:r w:rsidRPr="002136BD">
        <w:rPr>
          <w:highlight w:val="white"/>
        </w:rPr>
        <w:t>long scanLongInt(void) {</w:t>
      </w:r>
    </w:p>
    <w:p w14:paraId="7A67841F" w14:textId="77777777" w:rsidR="002136BD" w:rsidRPr="002136BD" w:rsidRDefault="002136BD" w:rsidP="002136BD">
      <w:pPr>
        <w:pStyle w:val="Code"/>
        <w:rPr>
          <w:highlight w:val="white"/>
        </w:rPr>
      </w:pPr>
      <w:r w:rsidRPr="002136BD">
        <w:rPr>
          <w:highlight w:val="white"/>
        </w:rPr>
        <w:t xml:space="preserve">  long longValue = 0l;</w:t>
      </w:r>
    </w:p>
    <w:p w14:paraId="70448E4C" w14:textId="77777777" w:rsidR="002136BD" w:rsidRPr="002136BD" w:rsidRDefault="002136BD" w:rsidP="002136BD">
      <w:pPr>
        <w:pStyle w:val="Code"/>
        <w:rPr>
          <w:highlight w:val="white"/>
        </w:rPr>
      </w:pPr>
      <w:r w:rsidRPr="002136BD">
        <w:rPr>
          <w:highlight w:val="white"/>
        </w:rPr>
        <w:t xml:space="preserve">  BOOL minus = FALSE, found = FALSE;</w:t>
      </w:r>
    </w:p>
    <w:p w14:paraId="1113EF53" w14:textId="77777777" w:rsidR="002136BD" w:rsidRPr="002136BD" w:rsidRDefault="002136BD" w:rsidP="002136BD">
      <w:pPr>
        <w:pStyle w:val="Code"/>
        <w:rPr>
          <w:highlight w:val="white"/>
        </w:rPr>
      </w:pPr>
      <w:r w:rsidRPr="002136BD">
        <w:rPr>
          <w:highlight w:val="white"/>
        </w:rPr>
        <w:t xml:space="preserve">  char input = scanChar();</w:t>
      </w:r>
    </w:p>
    <w:p w14:paraId="44D1046A" w14:textId="77777777" w:rsidR="002136BD" w:rsidRPr="002136BD" w:rsidRDefault="002136BD" w:rsidP="002136BD">
      <w:pPr>
        <w:pStyle w:val="Code"/>
        <w:rPr>
          <w:highlight w:val="white"/>
        </w:rPr>
      </w:pPr>
    </w:p>
    <w:p w14:paraId="21A3385E" w14:textId="77777777" w:rsidR="002136BD" w:rsidRPr="002136BD" w:rsidRDefault="002136BD" w:rsidP="002136BD">
      <w:pPr>
        <w:pStyle w:val="Code"/>
        <w:rPr>
          <w:highlight w:val="white"/>
        </w:rPr>
      </w:pPr>
      <w:r w:rsidRPr="002136BD">
        <w:rPr>
          <w:highlight w:val="white"/>
        </w:rPr>
        <w:t xml:space="preserve">  while (isspace(input)) {</w:t>
      </w:r>
    </w:p>
    <w:p w14:paraId="0DB62A2B" w14:textId="77777777" w:rsidR="002136BD" w:rsidRPr="002136BD" w:rsidRDefault="002136BD" w:rsidP="002136BD">
      <w:pPr>
        <w:pStyle w:val="Code"/>
        <w:rPr>
          <w:highlight w:val="white"/>
        </w:rPr>
      </w:pPr>
      <w:r w:rsidRPr="002136BD">
        <w:rPr>
          <w:highlight w:val="white"/>
        </w:rPr>
        <w:t xml:space="preserve">    input = scanChar();</w:t>
      </w:r>
    </w:p>
    <w:p w14:paraId="207C7A0E" w14:textId="77777777" w:rsidR="002136BD" w:rsidRPr="002136BD" w:rsidRDefault="002136BD" w:rsidP="002136BD">
      <w:pPr>
        <w:pStyle w:val="Code"/>
        <w:rPr>
          <w:highlight w:val="white"/>
        </w:rPr>
      </w:pPr>
      <w:r w:rsidRPr="002136BD">
        <w:rPr>
          <w:highlight w:val="white"/>
        </w:rPr>
        <w:t xml:space="preserve">  }</w:t>
      </w:r>
    </w:p>
    <w:p w14:paraId="62633B08" w14:textId="77777777" w:rsidR="002136BD" w:rsidRPr="002136BD" w:rsidRDefault="002136BD" w:rsidP="002136BD">
      <w:pPr>
        <w:pStyle w:val="Code"/>
        <w:rPr>
          <w:highlight w:val="white"/>
        </w:rPr>
      </w:pPr>
    </w:p>
    <w:p w14:paraId="13DC9AD8" w14:textId="77777777" w:rsidR="002136BD" w:rsidRPr="002136BD" w:rsidRDefault="002136BD" w:rsidP="002136BD">
      <w:pPr>
        <w:pStyle w:val="Code"/>
        <w:rPr>
          <w:highlight w:val="white"/>
        </w:rPr>
      </w:pPr>
      <w:r w:rsidRPr="002136BD">
        <w:rPr>
          <w:highlight w:val="white"/>
        </w:rPr>
        <w:t xml:space="preserve">  if (input == '+') {</w:t>
      </w:r>
    </w:p>
    <w:p w14:paraId="112D0A64" w14:textId="77777777" w:rsidR="002136BD" w:rsidRPr="002136BD" w:rsidRDefault="002136BD" w:rsidP="002136BD">
      <w:pPr>
        <w:pStyle w:val="Code"/>
        <w:rPr>
          <w:highlight w:val="white"/>
        </w:rPr>
      </w:pPr>
      <w:r w:rsidRPr="002136BD">
        <w:rPr>
          <w:highlight w:val="white"/>
        </w:rPr>
        <w:t xml:space="preserve">    input = scanChar();</w:t>
      </w:r>
    </w:p>
    <w:p w14:paraId="07F46178" w14:textId="77777777" w:rsidR="002136BD" w:rsidRPr="002136BD" w:rsidRDefault="002136BD" w:rsidP="002136BD">
      <w:pPr>
        <w:pStyle w:val="Code"/>
        <w:rPr>
          <w:highlight w:val="white"/>
        </w:rPr>
      </w:pPr>
      <w:r w:rsidRPr="002136BD">
        <w:rPr>
          <w:highlight w:val="white"/>
        </w:rPr>
        <w:t xml:space="preserve">  }</w:t>
      </w:r>
    </w:p>
    <w:p w14:paraId="454BE27B" w14:textId="77777777" w:rsidR="002136BD" w:rsidRPr="002136BD" w:rsidRDefault="002136BD" w:rsidP="002136BD">
      <w:pPr>
        <w:pStyle w:val="Code"/>
        <w:rPr>
          <w:highlight w:val="white"/>
        </w:rPr>
      </w:pPr>
      <w:r w:rsidRPr="002136BD">
        <w:rPr>
          <w:highlight w:val="white"/>
        </w:rPr>
        <w:t xml:space="preserve">  else if (input == '-') {</w:t>
      </w:r>
    </w:p>
    <w:p w14:paraId="0B3C50C5" w14:textId="77777777" w:rsidR="002136BD" w:rsidRPr="002136BD" w:rsidRDefault="002136BD" w:rsidP="002136BD">
      <w:pPr>
        <w:pStyle w:val="Code"/>
        <w:rPr>
          <w:highlight w:val="white"/>
        </w:rPr>
      </w:pPr>
      <w:r w:rsidRPr="002136BD">
        <w:rPr>
          <w:highlight w:val="white"/>
        </w:rPr>
        <w:t xml:space="preserve">    minus = TRUE;</w:t>
      </w:r>
    </w:p>
    <w:p w14:paraId="23F33F01" w14:textId="77777777" w:rsidR="002136BD" w:rsidRPr="002136BD" w:rsidRDefault="002136BD" w:rsidP="002136BD">
      <w:pPr>
        <w:pStyle w:val="Code"/>
        <w:rPr>
          <w:highlight w:val="white"/>
        </w:rPr>
      </w:pPr>
      <w:r w:rsidRPr="002136BD">
        <w:rPr>
          <w:highlight w:val="white"/>
        </w:rPr>
        <w:t xml:space="preserve">    input = scanChar();</w:t>
      </w:r>
    </w:p>
    <w:p w14:paraId="45C4CDFF" w14:textId="77777777" w:rsidR="002136BD" w:rsidRPr="002136BD" w:rsidRDefault="002136BD" w:rsidP="002136BD">
      <w:pPr>
        <w:pStyle w:val="Code"/>
        <w:rPr>
          <w:highlight w:val="white"/>
        </w:rPr>
      </w:pPr>
      <w:r w:rsidRPr="002136BD">
        <w:rPr>
          <w:highlight w:val="white"/>
        </w:rPr>
        <w:t xml:space="preserve">  }</w:t>
      </w:r>
    </w:p>
    <w:p w14:paraId="2A1F982A" w14:textId="77777777" w:rsidR="002136BD" w:rsidRPr="002136BD" w:rsidRDefault="002136BD" w:rsidP="002136BD">
      <w:pPr>
        <w:pStyle w:val="Code"/>
        <w:rPr>
          <w:highlight w:val="white"/>
        </w:rPr>
      </w:pPr>
    </w:p>
    <w:p w14:paraId="191D45A6" w14:textId="77777777" w:rsidR="002136BD" w:rsidRPr="002136BD" w:rsidRDefault="002136BD" w:rsidP="002136BD">
      <w:pPr>
        <w:pStyle w:val="Code"/>
        <w:rPr>
          <w:highlight w:val="white"/>
        </w:rPr>
      </w:pPr>
      <w:r w:rsidRPr="002136BD">
        <w:rPr>
          <w:highlight w:val="white"/>
        </w:rPr>
        <w:t xml:space="preserve">  while (isdigit(input)) {</w:t>
      </w:r>
    </w:p>
    <w:p w14:paraId="1305A23C" w14:textId="77777777" w:rsidR="002136BD" w:rsidRPr="002136BD" w:rsidRDefault="002136BD" w:rsidP="002136BD">
      <w:pPr>
        <w:pStyle w:val="Code"/>
        <w:rPr>
          <w:highlight w:val="white"/>
        </w:rPr>
      </w:pPr>
      <w:r w:rsidRPr="002136BD">
        <w:rPr>
          <w:highlight w:val="white"/>
        </w:rPr>
        <w:t xml:space="preserve">    longValue = (10l * longValue) + (input - '0');</w:t>
      </w:r>
    </w:p>
    <w:p w14:paraId="5A2DA2B9" w14:textId="77777777" w:rsidR="002136BD" w:rsidRPr="002136BD" w:rsidRDefault="002136BD" w:rsidP="002136BD">
      <w:pPr>
        <w:pStyle w:val="Code"/>
        <w:rPr>
          <w:highlight w:val="white"/>
        </w:rPr>
      </w:pPr>
      <w:r w:rsidRPr="002136BD">
        <w:rPr>
          <w:highlight w:val="white"/>
        </w:rPr>
        <w:t xml:space="preserve">    input = scanChar();</w:t>
      </w:r>
    </w:p>
    <w:p w14:paraId="23C885A0" w14:textId="77777777" w:rsidR="002136BD" w:rsidRPr="002136BD" w:rsidRDefault="002136BD" w:rsidP="002136BD">
      <w:pPr>
        <w:pStyle w:val="Code"/>
        <w:rPr>
          <w:highlight w:val="white"/>
        </w:rPr>
      </w:pPr>
      <w:r w:rsidRPr="002136BD">
        <w:rPr>
          <w:highlight w:val="white"/>
        </w:rPr>
        <w:t xml:space="preserve">    found = TRUE;</w:t>
      </w:r>
    </w:p>
    <w:p w14:paraId="5EBB0C9C" w14:textId="77777777" w:rsidR="002136BD" w:rsidRPr="002136BD" w:rsidRDefault="002136BD" w:rsidP="002136BD">
      <w:pPr>
        <w:pStyle w:val="Code"/>
        <w:rPr>
          <w:highlight w:val="white"/>
        </w:rPr>
      </w:pPr>
      <w:r w:rsidRPr="002136BD">
        <w:rPr>
          <w:highlight w:val="white"/>
        </w:rPr>
        <w:t xml:space="preserve">  }</w:t>
      </w:r>
    </w:p>
    <w:p w14:paraId="48DFB36F" w14:textId="77777777" w:rsidR="002136BD" w:rsidRPr="002136BD" w:rsidRDefault="002136BD" w:rsidP="002136BD">
      <w:pPr>
        <w:pStyle w:val="Code"/>
        <w:rPr>
          <w:highlight w:val="white"/>
        </w:rPr>
      </w:pPr>
    </w:p>
    <w:p w14:paraId="48F37F57" w14:textId="77777777" w:rsidR="002136BD" w:rsidRPr="002136BD" w:rsidRDefault="002136BD" w:rsidP="002136BD">
      <w:pPr>
        <w:pStyle w:val="Code"/>
        <w:rPr>
          <w:highlight w:val="white"/>
        </w:rPr>
      </w:pPr>
      <w:r w:rsidRPr="002136BD">
        <w:rPr>
          <w:highlight w:val="white"/>
        </w:rPr>
        <w:t xml:space="preserve">  if (minus) {</w:t>
      </w:r>
    </w:p>
    <w:p w14:paraId="40691A87" w14:textId="77777777" w:rsidR="002136BD" w:rsidRPr="002136BD" w:rsidRDefault="002136BD" w:rsidP="002136BD">
      <w:pPr>
        <w:pStyle w:val="Code"/>
        <w:rPr>
          <w:highlight w:val="white"/>
        </w:rPr>
      </w:pPr>
      <w:r w:rsidRPr="002136BD">
        <w:rPr>
          <w:highlight w:val="white"/>
        </w:rPr>
        <w:t xml:space="preserve">    longValue = -longValue;</w:t>
      </w:r>
    </w:p>
    <w:p w14:paraId="1B2B726E" w14:textId="77777777" w:rsidR="002136BD" w:rsidRPr="002136BD" w:rsidRDefault="002136BD" w:rsidP="002136BD">
      <w:pPr>
        <w:pStyle w:val="Code"/>
        <w:rPr>
          <w:highlight w:val="white"/>
        </w:rPr>
      </w:pPr>
      <w:r w:rsidRPr="002136BD">
        <w:rPr>
          <w:highlight w:val="white"/>
        </w:rPr>
        <w:t xml:space="preserve">  }</w:t>
      </w:r>
    </w:p>
    <w:p w14:paraId="6CD1A114" w14:textId="77777777" w:rsidR="002136BD" w:rsidRPr="002136BD" w:rsidRDefault="002136BD" w:rsidP="002136BD">
      <w:pPr>
        <w:pStyle w:val="Code"/>
        <w:rPr>
          <w:highlight w:val="white"/>
        </w:rPr>
      </w:pPr>
    </w:p>
    <w:p w14:paraId="411D622B" w14:textId="77777777" w:rsidR="002136BD" w:rsidRPr="002136BD" w:rsidRDefault="002136BD" w:rsidP="002136BD">
      <w:pPr>
        <w:pStyle w:val="Code"/>
        <w:rPr>
          <w:highlight w:val="white"/>
        </w:rPr>
      </w:pPr>
      <w:r w:rsidRPr="002136BD">
        <w:rPr>
          <w:highlight w:val="white"/>
        </w:rPr>
        <w:lastRenderedPageBreak/>
        <w:t xml:space="preserve">  if (found) {</w:t>
      </w:r>
    </w:p>
    <w:p w14:paraId="1F4BE6A9" w14:textId="77777777" w:rsidR="002136BD" w:rsidRPr="002136BD" w:rsidRDefault="002136BD" w:rsidP="002136BD">
      <w:pPr>
        <w:pStyle w:val="Code"/>
        <w:rPr>
          <w:highlight w:val="white"/>
        </w:rPr>
      </w:pPr>
      <w:r w:rsidRPr="002136BD">
        <w:rPr>
          <w:highlight w:val="white"/>
        </w:rPr>
        <w:t xml:space="preserve">    ++g_inCount;</w:t>
      </w:r>
    </w:p>
    <w:p w14:paraId="3DDCAF78" w14:textId="77777777" w:rsidR="002136BD" w:rsidRPr="002136BD" w:rsidRDefault="002136BD" w:rsidP="002136BD">
      <w:pPr>
        <w:pStyle w:val="Code"/>
        <w:rPr>
          <w:highlight w:val="white"/>
        </w:rPr>
      </w:pPr>
      <w:r w:rsidRPr="002136BD">
        <w:rPr>
          <w:highlight w:val="white"/>
        </w:rPr>
        <w:t xml:space="preserve">  }</w:t>
      </w:r>
    </w:p>
    <w:p w14:paraId="564472C6" w14:textId="77777777" w:rsidR="002136BD" w:rsidRPr="002136BD" w:rsidRDefault="002136BD" w:rsidP="002136BD">
      <w:pPr>
        <w:pStyle w:val="Code"/>
        <w:rPr>
          <w:highlight w:val="white"/>
        </w:rPr>
      </w:pPr>
    </w:p>
    <w:p w14:paraId="1AF3EA27" w14:textId="77777777" w:rsidR="002136BD" w:rsidRPr="002136BD" w:rsidRDefault="002136BD" w:rsidP="002136BD">
      <w:pPr>
        <w:pStyle w:val="Code"/>
        <w:rPr>
          <w:highlight w:val="white"/>
        </w:rPr>
      </w:pPr>
      <w:r w:rsidRPr="002136BD">
        <w:rPr>
          <w:highlight w:val="white"/>
        </w:rPr>
        <w:t xml:space="preserve">  unscanChar(input);</w:t>
      </w:r>
    </w:p>
    <w:p w14:paraId="1A6A93F1" w14:textId="77777777" w:rsidR="002136BD" w:rsidRPr="002136BD" w:rsidRDefault="002136BD" w:rsidP="002136BD">
      <w:pPr>
        <w:pStyle w:val="Code"/>
        <w:rPr>
          <w:highlight w:val="white"/>
        </w:rPr>
      </w:pPr>
      <w:r w:rsidRPr="002136BD">
        <w:rPr>
          <w:highlight w:val="white"/>
        </w:rPr>
        <w:t xml:space="preserve">  return longValue;</w:t>
      </w:r>
    </w:p>
    <w:p w14:paraId="05BA39C1" w14:textId="77777777" w:rsidR="002136BD" w:rsidRPr="002136BD" w:rsidRDefault="002136BD" w:rsidP="002136BD">
      <w:pPr>
        <w:pStyle w:val="Code"/>
        <w:rPr>
          <w:highlight w:val="white"/>
        </w:rPr>
      </w:pPr>
      <w:r w:rsidRPr="002136BD">
        <w:rPr>
          <w:highlight w:val="white"/>
        </w:rPr>
        <w:t>}</w:t>
      </w:r>
    </w:p>
    <w:p w14:paraId="5446533D" w14:textId="77777777" w:rsidR="002136BD" w:rsidRPr="002136BD" w:rsidRDefault="002136BD" w:rsidP="002136BD">
      <w:pPr>
        <w:pStyle w:val="Code"/>
        <w:rPr>
          <w:highlight w:val="white"/>
        </w:rPr>
      </w:pPr>
    </w:p>
    <w:p w14:paraId="28F438DB" w14:textId="77777777" w:rsidR="002136BD" w:rsidRPr="002136BD" w:rsidRDefault="002136BD" w:rsidP="002136BD">
      <w:pPr>
        <w:pStyle w:val="Code"/>
        <w:rPr>
          <w:highlight w:val="white"/>
        </w:rPr>
      </w:pPr>
      <w:r w:rsidRPr="002136BD">
        <w:rPr>
          <w:highlight w:val="white"/>
        </w:rPr>
        <w:t>unsigned long scanUnsignedLongInt(unsigned long base) {</w:t>
      </w:r>
    </w:p>
    <w:p w14:paraId="3C360067" w14:textId="77777777" w:rsidR="002136BD" w:rsidRPr="002136BD" w:rsidRDefault="002136BD" w:rsidP="002136BD">
      <w:pPr>
        <w:pStyle w:val="Code"/>
        <w:rPr>
          <w:highlight w:val="white"/>
        </w:rPr>
      </w:pPr>
      <w:r w:rsidRPr="002136BD">
        <w:rPr>
          <w:highlight w:val="white"/>
        </w:rPr>
        <w:t xml:space="preserve">  unsigned long unsignedLongValue = 0ul, digit;</w:t>
      </w:r>
    </w:p>
    <w:p w14:paraId="7EBA36E5" w14:textId="77777777" w:rsidR="002136BD" w:rsidRPr="002136BD" w:rsidRDefault="002136BD" w:rsidP="002136BD">
      <w:pPr>
        <w:pStyle w:val="Code"/>
        <w:rPr>
          <w:highlight w:val="white"/>
        </w:rPr>
      </w:pPr>
      <w:r w:rsidRPr="002136BD">
        <w:rPr>
          <w:highlight w:val="white"/>
        </w:rPr>
        <w:t xml:space="preserve">  char input = scanChar();</w:t>
      </w:r>
    </w:p>
    <w:p w14:paraId="48D8FA55" w14:textId="77777777" w:rsidR="002136BD" w:rsidRPr="002136BD" w:rsidRDefault="002136BD" w:rsidP="002136BD">
      <w:pPr>
        <w:pStyle w:val="Code"/>
        <w:rPr>
          <w:highlight w:val="white"/>
        </w:rPr>
      </w:pPr>
      <w:r w:rsidRPr="002136BD">
        <w:rPr>
          <w:highlight w:val="white"/>
        </w:rPr>
        <w:t xml:space="preserve">  BOOL found = TRUE;</w:t>
      </w:r>
    </w:p>
    <w:p w14:paraId="4708748E" w14:textId="77777777" w:rsidR="002136BD" w:rsidRPr="002136BD" w:rsidRDefault="002136BD" w:rsidP="002136BD">
      <w:pPr>
        <w:pStyle w:val="Code"/>
        <w:rPr>
          <w:highlight w:val="white"/>
        </w:rPr>
      </w:pPr>
    </w:p>
    <w:p w14:paraId="2A6C5815" w14:textId="77777777" w:rsidR="002136BD" w:rsidRPr="002136BD" w:rsidRDefault="002136BD" w:rsidP="002136BD">
      <w:pPr>
        <w:pStyle w:val="Code"/>
        <w:rPr>
          <w:highlight w:val="white"/>
        </w:rPr>
      </w:pPr>
      <w:r w:rsidRPr="002136BD">
        <w:rPr>
          <w:highlight w:val="white"/>
        </w:rPr>
        <w:t xml:space="preserve">  while (isspace(input)) {</w:t>
      </w:r>
    </w:p>
    <w:p w14:paraId="197BF812" w14:textId="77777777" w:rsidR="002136BD" w:rsidRPr="002136BD" w:rsidRDefault="002136BD" w:rsidP="002136BD">
      <w:pPr>
        <w:pStyle w:val="Code"/>
        <w:rPr>
          <w:highlight w:val="white"/>
        </w:rPr>
      </w:pPr>
      <w:r w:rsidRPr="002136BD">
        <w:rPr>
          <w:highlight w:val="white"/>
        </w:rPr>
        <w:t xml:space="preserve">    input = scanChar();</w:t>
      </w:r>
    </w:p>
    <w:p w14:paraId="43E8873B" w14:textId="77777777" w:rsidR="002136BD" w:rsidRPr="002136BD" w:rsidRDefault="002136BD" w:rsidP="002136BD">
      <w:pPr>
        <w:pStyle w:val="Code"/>
        <w:rPr>
          <w:highlight w:val="white"/>
        </w:rPr>
      </w:pPr>
      <w:r w:rsidRPr="002136BD">
        <w:rPr>
          <w:highlight w:val="white"/>
        </w:rPr>
        <w:t xml:space="preserve">  }</w:t>
      </w:r>
    </w:p>
    <w:p w14:paraId="4A98C138" w14:textId="77777777" w:rsidR="002136BD" w:rsidRPr="002136BD" w:rsidRDefault="002136BD" w:rsidP="002136BD">
      <w:pPr>
        <w:pStyle w:val="Code"/>
        <w:rPr>
          <w:highlight w:val="white"/>
        </w:rPr>
      </w:pPr>
    </w:p>
    <w:p w14:paraId="61395290" w14:textId="77777777" w:rsidR="002136BD" w:rsidRPr="002136BD" w:rsidRDefault="002136BD" w:rsidP="002136BD">
      <w:pPr>
        <w:pStyle w:val="Code"/>
        <w:rPr>
          <w:highlight w:val="white"/>
        </w:rPr>
      </w:pPr>
      <w:r w:rsidRPr="002136BD">
        <w:rPr>
          <w:highlight w:val="white"/>
        </w:rPr>
        <w:t xml:space="preserve">  if (input == '0') {</w:t>
      </w:r>
    </w:p>
    <w:p w14:paraId="6F215A9E" w14:textId="77777777" w:rsidR="002136BD" w:rsidRPr="002136BD" w:rsidRDefault="002136BD" w:rsidP="002136BD">
      <w:pPr>
        <w:pStyle w:val="Code"/>
        <w:rPr>
          <w:highlight w:val="white"/>
        </w:rPr>
      </w:pPr>
      <w:r w:rsidRPr="002136BD">
        <w:rPr>
          <w:highlight w:val="white"/>
        </w:rPr>
        <w:t xml:space="preserve">    input = scanChar();</w:t>
      </w:r>
    </w:p>
    <w:p w14:paraId="6D9E4659" w14:textId="77777777" w:rsidR="002136BD" w:rsidRPr="002136BD" w:rsidRDefault="002136BD" w:rsidP="002136BD">
      <w:pPr>
        <w:pStyle w:val="Code"/>
        <w:rPr>
          <w:highlight w:val="white"/>
        </w:rPr>
      </w:pPr>
    </w:p>
    <w:p w14:paraId="6BFDB459" w14:textId="77777777" w:rsidR="002136BD" w:rsidRPr="002136BD" w:rsidRDefault="002136BD" w:rsidP="002136BD">
      <w:pPr>
        <w:pStyle w:val="Code"/>
        <w:rPr>
          <w:highlight w:val="white"/>
        </w:rPr>
      </w:pPr>
      <w:r w:rsidRPr="002136BD">
        <w:rPr>
          <w:highlight w:val="white"/>
        </w:rPr>
        <w:t xml:space="preserve">    if (tolower(input) == 'x') {</w:t>
      </w:r>
    </w:p>
    <w:p w14:paraId="7EFCA972" w14:textId="77777777" w:rsidR="002136BD" w:rsidRPr="002136BD" w:rsidRDefault="002136BD" w:rsidP="002136BD">
      <w:pPr>
        <w:pStyle w:val="Code"/>
        <w:rPr>
          <w:highlight w:val="white"/>
        </w:rPr>
      </w:pPr>
      <w:r w:rsidRPr="002136BD">
        <w:rPr>
          <w:highlight w:val="white"/>
        </w:rPr>
        <w:t xml:space="preserve">      base = (base == 0ul) ? 16ul : base;</w:t>
      </w:r>
    </w:p>
    <w:p w14:paraId="3DFD8901" w14:textId="77777777" w:rsidR="002136BD" w:rsidRPr="002136BD" w:rsidRDefault="002136BD" w:rsidP="002136BD">
      <w:pPr>
        <w:pStyle w:val="Code"/>
        <w:rPr>
          <w:highlight w:val="white"/>
        </w:rPr>
      </w:pPr>
      <w:r w:rsidRPr="002136BD">
        <w:rPr>
          <w:highlight w:val="white"/>
        </w:rPr>
        <w:t xml:space="preserve">      input = scanChar();</w:t>
      </w:r>
    </w:p>
    <w:p w14:paraId="427DB851" w14:textId="77777777" w:rsidR="002136BD" w:rsidRPr="002136BD" w:rsidRDefault="002136BD" w:rsidP="002136BD">
      <w:pPr>
        <w:pStyle w:val="Code"/>
        <w:rPr>
          <w:highlight w:val="white"/>
        </w:rPr>
      </w:pPr>
      <w:r w:rsidRPr="002136BD">
        <w:rPr>
          <w:highlight w:val="white"/>
        </w:rPr>
        <w:t xml:space="preserve">    }</w:t>
      </w:r>
    </w:p>
    <w:p w14:paraId="6C14C3CE" w14:textId="77777777" w:rsidR="002136BD" w:rsidRPr="002136BD" w:rsidRDefault="002136BD" w:rsidP="002136BD">
      <w:pPr>
        <w:pStyle w:val="Code"/>
        <w:rPr>
          <w:highlight w:val="white"/>
        </w:rPr>
      </w:pPr>
      <w:r w:rsidRPr="002136BD">
        <w:rPr>
          <w:highlight w:val="white"/>
        </w:rPr>
        <w:t xml:space="preserve">    else {</w:t>
      </w:r>
    </w:p>
    <w:p w14:paraId="73A8A181" w14:textId="77777777" w:rsidR="002136BD" w:rsidRPr="002136BD" w:rsidRDefault="002136BD" w:rsidP="002136BD">
      <w:pPr>
        <w:pStyle w:val="Code"/>
        <w:rPr>
          <w:highlight w:val="white"/>
        </w:rPr>
      </w:pPr>
      <w:r w:rsidRPr="002136BD">
        <w:rPr>
          <w:highlight w:val="white"/>
        </w:rPr>
        <w:t xml:space="preserve">      base = (base == 0ul) ? 8ul : base;</w:t>
      </w:r>
    </w:p>
    <w:p w14:paraId="2748D2D1" w14:textId="77777777" w:rsidR="002136BD" w:rsidRPr="002136BD" w:rsidRDefault="002136BD" w:rsidP="002136BD">
      <w:pPr>
        <w:pStyle w:val="Code"/>
        <w:rPr>
          <w:highlight w:val="white"/>
        </w:rPr>
      </w:pPr>
      <w:r w:rsidRPr="002136BD">
        <w:rPr>
          <w:highlight w:val="white"/>
        </w:rPr>
        <w:t xml:space="preserve">    }</w:t>
      </w:r>
    </w:p>
    <w:p w14:paraId="2FCC66A1" w14:textId="77777777" w:rsidR="002136BD" w:rsidRPr="002136BD" w:rsidRDefault="002136BD" w:rsidP="002136BD">
      <w:pPr>
        <w:pStyle w:val="Code"/>
        <w:rPr>
          <w:highlight w:val="white"/>
        </w:rPr>
      </w:pPr>
      <w:r w:rsidRPr="002136BD">
        <w:rPr>
          <w:highlight w:val="white"/>
        </w:rPr>
        <w:t xml:space="preserve">  }</w:t>
      </w:r>
    </w:p>
    <w:p w14:paraId="4F8A0C00" w14:textId="77777777" w:rsidR="002136BD" w:rsidRPr="002136BD" w:rsidRDefault="002136BD" w:rsidP="002136BD">
      <w:pPr>
        <w:pStyle w:val="Code"/>
        <w:rPr>
          <w:highlight w:val="white"/>
        </w:rPr>
      </w:pPr>
    </w:p>
    <w:p w14:paraId="7DFB29D9" w14:textId="77777777" w:rsidR="002136BD" w:rsidRPr="002136BD" w:rsidRDefault="002136BD" w:rsidP="002136BD">
      <w:pPr>
        <w:pStyle w:val="Code"/>
        <w:rPr>
          <w:highlight w:val="white"/>
        </w:rPr>
      </w:pPr>
      <w:r w:rsidRPr="002136BD">
        <w:rPr>
          <w:highlight w:val="white"/>
        </w:rPr>
        <w:t xml:space="preserve">  if (base == 0ul) {</w:t>
      </w:r>
    </w:p>
    <w:p w14:paraId="27815F79" w14:textId="77777777" w:rsidR="002136BD" w:rsidRPr="002136BD" w:rsidRDefault="002136BD" w:rsidP="002136BD">
      <w:pPr>
        <w:pStyle w:val="Code"/>
        <w:rPr>
          <w:highlight w:val="white"/>
        </w:rPr>
      </w:pPr>
      <w:r w:rsidRPr="002136BD">
        <w:rPr>
          <w:highlight w:val="white"/>
        </w:rPr>
        <w:t xml:space="preserve">    base = 10ul;</w:t>
      </w:r>
    </w:p>
    <w:p w14:paraId="29385F54" w14:textId="77777777" w:rsidR="002136BD" w:rsidRPr="002136BD" w:rsidRDefault="002136BD" w:rsidP="002136BD">
      <w:pPr>
        <w:pStyle w:val="Code"/>
        <w:rPr>
          <w:highlight w:val="white"/>
        </w:rPr>
      </w:pPr>
      <w:r w:rsidRPr="002136BD">
        <w:rPr>
          <w:highlight w:val="white"/>
        </w:rPr>
        <w:t xml:space="preserve">  }</w:t>
      </w:r>
    </w:p>
    <w:p w14:paraId="72ADE018" w14:textId="77777777" w:rsidR="002136BD" w:rsidRPr="002136BD" w:rsidRDefault="002136BD" w:rsidP="002136BD">
      <w:pPr>
        <w:pStyle w:val="Code"/>
        <w:rPr>
          <w:highlight w:val="white"/>
        </w:rPr>
      </w:pPr>
    </w:p>
    <w:p w14:paraId="137AFCF8" w14:textId="77777777" w:rsidR="002136BD" w:rsidRPr="002136BD" w:rsidRDefault="002136BD" w:rsidP="002136BD">
      <w:pPr>
        <w:pStyle w:val="Code"/>
        <w:rPr>
          <w:highlight w:val="white"/>
        </w:rPr>
      </w:pPr>
      <w:r w:rsidRPr="002136BD">
        <w:rPr>
          <w:highlight w:val="white"/>
        </w:rPr>
        <w:t xml:space="preserve">  while (isxdigit(input)) {</w:t>
      </w:r>
    </w:p>
    <w:p w14:paraId="7047807F" w14:textId="77777777" w:rsidR="002136BD" w:rsidRPr="002136BD" w:rsidRDefault="002136BD" w:rsidP="002136BD">
      <w:pPr>
        <w:pStyle w:val="Code"/>
        <w:rPr>
          <w:highlight w:val="white"/>
        </w:rPr>
      </w:pPr>
      <w:r w:rsidRPr="002136BD">
        <w:rPr>
          <w:highlight w:val="white"/>
        </w:rPr>
        <w:t xml:space="preserve">    digit = digitToValue(input);</w:t>
      </w:r>
    </w:p>
    <w:p w14:paraId="02197024" w14:textId="77777777" w:rsidR="002136BD" w:rsidRPr="002136BD" w:rsidRDefault="002136BD" w:rsidP="002136BD">
      <w:pPr>
        <w:pStyle w:val="Code"/>
        <w:rPr>
          <w:highlight w:val="white"/>
        </w:rPr>
      </w:pPr>
      <w:r w:rsidRPr="002136BD">
        <w:rPr>
          <w:highlight w:val="white"/>
        </w:rPr>
        <w:t xml:space="preserve">   </w:t>
      </w:r>
    </w:p>
    <w:p w14:paraId="24EFCD0D" w14:textId="77777777" w:rsidR="002136BD" w:rsidRPr="002136BD" w:rsidRDefault="002136BD" w:rsidP="002136BD">
      <w:pPr>
        <w:pStyle w:val="Code"/>
        <w:rPr>
          <w:highlight w:val="white"/>
        </w:rPr>
      </w:pPr>
      <w:r w:rsidRPr="002136BD">
        <w:rPr>
          <w:highlight w:val="white"/>
        </w:rPr>
        <w:t xml:space="preserve">    if (digit &gt;= base) {</w:t>
      </w:r>
    </w:p>
    <w:p w14:paraId="1E9A3981" w14:textId="77777777" w:rsidR="002136BD" w:rsidRPr="002136BD" w:rsidRDefault="002136BD" w:rsidP="002136BD">
      <w:pPr>
        <w:pStyle w:val="Code"/>
        <w:rPr>
          <w:highlight w:val="white"/>
        </w:rPr>
      </w:pPr>
      <w:r w:rsidRPr="002136BD">
        <w:rPr>
          <w:highlight w:val="white"/>
        </w:rPr>
        <w:t xml:space="preserve">      break;</w:t>
      </w:r>
    </w:p>
    <w:p w14:paraId="1D9CC2D0" w14:textId="77777777" w:rsidR="002136BD" w:rsidRPr="002136BD" w:rsidRDefault="002136BD" w:rsidP="002136BD">
      <w:pPr>
        <w:pStyle w:val="Code"/>
        <w:rPr>
          <w:highlight w:val="white"/>
        </w:rPr>
      </w:pPr>
      <w:r w:rsidRPr="002136BD">
        <w:rPr>
          <w:highlight w:val="white"/>
        </w:rPr>
        <w:t xml:space="preserve">    }</w:t>
      </w:r>
    </w:p>
    <w:p w14:paraId="21EA5AD7" w14:textId="77777777" w:rsidR="002136BD" w:rsidRPr="002136BD" w:rsidRDefault="002136BD" w:rsidP="002136BD">
      <w:pPr>
        <w:pStyle w:val="Code"/>
        <w:rPr>
          <w:highlight w:val="white"/>
        </w:rPr>
      </w:pPr>
    </w:p>
    <w:p w14:paraId="36ABA334" w14:textId="77777777" w:rsidR="002136BD" w:rsidRPr="002136BD" w:rsidRDefault="002136BD" w:rsidP="002136BD">
      <w:pPr>
        <w:pStyle w:val="Code"/>
        <w:rPr>
          <w:highlight w:val="white"/>
        </w:rPr>
      </w:pPr>
      <w:r w:rsidRPr="002136BD">
        <w:rPr>
          <w:highlight w:val="white"/>
        </w:rPr>
        <w:t xml:space="preserve">    unsignedLongValue = (unsignedLongValue * base) + digit;</w:t>
      </w:r>
    </w:p>
    <w:p w14:paraId="71A0C519" w14:textId="77777777" w:rsidR="002136BD" w:rsidRPr="002136BD" w:rsidRDefault="002136BD" w:rsidP="002136BD">
      <w:pPr>
        <w:pStyle w:val="Code"/>
        <w:rPr>
          <w:highlight w:val="white"/>
        </w:rPr>
      </w:pPr>
      <w:r w:rsidRPr="002136BD">
        <w:rPr>
          <w:highlight w:val="white"/>
        </w:rPr>
        <w:t xml:space="preserve">    found = TRUE;</w:t>
      </w:r>
    </w:p>
    <w:p w14:paraId="3FB64DAA" w14:textId="77777777" w:rsidR="002136BD" w:rsidRPr="002136BD" w:rsidRDefault="002136BD" w:rsidP="002136BD">
      <w:pPr>
        <w:pStyle w:val="Code"/>
        <w:rPr>
          <w:highlight w:val="white"/>
        </w:rPr>
      </w:pPr>
      <w:r w:rsidRPr="002136BD">
        <w:rPr>
          <w:highlight w:val="white"/>
        </w:rPr>
        <w:t xml:space="preserve">    input = scanChar();</w:t>
      </w:r>
    </w:p>
    <w:p w14:paraId="4FCE36B8" w14:textId="77777777" w:rsidR="002136BD" w:rsidRPr="002136BD" w:rsidRDefault="002136BD" w:rsidP="002136BD">
      <w:pPr>
        <w:pStyle w:val="Code"/>
        <w:rPr>
          <w:highlight w:val="white"/>
        </w:rPr>
      </w:pPr>
      <w:r w:rsidRPr="002136BD">
        <w:rPr>
          <w:highlight w:val="white"/>
        </w:rPr>
        <w:t xml:space="preserve">  }</w:t>
      </w:r>
    </w:p>
    <w:p w14:paraId="35160105" w14:textId="77777777" w:rsidR="002136BD" w:rsidRPr="002136BD" w:rsidRDefault="002136BD" w:rsidP="002136BD">
      <w:pPr>
        <w:pStyle w:val="Code"/>
        <w:rPr>
          <w:highlight w:val="white"/>
        </w:rPr>
      </w:pPr>
    </w:p>
    <w:p w14:paraId="2831DDEE" w14:textId="77777777" w:rsidR="002136BD" w:rsidRPr="002136BD" w:rsidRDefault="002136BD" w:rsidP="002136BD">
      <w:pPr>
        <w:pStyle w:val="Code"/>
        <w:rPr>
          <w:highlight w:val="white"/>
        </w:rPr>
      </w:pPr>
      <w:r w:rsidRPr="002136BD">
        <w:rPr>
          <w:highlight w:val="white"/>
        </w:rPr>
        <w:t xml:space="preserve">  if (found) {</w:t>
      </w:r>
    </w:p>
    <w:p w14:paraId="1C1BC762" w14:textId="77777777" w:rsidR="002136BD" w:rsidRPr="002136BD" w:rsidRDefault="002136BD" w:rsidP="002136BD">
      <w:pPr>
        <w:pStyle w:val="Code"/>
        <w:rPr>
          <w:highlight w:val="white"/>
        </w:rPr>
      </w:pPr>
      <w:r w:rsidRPr="002136BD">
        <w:rPr>
          <w:highlight w:val="white"/>
        </w:rPr>
        <w:t xml:space="preserve">    ++g_inCount;</w:t>
      </w:r>
    </w:p>
    <w:p w14:paraId="70BCBEDC" w14:textId="77777777" w:rsidR="002136BD" w:rsidRPr="002136BD" w:rsidRDefault="002136BD" w:rsidP="002136BD">
      <w:pPr>
        <w:pStyle w:val="Code"/>
        <w:rPr>
          <w:highlight w:val="white"/>
        </w:rPr>
      </w:pPr>
      <w:r w:rsidRPr="002136BD">
        <w:rPr>
          <w:highlight w:val="white"/>
        </w:rPr>
        <w:t xml:space="preserve">  }</w:t>
      </w:r>
    </w:p>
    <w:p w14:paraId="13F2E9F9" w14:textId="77777777" w:rsidR="002136BD" w:rsidRPr="002136BD" w:rsidRDefault="002136BD" w:rsidP="002136BD">
      <w:pPr>
        <w:pStyle w:val="Code"/>
        <w:rPr>
          <w:highlight w:val="white"/>
        </w:rPr>
      </w:pPr>
    </w:p>
    <w:p w14:paraId="6906A63C" w14:textId="77777777" w:rsidR="002136BD" w:rsidRPr="002136BD" w:rsidRDefault="002136BD" w:rsidP="002136BD">
      <w:pPr>
        <w:pStyle w:val="Code"/>
        <w:rPr>
          <w:highlight w:val="white"/>
        </w:rPr>
      </w:pPr>
      <w:r w:rsidRPr="002136BD">
        <w:rPr>
          <w:highlight w:val="white"/>
        </w:rPr>
        <w:t xml:space="preserve">  unscanChar(input);</w:t>
      </w:r>
    </w:p>
    <w:p w14:paraId="3F242F27" w14:textId="77777777" w:rsidR="002136BD" w:rsidRPr="002136BD" w:rsidRDefault="002136BD" w:rsidP="002136BD">
      <w:pPr>
        <w:pStyle w:val="Code"/>
        <w:rPr>
          <w:highlight w:val="white"/>
        </w:rPr>
      </w:pPr>
      <w:r w:rsidRPr="002136BD">
        <w:rPr>
          <w:highlight w:val="white"/>
        </w:rPr>
        <w:t xml:space="preserve">  return unsignedLongValue;</w:t>
      </w:r>
    </w:p>
    <w:p w14:paraId="6A31BF76" w14:textId="77777777" w:rsidR="002136BD" w:rsidRPr="002136BD" w:rsidRDefault="002136BD" w:rsidP="002136BD">
      <w:pPr>
        <w:pStyle w:val="Code"/>
        <w:rPr>
          <w:highlight w:val="white"/>
        </w:rPr>
      </w:pPr>
      <w:r w:rsidRPr="002136BD">
        <w:rPr>
          <w:highlight w:val="white"/>
        </w:rPr>
        <w:t>}</w:t>
      </w:r>
    </w:p>
    <w:p w14:paraId="118AF8F9" w14:textId="77777777" w:rsidR="002136BD" w:rsidRPr="002136BD" w:rsidRDefault="002136BD" w:rsidP="002136BD">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097EC78A" w14:textId="77777777" w:rsidR="002136BD" w:rsidRPr="002136BD" w:rsidRDefault="002136BD" w:rsidP="002136BD">
      <w:pPr>
        <w:pStyle w:val="Code"/>
        <w:rPr>
          <w:highlight w:val="white"/>
        </w:rPr>
      </w:pPr>
      <w:r w:rsidRPr="002136BD">
        <w:rPr>
          <w:highlight w:val="white"/>
        </w:rPr>
        <w:t xml:space="preserve">  unscanChar(input);</w:t>
      </w:r>
    </w:p>
    <w:p w14:paraId="5FB9BD64"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77777777" w:rsidR="002136BD" w:rsidRPr="002136BD" w:rsidRDefault="002136BD" w:rsidP="002136BD">
      <w:pPr>
        <w:pStyle w:val="Code"/>
        <w:rPr>
          <w:highlight w:val="white"/>
        </w:rPr>
      </w:pPr>
      <w:r w:rsidRPr="002136BD">
        <w:rPr>
          <w:highlight w:val="white"/>
        </w:rPr>
        <w:t xml:space="preserve">    double exponent = (double) scanLongIn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lastRenderedPageBreak/>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lastRenderedPageBreak/>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77777777" w:rsidR="002136BD" w:rsidRPr="002136BD" w:rsidRDefault="002136BD" w:rsidP="002136BD">
      <w:pPr>
        <w:pStyle w:val="Code"/>
        <w:rPr>
          <w:highlight w:val="white"/>
        </w:rPr>
      </w:pPr>
      <w:r w:rsidRPr="002136BD">
        <w:rPr>
          <w:highlight w:val="white"/>
        </w:rPr>
        <w:t xml:space="preserve">          longValue = scanLongIn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77777777" w:rsidR="002136BD" w:rsidRPr="002136BD" w:rsidRDefault="002136BD" w:rsidP="002136BD">
      <w:pPr>
        <w:pStyle w:val="Code"/>
        <w:rPr>
          <w:highlight w:val="white"/>
        </w:rPr>
      </w:pPr>
      <w:r w:rsidRPr="002136BD">
        <w:rPr>
          <w:highlight w:val="white"/>
        </w:rPr>
        <w:t xml:space="preserve">          unsignedLongValue = scanUnsignedLongInt(8ul);</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77777777" w:rsidR="002136BD" w:rsidRPr="002136BD" w:rsidRDefault="002136BD" w:rsidP="002136BD">
      <w:pPr>
        <w:pStyle w:val="Code"/>
        <w:rPr>
          <w:highlight w:val="white"/>
        </w:rPr>
      </w:pPr>
      <w:r w:rsidRPr="002136BD">
        <w:rPr>
          <w:highlight w:val="white"/>
        </w:rPr>
        <w:t xml:space="preserve">          unsignedLongValue = scanUnsignedLongInt(16ul);</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lastRenderedPageBreak/>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77777777" w:rsidR="002136BD" w:rsidRPr="002136BD" w:rsidRDefault="002136BD" w:rsidP="002136BD">
      <w:pPr>
        <w:pStyle w:val="Code"/>
        <w:rPr>
          <w:highlight w:val="white"/>
        </w:rPr>
      </w:pPr>
      <w:r w:rsidRPr="002136BD">
        <w:rPr>
          <w:highlight w:val="white"/>
        </w:rPr>
        <w:t xml:space="preserve">          unsignedLongValue = scanUnsignedLongInt(0ul);</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lastRenderedPageBreak/>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lastRenderedPageBreak/>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6"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6"/>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lastRenderedPageBreak/>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7" w:name="_Toc54625169"/>
      <w:bookmarkStart w:id="478"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lastRenderedPageBreak/>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lastRenderedPageBreak/>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lastRenderedPageBreak/>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lastRenderedPageBreak/>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lastRenderedPageBreak/>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lastRenderedPageBreak/>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lastRenderedPageBreak/>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3B623B13" w:rsidR="00D62A8B" w:rsidRPr="00D822A3" w:rsidRDefault="004007C3" w:rsidP="00C25FEE">
      <w:pPr>
        <w:pStyle w:val="Rubrik2"/>
        <w:rPr>
          <w:lang w:val="en-GB"/>
        </w:rPr>
      </w:pPr>
      <w:r w:rsidRPr="00D822A3">
        <w:rPr>
          <w:lang w:val="en-GB"/>
        </w:rPr>
        <w:lastRenderedPageBreak/>
        <w:t>The Standard Library</w:t>
      </w:r>
      <w:bookmarkEnd w:id="477"/>
    </w:p>
    <w:bookmarkEnd w:id="478"/>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lastRenderedPageBreak/>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79"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59E20FD5" w14:textId="77777777" w:rsidR="00C63B16" w:rsidRPr="00C63B16" w:rsidRDefault="00C63B16" w:rsidP="00C63B16">
      <w:pPr>
        <w:pStyle w:val="Code"/>
        <w:rPr>
          <w:highlight w:val="white"/>
        </w:rPr>
      </w:pP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1E467A06" w14:textId="77777777" w:rsidR="00C63B16" w:rsidRPr="00C63B16" w:rsidRDefault="00C63B16" w:rsidP="00C63B16">
      <w:pPr>
        <w:pStyle w:val="Code"/>
        <w:rPr>
          <w:highlight w:val="white"/>
        </w:rPr>
      </w:pPr>
    </w:p>
    <w:p w14:paraId="10C3FE8A" w14:textId="7777777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77777777" w:rsidR="00C63B16" w:rsidRPr="00C63B16" w:rsidRDefault="00C63B16" w:rsidP="00C63B16">
      <w:pPr>
        <w:pStyle w:val="Code"/>
        <w:rPr>
          <w:highlight w:val="white"/>
        </w:rPr>
      </w:pPr>
    </w:p>
    <w:p w14:paraId="336C4BD8" w14:textId="77777777" w:rsidR="00C63B16" w:rsidRPr="00C63B16" w:rsidRDefault="00C63B16" w:rsidP="00C63B16">
      <w:pPr>
        <w:pStyle w:val="Code"/>
        <w:rPr>
          <w:highlight w:val="white"/>
        </w:rPr>
      </w:pPr>
      <w:r w:rsidRPr="00C63B16">
        <w:rPr>
          <w:highlight w:val="white"/>
        </w:rPr>
        <w:t>long strtol(char* s, char** endp, int /* base */) {</w:t>
      </w:r>
    </w:p>
    <w:p w14:paraId="5CA65BF5" w14:textId="77777777" w:rsidR="00C63B16" w:rsidRPr="00C63B16" w:rsidRDefault="00C63B16" w:rsidP="00C63B16">
      <w:pPr>
        <w:pStyle w:val="Code"/>
        <w:rPr>
          <w:highlight w:val="white"/>
        </w:rPr>
      </w:pPr>
      <w:r w:rsidRPr="00C63B16">
        <w:rPr>
          <w:highlight w:val="white"/>
        </w:rPr>
        <w:t xml:space="preserve">  int chars = 0;</w:t>
      </w:r>
    </w:p>
    <w:p w14:paraId="7522B292" w14:textId="77777777" w:rsidR="00C63B16" w:rsidRPr="00C63B16" w:rsidRDefault="00C63B16" w:rsidP="00C63B16">
      <w:pPr>
        <w:pStyle w:val="Code"/>
        <w:rPr>
          <w:highlight w:val="white"/>
        </w:rPr>
      </w:pPr>
      <w:r w:rsidRPr="00C63B16">
        <w:rPr>
          <w:highlight w:val="white"/>
        </w:rPr>
        <w:t xml:space="preserve">  long value = 0;</w:t>
      </w:r>
    </w:p>
    <w:p w14:paraId="4F2992CF" w14:textId="77777777" w:rsidR="00C63B16" w:rsidRPr="00C63B16" w:rsidRDefault="00C63B16" w:rsidP="00C63B16">
      <w:pPr>
        <w:pStyle w:val="Code"/>
        <w:rPr>
          <w:highlight w:val="white"/>
        </w:rPr>
      </w:pPr>
      <w:r w:rsidRPr="00C63B16">
        <w:rPr>
          <w:highlight w:val="white"/>
        </w:rPr>
        <w:t xml:space="preserve">  sscanf(s, "%li%n", &amp;value, &amp;chars);</w:t>
      </w:r>
    </w:p>
    <w:p w14:paraId="08F1EE23" w14:textId="77777777" w:rsidR="00C63B16" w:rsidRPr="00C63B16" w:rsidRDefault="00C63B16" w:rsidP="00C63B16">
      <w:pPr>
        <w:pStyle w:val="Code"/>
        <w:rPr>
          <w:highlight w:val="white"/>
        </w:rPr>
      </w:pPr>
    </w:p>
    <w:p w14:paraId="44496D83" w14:textId="77777777" w:rsidR="00C63B16" w:rsidRPr="00C63B16" w:rsidRDefault="00C63B16" w:rsidP="00C63B16">
      <w:pPr>
        <w:pStyle w:val="Code"/>
        <w:rPr>
          <w:highlight w:val="white"/>
        </w:rPr>
      </w:pPr>
      <w:r w:rsidRPr="00C63B16">
        <w:rPr>
          <w:highlight w:val="white"/>
        </w:rPr>
        <w:t xml:space="preserve">  if (endp != NULL) {</w:t>
      </w:r>
    </w:p>
    <w:p w14:paraId="4FFB084A" w14:textId="77777777" w:rsidR="00C63B16" w:rsidRPr="00C63B16" w:rsidRDefault="00C63B16" w:rsidP="00C63B16">
      <w:pPr>
        <w:pStyle w:val="Code"/>
        <w:rPr>
          <w:highlight w:val="white"/>
        </w:rPr>
      </w:pPr>
      <w:r w:rsidRPr="00C63B16">
        <w:rPr>
          <w:highlight w:val="white"/>
        </w:rPr>
        <w:t xml:space="preserve">    *endp = s + chars;</w:t>
      </w:r>
    </w:p>
    <w:p w14:paraId="6C79E695" w14:textId="77777777" w:rsidR="00C63B16" w:rsidRPr="00C63B16" w:rsidRDefault="00C63B16" w:rsidP="00C63B16">
      <w:pPr>
        <w:pStyle w:val="Code"/>
        <w:rPr>
          <w:highlight w:val="white"/>
        </w:rPr>
      </w:pPr>
      <w:r w:rsidRPr="00C63B16">
        <w:rPr>
          <w:highlight w:val="white"/>
        </w:rPr>
        <w:t xml:space="preserve">  }</w:t>
      </w:r>
    </w:p>
    <w:p w14:paraId="1B8FCAF5" w14:textId="77777777" w:rsidR="00C63B16" w:rsidRPr="00C63B16" w:rsidRDefault="00C63B16" w:rsidP="00C63B16">
      <w:pPr>
        <w:pStyle w:val="Code"/>
        <w:rPr>
          <w:highlight w:val="white"/>
        </w:rPr>
      </w:pPr>
    </w:p>
    <w:p w14:paraId="7669D0F9" w14:textId="77777777" w:rsidR="00C63B16" w:rsidRPr="00C63B16" w:rsidRDefault="00C63B16" w:rsidP="00C63B16">
      <w:pPr>
        <w:pStyle w:val="Code"/>
        <w:rPr>
          <w:highlight w:val="white"/>
        </w:rPr>
      </w:pPr>
      <w:r w:rsidRPr="00C63B16">
        <w:rPr>
          <w:highlight w:val="white"/>
        </w:rPr>
        <w:t xml:space="preserve">  return value;</w:t>
      </w:r>
    </w:p>
    <w:p w14:paraId="5482D498" w14:textId="77777777" w:rsidR="00C63B16" w:rsidRPr="00C63B16" w:rsidRDefault="00C63B16" w:rsidP="00C63B16">
      <w:pPr>
        <w:pStyle w:val="Code"/>
        <w:rPr>
          <w:highlight w:val="white"/>
        </w:rPr>
      </w:pPr>
      <w:r w:rsidRPr="00C63B16">
        <w:rPr>
          <w:highlight w:val="white"/>
        </w:rPr>
        <w:t>}</w:t>
      </w:r>
    </w:p>
    <w:p w14:paraId="3A22BA0A" w14:textId="77777777" w:rsidR="00C63B16" w:rsidRPr="00C63B16" w:rsidRDefault="00C63B16" w:rsidP="00C63B16">
      <w:pPr>
        <w:pStyle w:val="Code"/>
        <w:rPr>
          <w:highlight w:val="white"/>
        </w:rPr>
      </w:pPr>
    </w:p>
    <w:p w14:paraId="6147DDE8" w14:textId="77777777" w:rsidR="00C63B16" w:rsidRPr="00C63B16" w:rsidRDefault="00C63B16" w:rsidP="00C63B16">
      <w:pPr>
        <w:pStyle w:val="Code"/>
        <w:rPr>
          <w:highlight w:val="white"/>
        </w:rPr>
      </w:pPr>
      <w:r w:rsidRPr="00C63B16">
        <w:rPr>
          <w:highlight w:val="white"/>
        </w:rPr>
        <w:t>unsigned long strtoul(char* s, char** endp, int /* base */) {</w:t>
      </w:r>
    </w:p>
    <w:p w14:paraId="1D190A0A" w14:textId="77777777" w:rsidR="00C63B16" w:rsidRPr="00C63B16" w:rsidRDefault="00C63B16" w:rsidP="00C63B16">
      <w:pPr>
        <w:pStyle w:val="Code"/>
        <w:rPr>
          <w:highlight w:val="white"/>
        </w:rPr>
      </w:pPr>
      <w:r w:rsidRPr="00C63B16">
        <w:rPr>
          <w:highlight w:val="white"/>
        </w:rPr>
        <w:t xml:space="preserve">  int chars = 0;</w:t>
      </w:r>
    </w:p>
    <w:p w14:paraId="64A2E5AA" w14:textId="77777777" w:rsidR="00C63B16" w:rsidRPr="00C63B16" w:rsidRDefault="00C63B16" w:rsidP="00C63B16">
      <w:pPr>
        <w:pStyle w:val="Code"/>
        <w:rPr>
          <w:highlight w:val="white"/>
        </w:rPr>
      </w:pPr>
      <w:r w:rsidRPr="00C63B16">
        <w:rPr>
          <w:highlight w:val="white"/>
        </w:rPr>
        <w:t xml:space="preserve">  unsigned long value = 0;</w:t>
      </w:r>
    </w:p>
    <w:p w14:paraId="5851A843" w14:textId="77777777" w:rsidR="00C63B16" w:rsidRPr="00C63B16" w:rsidRDefault="00C63B16" w:rsidP="00C63B16">
      <w:pPr>
        <w:pStyle w:val="Code"/>
        <w:rPr>
          <w:highlight w:val="white"/>
        </w:rPr>
      </w:pPr>
      <w:r w:rsidRPr="00C63B16">
        <w:rPr>
          <w:highlight w:val="white"/>
        </w:rPr>
        <w:t xml:space="preserve">  sscanf(s, "%lu%n", &amp;value, &amp;chars);</w:t>
      </w:r>
    </w:p>
    <w:p w14:paraId="4FB0F5B2" w14:textId="77777777" w:rsidR="00C63B16" w:rsidRPr="00C63B16" w:rsidRDefault="00C63B16" w:rsidP="00C63B16">
      <w:pPr>
        <w:pStyle w:val="Code"/>
        <w:rPr>
          <w:highlight w:val="white"/>
        </w:rPr>
      </w:pPr>
    </w:p>
    <w:p w14:paraId="52CE81F5" w14:textId="77777777" w:rsidR="00C63B16" w:rsidRPr="00C63B16" w:rsidRDefault="00C63B16" w:rsidP="00C63B16">
      <w:pPr>
        <w:pStyle w:val="Code"/>
        <w:rPr>
          <w:highlight w:val="white"/>
        </w:rPr>
      </w:pPr>
      <w:r w:rsidRPr="00C63B16">
        <w:rPr>
          <w:highlight w:val="white"/>
        </w:rPr>
        <w:t xml:space="preserve">  if (endp != NULL) {</w:t>
      </w:r>
    </w:p>
    <w:p w14:paraId="575C7B1B" w14:textId="77777777" w:rsidR="00C63B16" w:rsidRPr="00C63B16" w:rsidRDefault="00C63B16" w:rsidP="00C63B16">
      <w:pPr>
        <w:pStyle w:val="Code"/>
        <w:rPr>
          <w:highlight w:val="white"/>
        </w:rPr>
      </w:pPr>
      <w:r w:rsidRPr="00C63B16">
        <w:rPr>
          <w:highlight w:val="white"/>
        </w:rPr>
        <w:t xml:space="preserve">    *endp = s + chars;</w:t>
      </w:r>
    </w:p>
    <w:p w14:paraId="11EB9241" w14:textId="77777777" w:rsidR="00C63B16" w:rsidRPr="00C63B16" w:rsidRDefault="00C63B16" w:rsidP="00C63B16">
      <w:pPr>
        <w:pStyle w:val="Code"/>
        <w:rPr>
          <w:highlight w:val="white"/>
        </w:rPr>
      </w:pPr>
      <w:r w:rsidRPr="00C63B16">
        <w:rPr>
          <w:highlight w:val="white"/>
        </w:rPr>
        <w:t xml:space="preserve">  }</w:t>
      </w:r>
    </w:p>
    <w:p w14:paraId="15567A1E" w14:textId="77777777" w:rsidR="00C63B16" w:rsidRPr="00C63B16" w:rsidRDefault="00C63B16" w:rsidP="00C63B16">
      <w:pPr>
        <w:pStyle w:val="Code"/>
        <w:rPr>
          <w:highlight w:val="white"/>
        </w:rPr>
      </w:pPr>
    </w:p>
    <w:p w14:paraId="319794B6" w14:textId="77777777" w:rsidR="00C63B16" w:rsidRPr="00C63B16" w:rsidRDefault="00C63B16" w:rsidP="00C63B16">
      <w:pPr>
        <w:pStyle w:val="Code"/>
        <w:rPr>
          <w:highlight w:val="white"/>
        </w:rPr>
      </w:pPr>
      <w:r w:rsidRPr="00C63B16">
        <w:rPr>
          <w:highlight w:val="white"/>
        </w:rPr>
        <w:t xml:space="preserve">  return value;</w:t>
      </w:r>
    </w:p>
    <w:p w14:paraId="1F30CC5B" w14:textId="77777777" w:rsidR="00C63B16" w:rsidRPr="00C63B16" w:rsidRDefault="00C63B16" w:rsidP="00C63B16">
      <w:pPr>
        <w:pStyle w:val="Code"/>
        <w:rPr>
          <w:highlight w:val="white"/>
        </w:rPr>
      </w:pPr>
      <w:r w:rsidRPr="00C63B16">
        <w:rPr>
          <w:highlight w:val="white"/>
        </w:rPr>
        <w:t>}</w:t>
      </w:r>
    </w:p>
    <w:p w14:paraId="2E1C886A" w14:textId="77777777" w:rsidR="00C63B16" w:rsidRPr="00C63B16" w:rsidRDefault="00C63B16" w:rsidP="00C63B16">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7777777" w:rsidR="00C63B16" w:rsidRPr="00C63B16" w:rsidRDefault="00C63B16" w:rsidP="00C63B16">
      <w:pPr>
        <w:pStyle w:val="Code"/>
        <w:rPr>
          <w:highlight w:val="white"/>
        </w:rPr>
      </w:pP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lastRenderedPageBreak/>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lastRenderedPageBreak/>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lastRenderedPageBreak/>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79"/>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7D4FAB86" w14:textId="6AFA5F73" w:rsidR="00F96B7A" w:rsidRPr="00F96B7A" w:rsidRDefault="00F96B7A" w:rsidP="00F96B7A">
      <w:pPr>
        <w:pStyle w:val="Code"/>
        <w:rPr>
          <w:highlight w:val="white"/>
        </w:rPr>
      </w:pPr>
      <w:bookmarkStart w:id="480" w:name="_Ref54018755"/>
      <w:bookmarkStart w:id="481" w:name="_Toc54625171"/>
      <w:bookmarkStart w:id="482"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lastRenderedPageBreak/>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lastRenderedPageBreak/>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lastRenderedPageBreak/>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0"/>
      <w:bookmarkEnd w:id="481"/>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3" w:name="_Ref418256130"/>
      <w:bookmarkStart w:id="484" w:name="_Toc54625172"/>
      <w:r w:rsidRPr="00D822A3">
        <w:rPr>
          <w:lang w:val="en-GB"/>
        </w:rPr>
        <w:t xml:space="preserve">The Expression </w:t>
      </w:r>
      <w:r w:rsidR="007C4A54">
        <w:rPr>
          <w:lang w:val="en-GB"/>
        </w:rPr>
        <w:t xml:space="preserve">Scanner and </w:t>
      </w:r>
      <w:r w:rsidRPr="00D822A3">
        <w:rPr>
          <w:lang w:val="en-GB"/>
        </w:rPr>
        <w:t>Parser</w:t>
      </w:r>
      <w:bookmarkEnd w:id="483"/>
      <w:bookmarkEnd w:id="484"/>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5" w:name="_Toc54625173"/>
      <w:r w:rsidRPr="00D822A3">
        <w:rPr>
          <w:lang w:val="en-GB"/>
        </w:rPr>
        <w:t>The Grammar</w:t>
      </w:r>
      <w:bookmarkEnd w:id="485"/>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6" w:name="_Toc54625174"/>
      <w:r w:rsidRPr="00D822A3">
        <w:rPr>
          <w:lang w:val="en-GB"/>
        </w:rPr>
        <w:t>The Parser</w:t>
      </w:r>
      <w:bookmarkEnd w:id="486"/>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7"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8" w:name="_Toc54625175"/>
      <w:r w:rsidRPr="00D822A3">
        <w:rPr>
          <w:lang w:val="en-GB"/>
        </w:rPr>
        <w:t>The Scanner</w:t>
      </w:r>
      <w:bookmarkEnd w:id="487"/>
      <w:bookmarkEnd w:id="488"/>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9"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89"/>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0" w:name="_Toc54625177"/>
      <w:r w:rsidRPr="00D822A3">
        <w:rPr>
          <w:lang w:val="en-GB"/>
        </w:rPr>
        <w:t xml:space="preserve">The </w:t>
      </w:r>
      <w:proofErr w:type="spellStart"/>
      <w:r w:rsidRPr="00D822A3">
        <w:rPr>
          <w:lang w:val="en-GB"/>
        </w:rPr>
        <w:t>Preprocessor</w:t>
      </w:r>
      <w:bookmarkEnd w:id="490"/>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1" w:name="_Toc54625178"/>
      <w:r w:rsidRPr="00D822A3">
        <w:rPr>
          <w:lang w:val="en-GB"/>
        </w:rPr>
        <w:t>Tri Graphs</w:t>
      </w:r>
      <w:bookmarkEnd w:id="491"/>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2" w:name="_Toc54625179"/>
      <w:r w:rsidRPr="00D822A3">
        <w:rPr>
          <w:lang w:val="en-GB"/>
        </w:rPr>
        <w:lastRenderedPageBreak/>
        <w:t>Comments, Strings, and Characters</w:t>
      </w:r>
      <w:bookmarkEnd w:id="492"/>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similar to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3" w:name="_Ref418258402"/>
      <w:bookmarkStart w:id="494" w:name="_Toc54625180"/>
      <w:r w:rsidRPr="00D822A3">
        <w:rPr>
          <w:lang w:val="en-GB"/>
        </w:rPr>
        <w:t>Slash Codes</w:t>
      </w:r>
      <w:bookmarkEnd w:id="493"/>
      <w:bookmarkEnd w:id="494"/>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5" w:name="_Toc54625181"/>
      <w:r w:rsidRPr="00D822A3">
        <w:rPr>
          <w:lang w:val="en-GB"/>
        </w:rPr>
        <w:t>The Line List</w:t>
      </w:r>
      <w:bookmarkEnd w:id="495"/>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6" w:name="_Toc54625182"/>
      <w:r w:rsidRPr="00D822A3">
        <w:rPr>
          <w:lang w:val="en-GB"/>
        </w:rPr>
        <w:t>Lines</w:t>
      </w:r>
      <w:bookmarkEnd w:id="496"/>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7" w:name="_Toc54625183"/>
      <w:r w:rsidRPr="00D822A3">
        <w:rPr>
          <w:lang w:val="en-GB"/>
        </w:rPr>
        <w:t>Includes</w:t>
      </w:r>
      <w:bookmarkEnd w:id="497"/>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includ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498" w:name="_Toc54625184"/>
      <w:r w:rsidRPr="00D822A3">
        <w:rPr>
          <w:lang w:val="en-GB"/>
        </w:rPr>
        <w:t>Macros</w:t>
      </w:r>
      <w:bookmarkEnd w:id="498"/>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look into macros with parameters in two steps. First we extract the parameters by calling </w:t>
      </w:r>
      <w:proofErr w:type="spellStart"/>
      <w:r w:rsidRPr="00D822A3">
        <w:rPr>
          <w:rStyle w:val="CodeInText"/>
          <w:lang w:val="en-GB"/>
        </w:rPr>
        <w:t>scanParameters</w:t>
      </w:r>
      <w:proofErr w:type="spellEnd"/>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9" w:name="_Toc54625185"/>
      <w:r w:rsidRPr="00D822A3">
        <w:rPr>
          <w:lang w:val="en-GB"/>
        </w:rPr>
        <w:lastRenderedPageBreak/>
        <w:t>Conditional Programming</w:t>
      </w:r>
      <w:bookmarkEnd w:id="499"/>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0" w:name="_Toc54625186"/>
      <w:r w:rsidRPr="00D822A3">
        <w:rPr>
          <w:lang w:val="en-GB"/>
        </w:rPr>
        <w:lastRenderedPageBreak/>
        <w:t>Macro Expansion</w:t>
      </w:r>
      <w:bookmarkEnd w:id="500"/>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1" w:name="_Toc54625187"/>
      <w:r w:rsidRPr="00D822A3">
        <w:rPr>
          <w:lang w:val="en-GB"/>
        </w:rPr>
        <w:t>String Merging</w:t>
      </w:r>
      <w:bookmarkEnd w:id="501"/>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2" w:name="_Toc54625188"/>
      <w:r w:rsidRPr="00D822A3">
        <w:lastRenderedPageBreak/>
        <w:t>The C Grammar</w:t>
      </w:r>
      <w:bookmarkEnd w:id="482"/>
      <w:bookmarkEnd w:id="502"/>
    </w:p>
    <w:p w14:paraId="5EE70CDE" w14:textId="3D3CD693" w:rsidR="00CB1AB5" w:rsidRPr="00EC76D5" w:rsidRDefault="00CB1AB5" w:rsidP="00CB1AB5">
      <w:bookmarkStart w:id="503"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4" w:name="_Toc49764472"/>
      <w:bookmarkStart w:id="505" w:name="_Toc54625189"/>
      <w:r w:rsidRPr="00EC76D5">
        <w:t>The Preprocessor Grammar</w:t>
      </w:r>
      <w:bookmarkEnd w:id="504"/>
      <w:bookmarkEnd w:id="505"/>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6" w:name="_Toc49764473"/>
      <w:bookmarkStart w:id="507" w:name="_Toc54625190"/>
      <w:r w:rsidRPr="00EC76D5">
        <w:t>The Language Grammar</w:t>
      </w:r>
      <w:bookmarkEnd w:id="506"/>
      <w:bookmarkEnd w:id="507"/>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8" w:name="_Toc54625191"/>
      <w:proofErr w:type="spellStart"/>
      <w:r w:rsidRPr="00D822A3">
        <w:lastRenderedPageBreak/>
        <w:t>GPPG</w:t>
      </w:r>
      <w:proofErr w:type="spellEnd"/>
      <w:r w:rsidRPr="00D822A3">
        <w:t xml:space="preserve"> and </w:t>
      </w:r>
      <w:proofErr w:type="spellStart"/>
      <w:r w:rsidRPr="00D822A3">
        <w:t>GPLEX</w:t>
      </w:r>
      <w:bookmarkEnd w:id="503"/>
      <w:bookmarkEnd w:id="508"/>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9" w:name="_Toc54625192"/>
      <w:r w:rsidRPr="00D822A3">
        <w:rPr>
          <w:lang w:val="en-GB"/>
        </w:rPr>
        <w:t>The Language</w:t>
      </w:r>
      <w:bookmarkEnd w:id="509"/>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0" w:name="_Toc54625193"/>
      <w:r w:rsidRPr="00D822A3">
        <w:rPr>
          <w:lang w:val="en-GB"/>
        </w:rPr>
        <w:lastRenderedPageBreak/>
        <w:t>The Grammar</w:t>
      </w:r>
      <w:bookmarkEnd w:id="510"/>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1" w:name="_Toc54625194"/>
      <w:proofErr w:type="spellStart"/>
      <w:r w:rsidRPr="00D822A3">
        <w:rPr>
          <w:lang w:val="en-GB"/>
        </w:rPr>
        <w:t>GPPG</w:t>
      </w:r>
      <w:bookmarkEnd w:id="511"/>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2"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3" w:name="_Toc54625195"/>
      <w:proofErr w:type="spellStart"/>
      <w:r w:rsidRPr="00D822A3">
        <w:rPr>
          <w:lang w:val="en-GB"/>
        </w:rPr>
        <w:lastRenderedPageBreak/>
        <w:t>JPlex</w:t>
      </w:r>
      <w:bookmarkEnd w:id="512"/>
      <w:bookmarkEnd w:id="513"/>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4" w:name="_Toc54625196"/>
      <w:r w:rsidRPr="00D822A3">
        <w:rPr>
          <w:lang w:val="en-GB"/>
        </w:rPr>
        <w:t>Main</w:t>
      </w:r>
      <w:bookmarkEnd w:id="514"/>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5" w:name="_Toc54625197"/>
      <w:r w:rsidRPr="00D822A3">
        <w:lastRenderedPageBreak/>
        <w:t>Auxiliary Classes</w:t>
      </w:r>
      <w:bookmarkEnd w:id="515"/>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6" w:name="_Toc54625198"/>
      <w:r w:rsidRPr="00D822A3">
        <w:rPr>
          <w:lang w:val="en-GB"/>
        </w:rPr>
        <w:t>Error Handling</w:t>
      </w:r>
      <w:bookmarkEnd w:id="516"/>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7" w:name="_Toc54625199"/>
      <w:r w:rsidRPr="00D822A3">
        <w:rPr>
          <w:lang w:val="en-GB"/>
        </w:rPr>
        <w:t>Container Classes</w:t>
      </w:r>
      <w:bookmarkEnd w:id="517"/>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18" w:name="_Toc54625200"/>
      <w:r w:rsidRPr="00D822A3">
        <w:rPr>
          <w:lang w:val="en-GB"/>
        </w:rPr>
        <w:t>Ordered Pair</w:t>
      </w:r>
      <w:bookmarkEnd w:id="518"/>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9" w:name="_Toc54625201"/>
      <w:r w:rsidRPr="00D822A3">
        <w:rPr>
          <w:lang w:val="en-GB"/>
        </w:rPr>
        <w:t>Graph</w:t>
      </w:r>
      <w:bookmarkEnd w:id="519"/>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0" w:name="_Toc54625202"/>
      <w:r w:rsidRPr="00D822A3">
        <w:rPr>
          <w:lang w:val="en-GB"/>
        </w:rPr>
        <w:t>Addition and Removal of Vertices and Edges</w:t>
      </w:r>
      <w:bookmarkEnd w:id="520"/>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1" w:name="_Toc54625203"/>
      <w:r w:rsidRPr="00D822A3">
        <w:rPr>
          <w:lang w:val="en-GB"/>
        </w:rPr>
        <w:t>Graph Partition</w:t>
      </w:r>
      <w:bookmarkEnd w:id="521"/>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2" w:name="_Toc32312748"/>
      <w:bookmarkStart w:id="523" w:name="_Toc128724229"/>
      <w:bookmarkStart w:id="524" w:name="_Toc323656800"/>
      <w:bookmarkStart w:id="525" w:name="_Toc324085682"/>
      <w:bookmarkStart w:id="526" w:name="_Ref324113434"/>
      <w:bookmarkStart w:id="527" w:name="_Toc324680324"/>
      <w:bookmarkStart w:id="528" w:name="_Toc54625204"/>
      <w:r w:rsidRPr="00D822A3">
        <w:lastRenderedPageBreak/>
        <w:t>The ASCII Table</w:t>
      </w:r>
      <w:bookmarkEnd w:id="522"/>
      <w:bookmarkEnd w:id="523"/>
      <w:bookmarkEnd w:id="524"/>
      <w:bookmarkEnd w:id="525"/>
      <w:bookmarkEnd w:id="526"/>
      <w:bookmarkEnd w:id="527"/>
      <w:bookmarkEnd w:id="528"/>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ht</w:t>
            </w:r>
            <w:proofErr w:type="spellEnd"/>
            <w:r w:rsidRPr="00D822A3">
              <w:rPr>
                <w:i/>
                <w:snapToGrid w:val="0"/>
                <w:lang w:val="en-GB"/>
              </w:rPr>
              <w:t xml:space="preserve">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lf</w:t>
            </w:r>
            <w:proofErr w:type="spellEnd"/>
            <w:r w:rsidRPr="00D822A3">
              <w:rPr>
                <w:i/>
                <w:snapToGrid w:val="0"/>
                <w:lang w:val="en-GB"/>
              </w:rPr>
              <w:t xml:space="preserve">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cr</w:t>
            </w:r>
            <w:proofErr w:type="spellEnd"/>
            <w:r w:rsidRPr="00D822A3">
              <w:rPr>
                <w:i/>
                <w:snapToGrid w:val="0"/>
                <w:lang w:val="en-GB"/>
              </w:rPr>
              <w:t xml:space="preserve">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9" w:name="_Toc54625205"/>
      <w:r w:rsidRPr="00D822A3">
        <w:lastRenderedPageBreak/>
        <w:t>A</w:t>
      </w:r>
      <w:r w:rsidR="00281D34" w:rsidRPr="00D822A3">
        <w:t xml:space="preserve"> Crash Course in C</w:t>
      </w:r>
      <w:bookmarkEnd w:id="529"/>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0" w:name="_Toc320485572"/>
      <w:bookmarkStart w:id="531" w:name="_Toc323656681"/>
      <w:bookmarkStart w:id="532" w:name="_Toc324085419"/>
      <w:bookmarkStart w:id="533" w:name="_Toc383781071"/>
      <w:bookmarkStart w:id="534" w:name="_Toc54625206"/>
      <w:r w:rsidRPr="00D822A3">
        <w:rPr>
          <w:lang w:val="en-GB"/>
        </w:rPr>
        <w:t>The Compiler and the Linker</w:t>
      </w:r>
      <w:bookmarkEnd w:id="530"/>
      <w:bookmarkEnd w:id="531"/>
      <w:bookmarkEnd w:id="532"/>
      <w:bookmarkEnd w:id="533"/>
      <w:bookmarkEnd w:id="534"/>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71CBE" w:rsidRPr="003F7CF1" w:rsidRDefault="00A71CB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71CBE" w:rsidRPr="003F7CF1" w:rsidRDefault="00A71CB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71CBE" w:rsidRPr="003F7CF1" w:rsidRDefault="00A71CB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A71CBE" w:rsidRPr="003F7CF1" w:rsidRDefault="00A71C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71CBE" w:rsidRPr="003F7CF1" w:rsidRDefault="00A71CB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A71CBE" w:rsidRPr="003F7CF1" w:rsidRDefault="00A71CB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71CBE" w:rsidRPr="003F7CF1" w:rsidRDefault="00A71CB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71CBE" w:rsidRPr="003F7CF1" w:rsidRDefault="00A71CB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71CBE" w:rsidRPr="003F7CF1" w:rsidRDefault="00A71C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71CBE" w:rsidRPr="003F7CF1" w:rsidRDefault="00A71CBE"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71CBE" w:rsidRPr="003F7CF1" w:rsidRDefault="00A71CB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71CBE" w:rsidRPr="003F7CF1" w:rsidRDefault="00A71CBE"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A71CBE" w:rsidRPr="003F7CF1" w:rsidRDefault="00A71C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71CBE" w:rsidRPr="003F7CF1" w:rsidRDefault="00A71CB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A71CBE" w:rsidRPr="003F7CF1" w:rsidRDefault="00A71CBE"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71CBE" w:rsidRPr="003F7CF1" w:rsidRDefault="00A71CBE"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71CBE" w:rsidRPr="003F7CF1" w:rsidRDefault="00A71CBE"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71CBE" w:rsidRPr="003F7CF1" w:rsidRDefault="00A71C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5" w:name="_Toc320485573"/>
      <w:bookmarkStart w:id="536" w:name="_Toc323656682"/>
      <w:bookmarkStart w:id="537" w:name="_Toc324085420"/>
      <w:bookmarkStart w:id="538" w:name="_Toc383781072"/>
      <w:bookmarkStart w:id="539" w:name="_Toc54625207"/>
      <w:r w:rsidRPr="00D822A3">
        <w:rPr>
          <w:lang w:val="en-GB"/>
        </w:rPr>
        <w:t>The Hello-World Program</w:t>
      </w:r>
      <w:bookmarkEnd w:id="535"/>
      <w:bookmarkEnd w:id="536"/>
      <w:bookmarkEnd w:id="537"/>
      <w:bookmarkEnd w:id="538"/>
      <w:bookmarkEnd w:id="539"/>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0" w:name="_Toc320485574"/>
      <w:bookmarkStart w:id="541" w:name="_Toc323656683"/>
      <w:bookmarkStart w:id="542" w:name="_Toc324085421"/>
      <w:bookmarkStart w:id="543" w:name="_Toc383781073"/>
      <w:bookmarkStart w:id="544" w:name="_Toc54625208"/>
      <w:r w:rsidRPr="00D822A3">
        <w:rPr>
          <w:lang w:val="en-GB"/>
        </w:rPr>
        <w:t>Comments</w:t>
      </w:r>
      <w:bookmarkEnd w:id="540"/>
      <w:bookmarkEnd w:id="541"/>
      <w:bookmarkEnd w:id="542"/>
      <w:bookmarkEnd w:id="543"/>
      <w:bookmarkEnd w:id="544"/>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5"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6" w:name="_Toc323656684"/>
      <w:bookmarkStart w:id="547" w:name="_Toc324085422"/>
      <w:bookmarkStart w:id="548" w:name="_Toc383781074"/>
      <w:bookmarkStart w:id="549" w:name="_Toc54625209"/>
      <w:r w:rsidRPr="00D822A3">
        <w:rPr>
          <w:lang w:val="en-GB"/>
        </w:rPr>
        <w:t>Types and Variables</w:t>
      </w:r>
      <w:bookmarkEnd w:id="545"/>
      <w:bookmarkEnd w:id="546"/>
      <w:bookmarkEnd w:id="547"/>
      <w:bookmarkEnd w:id="548"/>
      <w:bookmarkEnd w:id="549"/>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0" w:name="_Toc320485576"/>
      <w:bookmarkStart w:id="551" w:name="_Toc323656685"/>
      <w:bookmarkStart w:id="552" w:name="_Toc324085423"/>
      <w:bookmarkStart w:id="553" w:name="_Toc383781075"/>
      <w:bookmarkStart w:id="554" w:name="_Ref383781525"/>
      <w:bookmarkStart w:id="555" w:name="_Toc54625210"/>
      <w:r w:rsidRPr="00D822A3">
        <w:rPr>
          <w:lang w:val="en-GB"/>
        </w:rPr>
        <w:t>Simple Types</w:t>
      </w:r>
      <w:bookmarkEnd w:id="550"/>
      <w:bookmarkEnd w:id="551"/>
      <w:bookmarkEnd w:id="552"/>
      <w:bookmarkEnd w:id="553"/>
      <w:bookmarkEnd w:id="554"/>
      <w:bookmarkEnd w:id="555"/>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6" w:name="_Toc320485577"/>
      <w:bookmarkStart w:id="557" w:name="_Toc323656686"/>
      <w:bookmarkStart w:id="558" w:name="_Toc324085424"/>
      <w:bookmarkStart w:id="559" w:name="_Toc383781076"/>
      <w:bookmarkStart w:id="560" w:name="_Toc54625211"/>
      <w:r w:rsidRPr="00D822A3">
        <w:rPr>
          <w:lang w:val="en-GB"/>
        </w:rPr>
        <w:t>Variables</w:t>
      </w:r>
      <w:bookmarkEnd w:id="556"/>
      <w:bookmarkEnd w:id="557"/>
      <w:bookmarkEnd w:id="558"/>
      <w:bookmarkEnd w:id="559"/>
      <w:bookmarkEnd w:id="560"/>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71CBE" w:rsidRPr="003F7CF1" w:rsidRDefault="00A71C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71CBE" w:rsidRPr="003F7CF1" w:rsidRDefault="00A71CB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71CBE" w:rsidRPr="003F7CF1" w:rsidRDefault="00A71CB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71CBE" w:rsidRPr="003F7CF1" w:rsidRDefault="00A71CB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71CBE" w:rsidRPr="003F7CF1" w:rsidRDefault="00A71CB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71CBE" w:rsidRPr="003F7CF1" w:rsidRDefault="00A71CB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71CBE" w:rsidRPr="003F7CF1" w:rsidRDefault="00A71C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71CBE" w:rsidRPr="003F7CF1" w:rsidRDefault="00A71CBE"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71CBE" w:rsidRPr="003F7CF1" w:rsidRDefault="00A71CBE"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71CBE" w:rsidRPr="003F7CF1" w:rsidRDefault="00A71CBE"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71CBE" w:rsidRPr="003F7CF1" w:rsidRDefault="00A71CBE"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71CBE" w:rsidRPr="003F7CF1" w:rsidRDefault="00A71CBE"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71CBE" w:rsidRPr="003F7CF1" w:rsidRDefault="00A71CBE"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71CBE" w:rsidRPr="003F7CF1" w:rsidRDefault="00A71CBE"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71CBE" w:rsidRPr="003F7CF1" w:rsidRDefault="00A71CB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1" w:name="_Toc320485578"/>
      <w:bookmarkStart w:id="562" w:name="_Toc323656687"/>
      <w:bookmarkStart w:id="563" w:name="_Toc324085425"/>
      <w:bookmarkStart w:id="564" w:name="_Toc383781077"/>
      <w:bookmarkStart w:id="565" w:name="_Toc54625212"/>
      <w:bookmarkStart w:id="566" w:name="_Toc320485579"/>
      <w:r w:rsidRPr="00D822A3">
        <w:rPr>
          <w:lang w:val="en-GB"/>
        </w:rPr>
        <w:t>Constants</w:t>
      </w:r>
      <w:bookmarkEnd w:id="561"/>
      <w:bookmarkEnd w:id="562"/>
      <w:bookmarkEnd w:id="563"/>
      <w:bookmarkEnd w:id="564"/>
      <w:bookmarkEnd w:id="565"/>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7" w:name="_Toc323656688"/>
      <w:bookmarkStart w:id="568" w:name="_Toc324085426"/>
      <w:bookmarkStart w:id="569" w:name="_Toc383781078"/>
      <w:bookmarkStart w:id="570" w:name="_Toc54625213"/>
      <w:r w:rsidRPr="00D822A3">
        <w:rPr>
          <w:lang w:val="en-GB"/>
        </w:rPr>
        <w:t>Output</w:t>
      </w:r>
      <w:bookmarkEnd w:id="566"/>
      <w:bookmarkEnd w:id="567"/>
      <w:bookmarkEnd w:id="568"/>
      <w:bookmarkEnd w:id="569"/>
      <w:bookmarkEnd w:id="570"/>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1" w:name="_Toc320485580"/>
      <w:bookmarkStart w:id="572" w:name="_Toc323656689"/>
      <w:bookmarkStart w:id="573" w:name="_Toc324085427"/>
      <w:bookmarkStart w:id="574" w:name="_Toc383781079"/>
      <w:bookmarkStart w:id="575" w:name="_Toc54625214"/>
      <w:r w:rsidRPr="00D822A3">
        <w:rPr>
          <w:lang w:val="en-GB"/>
        </w:rPr>
        <w:t>Input</w:t>
      </w:r>
      <w:bookmarkEnd w:id="571"/>
      <w:bookmarkEnd w:id="572"/>
      <w:bookmarkEnd w:id="573"/>
      <w:bookmarkEnd w:id="574"/>
      <w:bookmarkEnd w:id="575"/>
    </w:p>
    <w:p w14:paraId="299686DD" w14:textId="77777777" w:rsidR="00E80032" w:rsidRPr="00D822A3" w:rsidRDefault="00E80032" w:rsidP="00E80032">
      <w:pPr>
        <w:rPr>
          <w:lang w:val="en-GB"/>
        </w:rPr>
      </w:pPr>
      <w:r w:rsidRPr="00D822A3">
        <w:rPr>
          <w:lang w:val="en-GB"/>
        </w:rPr>
        <w:t xml:space="preserve">The standard functions for input is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6"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7"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8" w:name="_Toc323656690"/>
      <w:bookmarkStart w:id="579" w:name="_Toc324085428"/>
      <w:bookmarkStart w:id="580" w:name="_Toc383781080"/>
      <w:bookmarkStart w:id="581" w:name="_Toc54625215"/>
      <w:r w:rsidRPr="00D822A3">
        <w:rPr>
          <w:lang w:val="en-GB"/>
        </w:rPr>
        <w:t>Enumerations</w:t>
      </w:r>
      <w:bookmarkEnd w:id="576"/>
      <w:bookmarkEnd w:id="578"/>
      <w:bookmarkEnd w:id="579"/>
      <w:bookmarkEnd w:id="580"/>
      <w:bookmarkEnd w:id="581"/>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2" w:name="_Toc320485582"/>
      <w:bookmarkStart w:id="583" w:name="_Toc323656691"/>
      <w:bookmarkStart w:id="584" w:name="_Toc324085429"/>
      <w:bookmarkStart w:id="585" w:name="_Toc383781081"/>
      <w:bookmarkStart w:id="586" w:name="_Toc54625216"/>
      <w:r w:rsidRPr="00D822A3">
        <w:rPr>
          <w:lang w:val="en-GB"/>
        </w:rPr>
        <w:t>Arrays</w:t>
      </w:r>
      <w:bookmarkEnd w:id="582"/>
      <w:bookmarkEnd w:id="583"/>
      <w:bookmarkEnd w:id="584"/>
      <w:bookmarkEnd w:id="585"/>
      <w:bookmarkEnd w:id="586"/>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71CBE" w:rsidRPr="003F7CF1" w:rsidRDefault="00A71CB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A71CBE" w:rsidRPr="003F7CF1" w:rsidRDefault="00A71CBE"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71CBE" w:rsidRPr="003F7CF1" w:rsidRDefault="00A71CB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71CBE" w:rsidRPr="003F7CF1" w:rsidRDefault="00A71C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71CBE" w:rsidRPr="003F7CF1" w:rsidRDefault="00A71C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71CBE" w:rsidRPr="003F7CF1" w:rsidRDefault="00A71C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71CBE" w:rsidRPr="003F7CF1" w:rsidRDefault="00A71CB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71CBE" w:rsidRPr="003F7CF1" w:rsidRDefault="00A71CB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71CBE" w:rsidRPr="003F7CF1" w:rsidRDefault="00A71CB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71CBE" w:rsidRPr="003F7CF1" w:rsidRDefault="00A71CB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71CBE" w:rsidRPr="003F7CF1" w:rsidRDefault="00A71CB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71CBE" w:rsidRPr="003F7CF1" w:rsidRDefault="00A71CB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71CBE" w:rsidRPr="003F7CF1" w:rsidRDefault="00A71C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71CBE" w:rsidRPr="003F7CF1" w:rsidRDefault="00A71C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71CBE" w:rsidRPr="003F7CF1" w:rsidRDefault="00A71CB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71CBE" w:rsidRPr="003F7CF1" w:rsidRDefault="00A71C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71CBE" w:rsidRPr="003F7CF1" w:rsidRDefault="00A71CBE"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71CBE" w:rsidRPr="003F7CF1" w:rsidRDefault="00A71CBE"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71CBE" w:rsidRPr="003F7CF1" w:rsidRDefault="00A71CBE"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71CBE" w:rsidRPr="003F7CF1" w:rsidRDefault="00A71CBE"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71CBE" w:rsidRPr="003F7CF1" w:rsidRDefault="00A71CBE"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71CBE" w:rsidRPr="003F7CF1" w:rsidRDefault="00A71CBE"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71CBE" w:rsidRPr="003F7CF1" w:rsidRDefault="00A71CBE"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71CBE" w:rsidRPr="003F7CF1" w:rsidRDefault="00A71CBE"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71CBE" w:rsidRPr="003F7CF1" w:rsidRDefault="00A71CBE"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71CBE" w:rsidRPr="003F7CF1" w:rsidRDefault="00A71CBE"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71CBE" w:rsidRPr="003F7CF1" w:rsidRDefault="00A71CBE"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71CBE" w:rsidRPr="003F7CF1" w:rsidRDefault="00A71CBE"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71CBE" w:rsidRPr="003F7CF1" w:rsidRDefault="00A71CBE"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71CBE" w:rsidRPr="003F7CF1" w:rsidRDefault="00A71CBE"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71CBE" w:rsidRPr="003F7CF1" w:rsidRDefault="00A71CBE"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71CBE" w:rsidRPr="003F7CF1" w:rsidRDefault="00A71CBE"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71CBE" w:rsidRPr="003F7CF1" w:rsidRDefault="00A71CBE"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71CBE" w:rsidRPr="003F7CF1" w:rsidRDefault="00A71CBE"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71CBE" w:rsidRPr="003F7CF1" w:rsidRDefault="00A71CBE"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71CBE" w:rsidRPr="003F7CF1" w:rsidRDefault="00A71CBE"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71CBE" w:rsidRPr="003F7CF1" w:rsidRDefault="00A71CBE"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71CBE" w:rsidRPr="003F7CF1" w:rsidRDefault="00A71CBE"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71CBE" w:rsidRPr="003F7CF1" w:rsidRDefault="00A71CBE"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71CBE" w:rsidRPr="003F7CF1" w:rsidRDefault="00A71CBE"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71CBE" w:rsidRPr="003F7CF1" w:rsidRDefault="00A71CBE"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71CBE" w:rsidRPr="003F7CF1" w:rsidRDefault="00A71CBE"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71CBE" w:rsidRPr="003F7CF1" w:rsidRDefault="00A71CB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71CBE" w:rsidRPr="003F7CF1" w:rsidRDefault="00A71CB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71CBE" w:rsidRPr="003F7CF1" w:rsidRDefault="00A71CB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71CBE" w:rsidRPr="003F7CF1" w:rsidRDefault="00A71CB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71CBE" w:rsidRPr="003F7CF1" w:rsidRDefault="00A71CB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71CBE" w:rsidRPr="003F7CF1" w:rsidRDefault="00A71CB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71CBE" w:rsidRPr="003F7CF1" w:rsidRDefault="00A71CB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71CBE" w:rsidRPr="003F7CF1" w:rsidRDefault="00A71CBE"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71CBE" w:rsidRPr="003F7CF1" w:rsidRDefault="00A71CBE"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71CBE" w:rsidRPr="003F7CF1" w:rsidRDefault="00A71CBE"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71CBE" w:rsidRPr="003F7CF1" w:rsidRDefault="00A71CBE"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71CBE" w:rsidRPr="003F7CF1" w:rsidRDefault="00A71CBE"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71CBE" w:rsidRPr="003F7CF1" w:rsidRDefault="00A71CB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7" w:name="_Toc320485583"/>
      <w:bookmarkStart w:id="588" w:name="_Toc323656692"/>
      <w:bookmarkStart w:id="589" w:name="_Toc324085430"/>
      <w:bookmarkStart w:id="590" w:name="_Toc383781082"/>
      <w:bookmarkStart w:id="591" w:name="_Toc54625217"/>
      <w:r w:rsidRPr="00D822A3">
        <w:rPr>
          <w:lang w:val="en-GB"/>
        </w:rPr>
        <w:t>Characters and Strings</w:t>
      </w:r>
      <w:bookmarkEnd w:id="587"/>
      <w:bookmarkEnd w:id="588"/>
      <w:bookmarkEnd w:id="589"/>
      <w:bookmarkEnd w:id="590"/>
      <w:bookmarkEnd w:id="591"/>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71CBE" w:rsidRPr="003F7CF1" w:rsidRDefault="00A71CB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71CBE" w:rsidRPr="003F7CF1" w:rsidRDefault="00A71C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71CBE" w:rsidRPr="003F7CF1" w:rsidRDefault="00A71CB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71CBE" w:rsidRPr="003F7CF1" w:rsidRDefault="00A71CB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71CBE" w:rsidRPr="003F7CF1" w:rsidRDefault="00A71CBE"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71CBE" w:rsidRPr="003F7CF1" w:rsidRDefault="00A71CBE"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71CBE" w:rsidRPr="003F7CF1" w:rsidRDefault="00A71CBE"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71CBE" w:rsidRPr="003F7CF1" w:rsidRDefault="00A71CB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2" w:name="_Toc323656693"/>
      <w:bookmarkStart w:id="593" w:name="_Toc324085431"/>
      <w:bookmarkStart w:id="594" w:name="_Toc383781083"/>
      <w:bookmarkStart w:id="595" w:name="_Toc54625218"/>
      <w:r w:rsidRPr="00D822A3">
        <w:rPr>
          <w:lang w:val="en-GB"/>
        </w:rPr>
        <w:t>The ASCII Table</w:t>
      </w:r>
      <w:bookmarkEnd w:id="592"/>
      <w:bookmarkEnd w:id="593"/>
      <w:bookmarkEnd w:id="594"/>
      <w:bookmarkEnd w:id="595"/>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6" w:name="_Toc320485584"/>
      <w:bookmarkStart w:id="597" w:name="_Toc323656694"/>
      <w:bookmarkStart w:id="598" w:name="_Toc324085432"/>
      <w:bookmarkStart w:id="599" w:name="_Ref383780778"/>
      <w:bookmarkStart w:id="600" w:name="_Toc383781084"/>
      <w:bookmarkStart w:id="601" w:name="_Toc54625219"/>
      <w:r w:rsidRPr="00D822A3">
        <w:rPr>
          <w:lang w:val="en-GB"/>
        </w:rPr>
        <w:t>Pointers</w:t>
      </w:r>
      <w:bookmarkEnd w:id="596"/>
      <w:bookmarkEnd w:id="597"/>
      <w:bookmarkEnd w:id="598"/>
      <w:bookmarkEnd w:id="599"/>
      <w:bookmarkEnd w:id="600"/>
      <w:bookmarkEnd w:id="601"/>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71CBE" w:rsidRPr="003F7CF1" w:rsidRDefault="00A71C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71CBE" w:rsidRPr="003F7CF1" w:rsidRDefault="00A71CB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71CBE" w:rsidRPr="003F7CF1" w:rsidRDefault="00A71C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71CBE" w:rsidRPr="003F7CF1" w:rsidRDefault="00A71CB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71CBE" w:rsidRPr="003F7CF1" w:rsidRDefault="00A71CB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71CBE" w:rsidRPr="003F7CF1" w:rsidRDefault="00A71CB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71CBE" w:rsidRPr="003F7CF1" w:rsidRDefault="00A71CBE"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71CBE" w:rsidRPr="003F7CF1" w:rsidRDefault="00A71CBE"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71CBE" w:rsidRPr="003F7CF1" w:rsidRDefault="00A71CBE"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71CBE" w:rsidRPr="003F7CF1" w:rsidRDefault="00A71CBE"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71CBE" w:rsidRPr="003F7CF1" w:rsidRDefault="00A71CBE"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71CBE" w:rsidRPr="003F7CF1" w:rsidRDefault="00A71CBE"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71CBE" w:rsidRPr="003F7CF1" w:rsidRDefault="00A71CB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71CBE" w:rsidRPr="003F7CF1" w:rsidRDefault="00A71CB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71CBE" w:rsidRPr="003F7CF1" w:rsidRDefault="00A71CB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71CBE" w:rsidRPr="003F7CF1" w:rsidRDefault="00A71CB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71CBE" w:rsidRPr="003F7CF1" w:rsidRDefault="00A71CB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71CBE" w:rsidRPr="003F7CF1" w:rsidRDefault="00A71CBE"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71CBE" w:rsidRPr="003F7CF1" w:rsidRDefault="00A71CBE"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71CBE" w:rsidRPr="003F7CF1" w:rsidRDefault="00A71CB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2" w:name="_Toc320485585"/>
      <w:bookmarkStart w:id="603" w:name="_Toc323656695"/>
      <w:bookmarkStart w:id="604" w:name="_Toc324085433"/>
      <w:bookmarkStart w:id="605" w:name="_Toc383781085"/>
      <w:bookmarkStart w:id="606" w:name="_Toc54625220"/>
      <w:r w:rsidRPr="00D822A3">
        <w:rPr>
          <w:lang w:val="en-GB"/>
        </w:rPr>
        <w:t>Pointers and Dynamic Memory</w:t>
      </w:r>
      <w:bookmarkEnd w:id="602"/>
      <w:bookmarkEnd w:id="603"/>
      <w:bookmarkEnd w:id="604"/>
      <w:bookmarkEnd w:id="605"/>
      <w:bookmarkEnd w:id="606"/>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71CBE" w:rsidRPr="003F7CF1" w:rsidRDefault="00A71C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71CBE" w:rsidRPr="003F7CF1" w:rsidRDefault="00A71CBE"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71CBE" w:rsidRPr="003F7CF1" w:rsidRDefault="00A71CBE"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71CBE" w:rsidRPr="003F7CF1" w:rsidRDefault="00A71C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71CBE" w:rsidRPr="003F7CF1" w:rsidRDefault="00A71CB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71CBE" w:rsidRPr="003F7CF1" w:rsidRDefault="00A71CB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71CBE" w:rsidRPr="003F7CF1" w:rsidRDefault="00A71C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71CBE" w:rsidRPr="003F7CF1" w:rsidRDefault="00A71CBE"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71CBE" w:rsidRPr="003F7CF1" w:rsidRDefault="00A71CBE"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71CBE" w:rsidRPr="003F7CF1" w:rsidRDefault="00A71CBE"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71CBE" w:rsidRPr="003F7CF1" w:rsidRDefault="00A71CBE"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71CBE" w:rsidRPr="003F7CF1" w:rsidRDefault="00A71CBE"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71CBE" w:rsidRPr="003F7CF1" w:rsidRDefault="00A71CBE"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71CBE" w:rsidRPr="003F7CF1" w:rsidRDefault="00A71CB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71CBE" w:rsidRPr="003F7CF1" w:rsidRDefault="00A71C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71CBE" w:rsidRPr="003F7CF1" w:rsidRDefault="00A71CB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71CBE" w:rsidRPr="003F7CF1" w:rsidRDefault="00A71CBE"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71CBE" w:rsidRPr="003F7CF1" w:rsidRDefault="00A71CBE"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71CBE" w:rsidRPr="003F7CF1" w:rsidRDefault="00A71CBE"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71CBE" w:rsidRPr="003F7CF1" w:rsidRDefault="00A71CBE"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71CBE" w:rsidRPr="003F7CF1" w:rsidRDefault="00A71CB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71CBE" w:rsidRPr="003F7CF1" w:rsidRDefault="00A71CB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71CBE" w:rsidRPr="003F7CF1" w:rsidRDefault="00A71CBE"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71CBE" w:rsidRPr="003F7CF1" w:rsidRDefault="00A71CBE"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71CBE" w:rsidRPr="003F7CF1" w:rsidRDefault="00A71CBE"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71CBE" w:rsidRPr="003F7CF1" w:rsidRDefault="00A71CB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71CBE" w:rsidRPr="003F7CF1" w:rsidRDefault="00A71CBE"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71CBE" w:rsidRPr="003F7CF1" w:rsidRDefault="00A71CB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71CBE" w:rsidRPr="003F7CF1" w:rsidRDefault="00A71C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71CBE" w:rsidRPr="003F7CF1" w:rsidRDefault="00A71CB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71CBE" w:rsidRPr="003F7CF1" w:rsidRDefault="00A71C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71CBE" w:rsidRPr="003F7CF1" w:rsidRDefault="00A71CB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71CBE" w:rsidRPr="003F7CF1" w:rsidRDefault="00A71CBE"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71CBE" w:rsidRPr="003F7CF1" w:rsidRDefault="00A71CBE"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71CBE" w:rsidRPr="003F7CF1" w:rsidRDefault="00A71CBE"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71CBE" w:rsidRPr="003F7CF1" w:rsidRDefault="00A71CBE"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71CBE" w:rsidRPr="003F7CF1" w:rsidRDefault="00A71CBE"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71CBE" w:rsidRPr="003F7CF1" w:rsidRDefault="00A71CBE"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71CBE" w:rsidRPr="003F7CF1" w:rsidRDefault="00A71CBE"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71CBE" w:rsidRPr="003F7CF1" w:rsidRDefault="00A71CBE"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71CBE" w:rsidRPr="003F7CF1" w:rsidRDefault="00A71CBE"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71CBE" w:rsidRPr="003F7CF1" w:rsidRDefault="00A71CBE"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71CBE" w:rsidRPr="003F7CF1" w:rsidRDefault="00A71CBE"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71CBE" w:rsidRPr="003F7CF1" w:rsidRDefault="00A71CBE"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7" w:name="_Toc320485586"/>
      <w:bookmarkStart w:id="608" w:name="_Toc323656696"/>
      <w:bookmarkStart w:id="609" w:name="_Toc324085434"/>
      <w:bookmarkStart w:id="610" w:name="_Toc383781086"/>
      <w:bookmarkStart w:id="611" w:name="_Toc54625221"/>
      <w:r w:rsidRPr="00D822A3">
        <w:rPr>
          <w:lang w:val="en-GB"/>
        </w:rPr>
        <w:t>Defining our own types</w:t>
      </w:r>
      <w:bookmarkEnd w:id="607"/>
      <w:bookmarkEnd w:id="608"/>
      <w:bookmarkEnd w:id="609"/>
      <w:bookmarkEnd w:id="610"/>
      <w:bookmarkEnd w:id="611"/>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2" w:name="_Toc320485587"/>
      <w:bookmarkStart w:id="613" w:name="_Toc323656697"/>
      <w:bookmarkStart w:id="614" w:name="_Toc324085435"/>
      <w:bookmarkStart w:id="615" w:name="_Toc383781087"/>
      <w:bookmarkStart w:id="616" w:name="_Toc54625222"/>
      <w:r w:rsidRPr="00D822A3">
        <w:rPr>
          <w:lang w:val="en-GB"/>
        </w:rPr>
        <w:t>The Type Size</w:t>
      </w:r>
      <w:bookmarkEnd w:id="612"/>
      <w:bookmarkEnd w:id="613"/>
      <w:bookmarkEnd w:id="614"/>
      <w:bookmarkEnd w:id="615"/>
      <w:bookmarkEnd w:id="616"/>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7"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8" w:name="_Toc320485588"/>
      <w:bookmarkStart w:id="619" w:name="_Toc323656698"/>
      <w:bookmarkStart w:id="620" w:name="_Toc324085436"/>
      <w:bookmarkStart w:id="621" w:name="_Toc383781088"/>
      <w:bookmarkStart w:id="622" w:name="_Toc54625223"/>
      <w:r w:rsidRPr="00D822A3">
        <w:rPr>
          <w:lang w:val="en-GB"/>
        </w:rPr>
        <w:t>Expressions and Operators</w:t>
      </w:r>
      <w:bookmarkEnd w:id="618"/>
      <w:bookmarkEnd w:id="619"/>
      <w:bookmarkEnd w:id="620"/>
      <w:bookmarkEnd w:id="621"/>
      <w:bookmarkEnd w:id="622"/>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71CBE" w:rsidRPr="003F7CF1" w:rsidRDefault="00A71CB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94060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71CBE" w:rsidRPr="003F7CF1" w:rsidRDefault="00A71CB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71CBE" w:rsidRPr="003F7CF1" w:rsidRDefault="00A71CB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71CBE" w:rsidRPr="003F7CF1" w:rsidRDefault="00A71CB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71CBE" w:rsidRPr="003F7CF1" w:rsidRDefault="00A71CB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94060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71CBE" w:rsidRPr="003F7CF1" w:rsidRDefault="00A71CBE"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71CBE" w:rsidRPr="003F7CF1" w:rsidRDefault="00A71CBE"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71CBE" w:rsidRPr="003F7CF1" w:rsidRDefault="00A71CB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3" w:name="_Toc320485589"/>
      <w:bookmarkStart w:id="624" w:name="_Toc323656699"/>
      <w:bookmarkStart w:id="625" w:name="_Toc324085437"/>
      <w:bookmarkStart w:id="626" w:name="_Toc383781089"/>
      <w:bookmarkStart w:id="627" w:name="_Toc54625224"/>
      <w:r w:rsidRPr="00D822A3">
        <w:rPr>
          <w:lang w:val="en-GB"/>
        </w:rPr>
        <w:t>Arithmetic Operators</w:t>
      </w:r>
      <w:bookmarkEnd w:id="623"/>
      <w:bookmarkEnd w:id="624"/>
      <w:bookmarkEnd w:id="625"/>
      <w:bookmarkEnd w:id="626"/>
      <w:bookmarkEnd w:id="627"/>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8" w:name="_Toc320485590"/>
      <w:bookmarkStart w:id="629" w:name="_Toc323656700"/>
      <w:bookmarkStart w:id="630" w:name="_Toc324085438"/>
      <w:bookmarkStart w:id="631" w:name="_Toc383781090"/>
      <w:bookmarkStart w:id="632" w:name="_Toc54625225"/>
      <w:r w:rsidRPr="00D822A3">
        <w:rPr>
          <w:rStyle w:val="Italic"/>
          <w:i w:val="0"/>
          <w:lang w:val="en-GB"/>
        </w:rPr>
        <w:t>Pointer Arithmetic</w:t>
      </w:r>
      <w:bookmarkEnd w:id="628"/>
      <w:bookmarkEnd w:id="629"/>
      <w:bookmarkEnd w:id="630"/>
      <w:bookmarkEnd w:id="631"/>
      <w:bookmarkEnd w:id="632"/>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71CBE" w:rsidRPr="003F7CF1" w:rsidRDefault="00A71CB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71CBE" w:rsidRPr="003F7CF1" w:rsidRDefault="00A71CB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71CBE" w:rsidRPr="003F7CF1" w:rsidRDefault="00A71CB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71CBE" w:rsidRPr="003F7CF1" w:rsidRDefault="00A71CB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71CBE" w:rsidRPr="003F7CF1" w:rsidRDefault="00A71CB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71CBE" w:rsidRPr="003F7CF1" w:rsidRDefault="00A71CB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71CBE" w:rsidRPr="003F7CF1" w:rsidRDefault="00A71C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71CBE" w:rsidRPr="003F7CF1" w:rsidRDefault="00A71CB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71CBE" w:rsidRPr="003F7CF1" w:rsidRDefault="00A71CB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71CBE" w:rsidRPr="003F7CF1" w:rsidRDefault="00A71CBE"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71CBE" w:rsidRPr="003F7CF1" w:rsidRDefault="00A71CBE"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71CBE" w:rsidRPr="003F7CF1" w:rsidRDefault="00A71CBE"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71CBE" w:rsidRPr="003F7CF1" w:rsidRDefault="00A71CBE"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71CBE" w:rsidRPr="003F7CF1" w:rsidRDefault="00A71CBE"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71CBE" w:rsidRPr="003F7CF1" w:rsidRDefault="00A71CBE"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71CBE" w:rsidRPr="003F7CF1" w:rsidRDefault="00A71CBE"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71CBE" w:rsidRPr="003F7CF1" w:rsidRDefault="00A71CBE"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71CBE" w:rsidRPr="003F7CF1" w:rsidRDefault="00A71CBE"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71CBE" w:rsidRPr="003F7CF1" w:rsidRDefault="00A71CBE"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3" w:name="_Toc320485591"/>
      <w:bookmarkStart w:id="634" w:name="_Toc323656701"/>
      <w:bookmarkStart w:id="635" w:name="_Toc324085439"/>
      <w:bookmarkStart w:id="636" w:name="_Toc383781091"/>
      <w:bookmarkStart w:id="637" w:name="_Toc54625226"/>
      <w:r w:rsidRPr="00D822A3">
        <w:rPr>
          <w:lang w:val="en-GB"/>
        </w:rPr>
        <w:t>Increment and decrement</w:t>
      </w:r>
      <w:bookmarkEnd w:id="633"/>
      <w:bookmarkEnd w:id="634"/>
      <w:bookmarkEnd w:id="635"/>
      <w:bookmarkEnd w:id="636"/>
      <w:bookmarkEnd w:id="637"/>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8" w:name="_Toc320485592"/>
      <w:bookmarkStart w:id="639" w:name="_Toc323656702"/>
      <w:bookmarkStart w:id="640" w:name="_Toc324085440"/>
      <w:bookmarkStart w:id="641" w:name="_Toc383781092"/>
      <w:bookmarkStart w:id="642" w:name="_Toc54625227"/>
      <w:r w:rsidRPr="00D822A3">
        <w:rPr>
          <w:lang w:val="en-GB"/>
        </w:rPr>
        <w:t>Relational Operators</w:t>
      </w:r>
      <w:bookmarkEnd w:id="638"/>
      <w:bookmarkEnd w:id="639"/>
      <w:bookmarkEnd w:id="640"/>
      <w:bookmarkEnd w:id="641"/>
      <w:bookmarkEnd w:id="642"/>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3" w:name="_Toc320485593"/>
      <w:bookmarkStart w:id="644" w:name="_Toc323656703"/>
      <w:bookmarkStart w:id="645" w:name="_Toc324085441"/>
      <w:bookmarkStart w:id="646" w:name="_Toc383781093"/>
      <w:bookmarkStart w:id="647" w:name="_Toc54625228"/>
      <w:r w:rsidRPr="00D822A3">
        <w:rPr>
          <w:lang w:val="en-GB"/>
        </w:rPr>
        <w:t>Logical Operators</w:t>
      </w:r>
      <w:bookmarkEnd w:id="643"/>
      <w:bookmarkEnd w:id="644"/>
      <w:bookmarkEnd w:id="645"/>
      <w:bookmarkEnd w:id="646"/>
      <w:bookmarkEnd w:id="647"/>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D822A3">
        <w:rPr>
          <w:rStyle w:val="CodeInText0"/>
          <w:lang w:val="en-GB"/>
        </w:rPr>
        <w:t>i</w:t>
      </w:r>
      <w:proofErr w:type="spellEnd"/>
      <w:r w:rsidRPr="00D822A3">
        <w:rPr>
          <w:rStyle w:val="CodeInText0"/>
          <w:lang w:val="en-GB"/>
        </w:rPr>
        <w:t xml:space="preserve">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8" w:name="_Toc320485594"/>
      <w:bookmarkStart w:id="649" w:name="_Toc323656704"/>
      <w:bookmarkStart w:id="650" w:name="_Toc324085442"/>
      <w:bookmarkStart w:id="651" w:name="_Toc383781094"/>
      <w:bookmarkStart w:id="652" w:name="_Toc54625229"/>
      <w:r w:rsidRPr="00D822A3">
        <w:rPr>
          <w:lang w:val="en-GB"/>
        </w:rPr>
        <w:t>Bitwise Operators</w:t>
      </w:r>
      <w:bookmarkEnd w:id="648"/>
      <w:bookmarkEnd w:id="649"/>
      <w:bookmarkEnd w:id="650"/>
      <w:bookmarkEnd w:id="651"/>
      <w:bookmarkEnd w:id="652"/>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940603"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940604"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3" w:name="_Toc320485595"/>
      <w:bookmarkStart w:id="654" w:name="_Toc323656705"/>
      <w:bookmarkStart w:id="655" w:name="_Toc324085443"/>
      <w:bookmarkStart w:id="656" w:name="_Toc383781095"/>
      <w:bookmarkStart w:id="657" w:name="_Toc54625230"/>
      <w:r w:rsidRPr="00D822A3">
        <w:rPr>
          <w:lang w:val="en-GB"/>
        </w:rPr>
        <w:lastRenderedPageBreak/>
        <w:t>Assignment</w:t>
      </w:r>
      <w:bookmarkEnd w:id="653"/>
      <w:bookmarkEnd w:id="654"/>
      <w:bookmarkEnd w:id="655"/>
      <w:bookmarkEnd w:id="656"/>
      <w:bookmarkEnd w:id="657"/>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8" w:name="_Toc320485596"/>
      <w:bookmarkStart w:id="659" w:name="_Toc323656706"/>
      <w:bookmarkStart w:id="660" w:name="_Toc324085444"/>
      <w:bookmarkStart w:id="661" w:name="_Toc383781096"/>
      <w:bookmarkStart w:id="662" w:name="_Toc54625231"/>
      <w:r w:rsidRPr="00D822A3">
        <w:rPr>
          <w:lang w:val="en-GB"/>
        </w:rPr>
        <w:t>The Condition Operator</w:t>
      </w:r>
      <w:bookmarkEnd w:id="658"/>
      <w:bookmarkEnd w:id="659"/>
      <w:bookmarkEnd w:id="660"/>
      <w:bookmarkEnd w:id="661"/>
      <w:bookmarkEnd w:id="662"/>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3" w:name="_Toc320485597"/>
      <w:bookmarkStart w:id="664" w:name="_Toc323656707"/>
      <w:bookmarkStart w:id="665" w:name="_Toc324085445"/>
      <w:bookmarkStart w:id="666" w:name="_Toc383781097"/>
      <w:bookmarkStart w:id="667" w:name="_Toc54625232"/>
      <w:r w:rsidRPr="00D822A3">
        <w:rPr>
          <w:lang w:val="en-GB"/>
        </w:rPr>
        <w:t>Precedence and Associatively</w:t>
      </w:r>
      <w:bookmarkEnd w:id="663"/>
      <w:bookmarkEnd w:id="664"/>
      <w:bookmarkEnd w:id="665"/>
      <w:bookmarkEnd w:id="666"/>
      <w:bookmarkEnd w:id="667"/>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8" w:name="_Toc320485598"/>
      <w:bookmarkStart w:id="669" w:name="_Toc323656708"/>
      <w:bookmarkStart w:id="670" w:name="_Toc324085446"/>
      <w:bookmarkStart w:id="671" w:name="_Toc383781098"/>
      <w:bookmarkStart w:id="672" w:name="_Toc54625233"/>
      <w:r w:rsidRPr="00D822A3">
        <w:rPr>
          <w:lang w:val="en-GB"/>
        </w:rPr>
        <w:t>Statements</w:t>
      </w:r>
      <w:bookmarkEnd w:id="668"/>
      <w:bookmarkEnd w:id="669"/>
      <w:bookmarkEnd w:id="670"/>
      <w:bookmarkEnd w:id="671"/>
      <w:bookmarkEnd w:id="672"/>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3" w:name="_Toc320485599"/>
      <w:bookmarkStart w:id="674" w:name="_Toc323656709"/>
      <w:bookmarkStart w:id="675" w:name="_Toc324085447"/>
      <w:bookmarkStart w:id="676" w:name="_Toc383781099"/>
      <w:bookmarkStart w:id="677" w:name="_Toc54625234"/>
      <w:r w:rsidRPr="00D822A3">
        <w:rPr>
          <w:lang w:val="en-GB"/>
        </w:rPr>
        <w:t>Selection statements</w:t>
      </w:r>
      <w:bookmarkEnd w:id="673"/>
      <w:bookmarkEnd w:id="674"/>
      <w:bookmarkEnd w:id="675"/>
      <w:bookmarkEnd w:id="676"/>
      <w:bookmarkEnd w:id="677"/>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r w:rsidRPr="00D822A3">
        <w:rPr>
          <w:lang w:val="en-GB"/>
        </w:rPr>
        <w:t>one.fexacltly</w:t>
      </w:r>
      <w:proofErr w:type="spell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8" w:name="_Toc320485600"/>
      <w:bookmarkStart w:id="679" w:name="_Toc323656710"/>
      <w:bookmarkStart w:id="680" w:name="_Toc324085448"/>
      <w:bookmarkStart w:id="681" w:name="_Toc383781100"/>
      <w:bookmarkStart w:id="682" w:name="_Toc54625235"/>
      <w:r w:rsidRPr="00D822A3">
        <w:rPr>
          <w:lang w:val="en-GB"/>
        </w:rPr>
        <w:t>Iteration statements</w:t>
      </w:r>
      <w:bookmarkEnd w:id="678"/>
      <w:bookmarkEnd w:id="679"/>
      <w:bookmarkEnd w:id="680"/>
      <w:bookmarkEnd w:id="681"/>
      <w:bookmarkEnd w:id="682"/>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3" w:name="_Toc320485601"/>
      <w:bookmarkStart w:id="684" w:name="_Toc323656711"/>
      <w:bookmarkStart w:id="685" w:name="_Toc324085449"/>
      <w:bookmarkStart w:id="686" w:name="_Toc383781101"/>
      <w:bookmarkStart w:id="687" w:name="_Toc54625236"/>
      <w:r w:rsidRPr="00D822A3">
        <w:rPr>
          <w:lang w:val="en-GB"/>
        </w:rPr>
        <w:t>Jump statements</w:t>
      </w:r>
      <w:bookmarkEnd w:id="683"/>
      <w:bookmarkEnd w:id="684"/>
      <w:bookmarkEnd w:id="685"/>
      <w:bookmarkEnd w:id="686"/>
      <w:bookmarkEnd w:id="687"/>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8" w:name="_Toc320485602"/>
      <w:bookmarkStart w:id="689" w:name="_Toc323656712"/>
      <w:bookmarkStart w:id="690" w:name="_Toc324085450"/>
      <w:bookmarkStart w:id="691" w:name="_Toc383781102"/>
      <w:bookmarkStart w:id="692" w:name="_Toc54625237"/>
      <w:r w:rsidRPr="00D822A3">
        <w:rPr>
          <w:lang w:val="en-GB"/>
        </w:rPr>
        <w:t>Expression statements</w:t>
      </w:r>
      <w:bookmarkEnd w:id="688"/>
      <w:bookmarkEnd w:id="689"/>
      <w:bookmarkEnd w:id="690"/>
      <w:bookmarkEnd w:id="691"/>
      <w:bookmarkEnd w:id="692"/>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3" w:name="_Toc323656713"/>
      <w:bookmarkStart w:id="694" w:name="_Toc324085451"/>
      <w:bookmarkStart w:id="695" w:name="_Toc383781103"/>
      <w:bookmarkStart w:id="696" w:name="_Toc54625238"/>
      <w:r w:rsidRPr="00D822A3">
        <w:rPr>
          <w:lang w:val="en-GB"/>
        </w:rPr>
        <w:t>Volatile</w:t>
      </w:r>
      <w:bookmarkEnd w:id="693"/>
      <w:bookmarkEnd w:id="694"/>
      <w:bookmarkEnd w:id="695"/>
      <w:bookmarkEnd w:id="696"/>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7"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8" w:author="Stefan Björnander" w:date="2012-05-06T21:16:00Z">
          <w:pPr>
            <w:pStyle w:val="CommandLine"/>
          </w:pPr>
        </w:pPrChange>
      </w:pPr>
    </w:p>
    <w:p w14:paraId="0D44E5CA" w14:textId="77777777" w:rsidR="00E80032" w:rsidRPr="00D822A3" w:rsidRDefault="00E80032">
      <w:pPr>
        <w:pStyle w:val="Code"/>
        <w:rPr>
          <w:lang w:val="en-GB"/>
        </w:rPr>
        <w:pPrChange w:id="699" w:author="Stefan Björnander" w:date="2012-05-06T21:16:00Z">
          <w:pPr>
            <w:pStyle w:val="CommandLine"/>
          </w:pPr>
        </w:pPrChange>
      </w:pPr>
      <w:r w:rsidRPr="00D822A3">
        <w:rPr>
          <w:rFonts w:eastAsia="Times New Roman"/>
          <w:noProof w:val="0"/>
          <w:color w:val="000000" w:themeColor="text1"/>
          <w:lang w:val="en-GB"/>
          <w:rPrChange w:id="700"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1"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2"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3" w:name="_Toc320485603"/>
      <w:bookmarkStart w:id="704" w:name="_Toc323656714"/>
      <w:bookmarkStart w:id="705" w:name="_Toc324085452"/>
      <w:bookmarkStart w:id="706" w:name="_Toc383781104"/>
      <w:bookmarkStart w:id="707" w:name="_Toc54625239"/>
      <w:r w:rsidRPr="00D822A3">
        <w:rPr>
          <w:lang w:val="en-GB"/>
        </w:rPr>
        <w:t>Functions</w:t>
      </w:r>
      <w:bookmarkEnd w:id="703"/>
      <w:bookmarkEnd w:id="704"/>
      <w:bookmarkEnd w:id="705"/>
      <w:bookmarkEnd w:id="706"/>
      <w:bookmarkEnd w:id="707"/>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71CBE" w:rsidRPr="003F7CF1" w:rsidRDefault="00A71CB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71CBE" w:rsidRPr="003F7CF1" w:rsidRDefault="00A71CB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71CBE" w:rsidRPr="003F7CF1" w:rsidRDefault="00A71CB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71CBE" w:rsidRPr="003F7CF1" w:rsidRDefault="00A71CB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71CBE" w:rsidRPr="003F7CF1" w:rsidRDefault="00A71CBE"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71CBE" w:rsidRPr="003F7CF1" w:rsidRDefault="00A71CB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71CBE" w:rsidRPr="003F7CF1" w:rsidRDefault="00A71CB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71CBE" w:rsidRPr="003F7CF1" w:rsidRDefault="00A71CB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71CBE" w:rsidRPr="003F7CF1" w:rsidRDefault="00A71CB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71CBE" w:rsidRPr="003F7CF1" w:rsidRDefault="00A71CBE"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71CBE" w:rsidRPr="003F7CF1" w:rsidRDefault="00A71CBE"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71CBE" w:rsidRPr="003F7CF1" w:rsidRDefault="00A71CB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8" w:name="_Toc320485604"/>
      <w:bookmarkStart w:id="709" w:name="_Toc323656715"/>
      <w:bookmarkStart w:id="710" w:name="_Toc324085453"/>
      <w:bookmarkStart w:id="711" w:name="_Toc383781105"/>
      <w:bookmarkStart w:id="712" w:name="_Toc54625240"/>
      <w:r w:rsidRPr="00D822A3">
        <w:rPr>
          <w:lang w:val="en-GB"/>
        </w:rPr>
        <w:lastRenderedPageBreak/>
        <w:t>Void Functions</w:t>
      </w:r>
      <w:bookmarkEnd w:id="708"/>
      <w:bookmarkEnd w:id="709"/>
      <w:bookmarkEnd w:id="710"/>
      <w:bookmarkEnd w:id="711"/>
      <w:bookmarkEnd w:id="712"/>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3" w:name="_Toc320485605"/>
      <w:bookmarkStart w:id="714" w:name="_Toc323656716"/>
      <w:bookmarkStart w:id="715" w:name="_Toc324085454"/>
      <w:bookmarkStart w:id="716" w:name="_Toc383781106"/>
      <w:bookmarkStart w:id="717" w:name="_Toc54625241"/>
      <w:r w:rsidRPr="00D822A3">
        <w:rPr>
          <w:lang w:val="en-GB"/>
        </w:rPr>
        <w:t>Local and global variables</w:t>
      </w:r>
      <w:bookmarkEnd w:id="713"/>
      <w:bookmarkEnd w:id="714"/>
      <w:bookmarkEnd w:id="715"/>
      <w:bookmarkEnd w:id="716"/>
      <w:bookmarkEnd w:id="717"/>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8" w:name="_Toc323656717"/>
      <w:bookmarkStart w:id="719" w:name="_Toc324085455"/>
      <w:bookmarkStart w:id="720" w:name="_Toc383781107"/>
      <w:bookmarkStart w:id="721" w:name="_Toc54625242"/>
      <w:r w:rsidRPr="00D822A3">
        <w:rPr>
          <w:lang w:val="en-GB"/>
        </w:rPr>
        <w:t>Inner Blocks with Local Variables</w:t>
      </w:r>
      <w:bookmarkEnd w:id="718"/>
      <w:bookmarkEnd w:id="719"/>
      <w:bookmarkEnd w:id="720"/>
      <w:bookmarkEnd w:id="721"/>
    </w:p>
    <w:p w14:paraId="2243B6C4" w14:textId="500A43CB" w:rsidR="00E80032" w:rsidRPr="00D822A3" w:rsidRDefault="00E80032" w:rsidP="00E80032">
      <w:pPr>
        <w:rPr>
          <w:lang w:val="en-GB"/>
        </w:rPr>
      </w:pPr>
      <w:r w:rsidRPr="00D822A3">
        <w:rPr>
          <w:lang w:val="en-GB"/>
        </w:rPr>
        <w:t xml:space="preserve">In C, you are allowed to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2"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3"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4"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5"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6" w:name="_Toc320485606"/>
      <w:bookmarkStart w:id="727" w:name="_Toc323656718"/>
      <w:bookmarkStart w:id="728" w:name="_Toc324085456"/>
      <w:bookmarkStart w:id="729" w:name="_Toc383781108"/>
      <w:bookmarkStart w:id="730" w:name="_Toc54625243"/>
      <w:r w:rsidRPr="00D822A3">
        <w:rPr>
          <w:lang w:val="en-GB"/>
        </w:rPr>
        <w:t>Call-by-Value and Call-by-Reference</w:t>
      </w:r>
      <w:bookmarkEnd w:id="726"/>
      <w:bookmarkEnd w:id="727"/>
      <w:bookmarkEnd w:id="728"/>
      <w:bookmarkEnd w:id="729"/>
      <w:bookmarkEnd w:id="730"/>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71CBE" w:rsidRPr="003F7CF1" w:rsidRDefault="00A71CB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71CBE" w:rsidRPr="003F7CF1" w:rsidRDefault="00A71C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71CBE" w:rsidRPr="003F7CF1" w:rsidRDefault="00A71CB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71CBE" w:rsidRPr="003F7CF1" w:rsidRDefault="00A71CB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71CBE" w:rsidRPr="003F7CF1" w:rsidRDefault="00A71C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71CBE" w:rsidRPr="003F7CF1" w:rsidRDefault="00A71C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71CBE" w:rsidRPr="003F7CF1" w:rsidRDefault="00A71C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71CBE" w:rsidRPr="003F7CF1" w:rsidRDefault="00A71CBE"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71CBE" w:rsidRPr="003F7CF1" w:rsidRDefault="00A71CBE"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71CBE" w:rsidRPr="003F7CF1" w:rsidRDefault="00A71CBE"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71CBE" w:rsidRPr="003F7CF1" w:rsidRDefault="00A71CBE"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71CBE" w:rsidRPr="003F7CF1" w:rsidRDefault="00A71CBE"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71CBE" w:rsidRPr="003F7CF1" w:rsidRDefault="00A71CBE"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71CBE" w:rsidRPr="003F7CF1" w:rsidRDefault="00A71CBE"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71CBE" w:rsidRPr="003F7CF1" w:rsidRDefault="00A71CBE"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71CBE" w:rsidRPr="003F7CF1" w:rsidRDefault="00A71CBE"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71CBE" w:rsidRPr="003F7CF1" w:rsidRDefault="00A71CBE"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71CBE" w:rsidRPr="003F7CF1" w:rsidRDefault="00A71CBE"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71CBE" w:rsidRPr="003F7CF1" w:rsidRDefault="00A71CBE"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71CBE" w:rsidRPr="003F7CF1" w:rsidRDefault="00A71CBE"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71CBE" w:rsidRPr="003F7CF1" w:rsidRDefault="00A71CBE"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71CBE" w:rsidRPr="003F7CF1" w:rsidRDefault="00A71CBE"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71CBE" w:rsidRPr="003F7CF1" w:rsidRDefault="00A71CBE"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71CBE" w:rsidRPr="003F7CF1" w:rsidRDefault="00A71CBE"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71CBE" w:rsidRPr="003F7CF1" w:rsidRDefault="00A71CBE"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71CBE" w:rsidRPr="003F7CF1" w:rsidRDefault="00A71CBE"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71CBE" w:rsidRPr="003F7CF1" w:rsidRDefault="00A71CBE"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71CBE" w:rsidRPr="003F7CF1" w:rsidRDefault="00A71CB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71CBE" w:rsidRPr="003F7CF1" w:rsidRDefault="00A71C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71CBE" w:rsidRPr="003F7CF1" w:rsidRDefault="00A71CB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71CBE" w:rsidRPr="003F7CF1" w:rsidRDefault="00A71C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71CBE" w:rsidRPr="003F7CF1" w:rsidRDefault="00A71C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71CBE" w:rsidRPr="003F7CF1" w:rsidRDefault="00A71C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71CBE" w:rsidRPr="003F7CF1" w:rsidRDefault="00A71C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71CBE" w:rsidRPr="003F7CF1" w:rsidRDefault="00A71C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71CBE" w:rsidRPr="003F7CF1" w:rsidRDefault="00A71CBE"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71CBE" w:rsidRPr="003F7CF1" w:rsidRDefault="00A71CBE"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71CBE" w:rsidRPr="003F7CF1" w:rsidRDefault="00A71CBE"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71CBE" w:rsidRPr="003F7CF1" w:rsidRDefault="00A71CBE"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71CBE" w:rsidRPr="003F7CF1" w:rsidRDefault="00A71CBE"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71CBE" w:rsidRPr="003F7CF1" w:rsidRDefault="00A71CBE"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71CBE" w:rsidRPr="003F7CF1" w:rsidRDefault="00A71CBE"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71CBE" w:rsidRPr="003F7CF1" w:rsidRDefault="00A71CBE"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71CBE" w:rsidRPr="003F7CF1" w:rsidRDefault="00A71CBE"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71CBE" w:rsidRPr="003F7CF1" w:rsidRDefault="00A71CBE"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71CBE" w:rsidRPr="003F7CF1" w:rsidRDefault="00A71CBE"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71CBE" w:rsidRPr="003F7CF1" w:rsidRDefault="00A71CBE"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71CBE" w:rsidRPr="003F7CF1" w:rsidRDefault="00A71CBE"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71CBE" w:rsidRPr="003F7CF1" w:rsidRDefault="00A71CBE"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71CBE" w:rsidRPr="003F7CF1" w:rsidRDefault="00A71CBE"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71CBE" w:rsidRPr="003F7CF1" w:rsidRDefault="00A71CBE"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71CBE" w:rsidRPr="003F7CF1" w:rsidRDefault="00A71CBE"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71CBE" w:rsidRPr="003F7CF1" w:rsidRDefault="00A71CBE"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71CBE" w:rsidRPr="003F7CF1" w:rsidRDefault="00A71CBE"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71CBE" w:rsidRPr="003F7CF1" w:rsidRDefault="00A71CBE"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71CBE" w:rsidRPr="003F7CF1" w:rsidRDefault="00A71CBE"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71CBE" w:rsidRPr="003F7CF1" w:rsidRDefault="00A71CBE"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71CBE" w:rsidRPr="003F7CF1" w:rsidRDefault="00A71CBE"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71CBE" w:rsidRPr="003F7CF1" w:rsidRDefault="00A71CBE"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71CBE" w:rsidRPr="003F7CF1" w:rsidRDefault="00A71CBE"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1" w:name="_Toc320485607"/>
      <w:bookmarkStart w:id="732" w:name="_Toc323656719"/>
      <w:bookmarkStart w:id="733" w:name="_Toc324085457"/>
      <w:bookmarkStart w:id="734" w:name="_Toc383781109"/>
      <w:bookmarkStart w:id="735" w:name="_Toc54625244"/>
      <w:r w:rsidRPr="00D822A3">
        <w:rPr>
          <w:lang w:val="en-GB"/>
        </w:rPr>
        <w:t>Static, Extern, and Register Variables</w:t>
      </w:r>
      <w:bookmarkEnd w:id="731"/>
      <w:bookmarkEnd w:id="732"/>
      <w:bookmarkEnd w:id="733"/>
      <w:bookmarkEnd w:id="734"/>
      <w:bookmarkEnd w:id="735"/>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6" w:name="_Toc320485608"/>
      <w:bookmarkStart w:id="737" w:name="_Toc323656720"/>
      <w:bookmarkStart w:id="738" w:name="_Toc324085458"/>
      <w:bookmarkStart w:id="739" w:name="_Toc383781110"/>
      <w:bookmarkStart w:id="740" w:name="_Toc54625245"/>
      <w:r w:rsidRPr="00D822A3">
        <w:rPr>
          <w:lang w:val="en-GB"/>
        </w:rPr>
        <w:lastRenderedPageBreak/>
        <w:t>Recursion</w:t>
      </w:r>
      <w:bookmarkEnd w:id="736"/>
      <w:bookmarkEnd w:id="737"/>
      <w:bookmarkEnd w:id="738"/>
      <w:bookmarkEnd w:id="739"/>
      <w:bookmarkEnd w:id="740"/>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940605"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1" w:name="_Toc320485609"/>
      <w:bookmarkStart w:id="742" w:name="_Toc323656721"/>
      <w:bookmarkStart w:id="743" w:name="_Toc324085459"/>
      <w:bookmarkStart w:id="744" w:name="_Toc383781111"/>
      <w:bookmarkStart w:id="745" w:name="_Toc54625246"/>
      <w:r w:rsidRPr="00D822A3">
        <w:rPr>
          <w:lang w:val="en-GB"/>
        </w:rPr>
        <w:t>Definition</w:t>
      </w:r>
      <w:r w:rsidR="00E80032" w:rsidRPr="00D822A3">
        <w:rPr>
          <w:lang w:val="en-GB"/>
        </w:rPr>
        <w:t xml:space="preserve"> and Declaration</w:t>
      </w:r>
      <w:bookmarkEnd w:id="741"/>
      <w:bookmarkEnd w:id="742"/>
      <w:bookmarkEnd w:id="743"/>
      <w:bookmarkEnd w:id="744"/>
      <w:bookmarkEnd w:id="745"/>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940606"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940607"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6" w:name="_Toc320485610"/>
      <w:bookmarkStart w:id="747" w:name="_Toc323656722"/>
      <w:bookmarkStart w:id="748" w:name="_Toc324085460"/>
      <w:bookmarkStart w:id="749" w:name="_Toc383781112"/>
      <w:bookmarkStart w:id="750" w:name="_Toc54625247"/>
      <w:r w:rsidRPr="00D822A3">
        <w:rPr>
          <w:lang w:val="en-GB"/>
        </w:rPr>
        <w:t>Higher-Order Functions</w:t>
      </w:r>
      <w:bookmarkEnd w:id="746"/>
      <w:bookmarkEnd w:id="747"/>
      <w:bookmarkEnd w:id="748"/>
      <w:bookmarkEnd w:id="749"/>
      <w:bookmarkEnd w:id="750"/>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1" w:name="_Toc320485611"/>
      <w:bookmarkStart w:id="752" w:name="_Toc323656723"/>
      <w:bookmarkStart w:id="753" w:name="_Toc324085461"/>
      <w:bookmarkStart w:id="754" w:name="_Toc383781113"/>
      <w:bookmarkStart w:id="755" w:name="_Ref383865210"/>
      <w:bookmarkStart w:id="756" w:name="_Toc54625248"/>
      <w:r w:rsidRPr="00D822A3">
        <w:rPr>
          <w:lang w:val="en-GB"/>
        </w:rPr>
        <w:lastRenderedPageBreak/>
        <w:t>Structures and Linked Lists</w:t>
      </w:r>
      <w:bookmarkEnd w:id="751"/>
      <w:bookmarkEnd w:id="752"/>
      <w:bookmarkEnd w:id="753"/>
      <w:bookmarkEnd w:id="754"/>
      <w:bookmarkEnd w:id="755"/>
      <w:bookmarkEnd w:id="756"/>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71CBE" w:rsidRPr="003F7CF1" w:rsidRDefault="00A71C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71CBE" w:rsidRPr="003F7CF1" w:rsidRDefault="00A71C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71CBE" w:rsidRPr="003F7CF1" w:rsidRDefault="00A71C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71CBE" w:rsidRPr="003F7CF1" w:rsidRDefault="00A71C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71CBE" w:rsidRPr="003F7CF1" w:rsidRDefault="00A71C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71CBE" w:rsidRPr="003F7CF1" w:rsidRDefault="00A71C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71CBE" w:rsidRPr="003F7CF1" w:rsidRDefault="00A71C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71CBE" w:rsidRPr="003F7CF1" w:rsidRDefault="00A71C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71CBE" w:rsidRPr="003F7CF1" w:rsidRDefault="00A71C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71CBE" w:rsidRPr="003F7CF1" w:rsidRDefault="00A71C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71CBE" w:rsidRPr="003F7CF1" w:rsidRDefault="00A71CBE"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71CBE" w:rsidRPr="003F7CF1" w:rsidRDefault="00A71CBE"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71CBE" w:rsidRPr="003F7CF1" w:rsidRDefault="00A71CBE"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71CBE" w:rsidRPr="003F7CF1" w:rsidRDefault="00A71CBE"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71CBE" w:rsidRPr="003F7CF1" w:rsidRDefault="00A71CBE"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71CBE" w:rsidRPr="003F7CF1" w:rsidRDefault="00A71CBE"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71CBE" w:rsidRPr="003F7CF1" w:rsidRDefault="00A71CBE"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71CBE" w:rsidRPr="003F7CF1" w:rsidRDefault="00A71CBE"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71CBE" w:rsidRPr="003F7CF1" w:rsidRDefault="00A71CBE"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71CBE" w:rsidRPr="003F7CF1" w:rsidRDefault="00A71CBE"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71CBE" w:rsidRPr="003F7CF1" w:rsidRDefault="00A71CBE"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71CBE" w:rsidRPr="003F7CF1" w:rsidRDefault="00A71CBE"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71CBE" w:rsidRPr="003F7CF1" w:rsidRDefault="00A71CB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7" w:name="_Toc320485612"/>
      <w:bookmarkStart w:id="758" w:name="_Toc323656724"/>
      <w:bookmarkStart w:id="759" w:name="_Toc324085462"/>
      <w:bookmarkStart w:id="760" w:name="_Toc383781114"/>
      <w:bookmarkStart w:id="761" w:name="_Toc54625249"/>
      <w:r w:rsidRPr="00D822A3">
        <w:rPr>
          <w:lang w:val="en-GB"/>
        </w:rPr>
        <w:t>Stacks and Linked Lists</w:t>
      </w:r>
      <w:bookmarkEnd w:id="757"/>
      <w:bookmarkEnd w:id="758"/>
      <w:bookmarkEnd w:id="759"/>
      <w:bookmarkEnd w:id="760"/>
      <w:bookmarkEnd w:id="761"/>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71CBE" w:rsidRPr="003F7CF1" w:rsidRDefault="00A71C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71CBE" w:rsidRPr="003F7CF1" w:rsidRDefault="00A71C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71CBE" w:rsidRPr="003F7CF1" w:rsidRDefault="00A71C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71CBE" w:rsidRPr="003F7CF1" w:rsidRDefault="00A71CBE" w:rsidP="00E80032">
                              <w:pPr>
                                <w:pStyle w:val="SourceCodeBoxText"/>
                                <w:rPr>
                                  <w:sz w:val="19"/>
                                  <w:szCs w:val="19"/>
                                  <w:lang w:val="en-US"/>
                                </w:rPr>
                              </w:pPr>
                              <w:r w:rsidRPr="003F7CF1">
                                <w:rPr>
                                  <w:sz w:val="19"/>
                                  <w:szCs w:val="19"/>
                                  <w:lang w:val="en-US"/>
                                </w:rPr>
                                <w:t>push 1</w:t>
                              </w:r>
                            </w:p>
                            <w:p w14:paraId="3C159322" w14:textId="77777777" w:rsidR="00A71CBE" w:rsidRPr="003F7CF1" w:rsidRDefault="00A71CBE" w:rsidP="00E80032">
                              <w:pPr>
                                <w:pStyle w:val="SourceCodeBoxText"/>
                                <w:rPr>
                                  <w:sz w:val="19"/>
                                  <w:szCs w:val="19"/>
                                  <w:lang w:val="en-US"/>
                                </w:rPr>
                              </w:pPr>
                              <w:r w:rsidRPr="003F7CF1">
                                <w:rPr>
                                  <w:sz w:val="19"/>
                                  <w:szCs w:val="19"/>
                                  <w:lang w:val="en-US"/>
                                </w:rPr>
                                <w:t>push 2</w:t>
                              </w:r>
                            </w:p>
                            <w:p w14:paraId="22BA48C9" w14:textId="77777777" w:rsidR="00A71CBE" w:rsidRPr="003F7CF1" w:rsidRDefault="00A71CBE" w:rsidP="00E80032">
                              <w:pPr>
                                <w:pStyle w:val="SourceCodeBoxText"/>
                                <w:rPr>
                                  <w:sz w:val="19"/>
                                  <w:szCs w:val="19"/>
                                  <w:lang w:val="en-US"/>
                                </w:rPr>
                              </w:pPr>
                              <w:r w:rsidRPr="003F7CF1">
                                <w:rPr>
                                  <w:sz w:val="19"/>
                                  <w:szCs w:val="19"/>
                                  <w:lang w:val="en-US"/>
                                </w:rPr>
                                <w:t>push 3</w:t>
                              </w:r>
                            </w:p>
                            <w:p w14:paraId="5F86FACB"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71CBE" w:rsidRPr="003F7CF1" w:rsidRDefault="00A71CBE"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71CBE" w:rsidRPr="003F7CF1" w:rsidRDefault="00A71CBE"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71CBE" w:rsidRPr="003F7CF1" w:rsidRDefault="00A71CBE"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71CBE" w:rsidRPr="003F7CF1" w:rsidRDefault="00A71CBE" w:rsidP="00E80032">
                        <w:pPr>
                          <w:pStyle w:val="SourceCodeBoxText"/>
                          <w:rPr>
                            <w:sz w:val="19"/>
                            <w:szCs w:val="19"/>
                            <w:lang w:val="en-US"/>
                          </w:rPr>
                        </w:pPr>
                        <w:r w:rsidRPr="003F7CF1">
                          <w:rPr>
                            <w:sz w:val="19"/>
                            <w:szCs w:val="19"/>
                            <w:lang w:val="en-US"/>
                          </w:rPr>
                          <w:t>push 1</w:t>
                        </w:r>
                      </w:p>
                      <w:p w14:paraId="3C159322" w14:textId="77777777" w:rsidR="00A71CBE" w:rsidRPr="003F7CF1" w:rsidRDefault="00A71CBE" w:rsidP="00E80032">
                        <w:pPr>
                          <w:pStyle w:val="SourceCodeBoxText"/>
                          <w:rPr>
                            <w:sz w:val="19"/>
                            <w:szCs w:val="19"/>
                            <w:lang w:val="en-US"/>
                          </w:rPr>
                        </w:pPr>
                        <w:r w:rsidRPr="003F7CF1">
                          <w:rPr>
                            <w:sz w:val="19"/>
                            <w:szCs w:val="19"/>
                            <w:lang w:val="en-US"/>
                          </w:rPr>
                          <w:t>push 2</w:t>
                        </w:r>
                      </w:p>
                      <w:p w14:paraId="22BA48C9" w14:textId="77777777" w:rsidR="00A71CBE" w:rsidRPr="003F7CF1" w:rsidRDefault="00A71CBE" w:rsidP="00E80032">
                        <w:pPr>
                          <w:pStyle w:val="SourceCodeBoxText"/>
                          <w:rPr>
                            <w:sz w:val="19"/>
                            <w:szCs w:val="19"/>
                            <w:lang w:val="en-US"/>
                          </w:rPr>
                        </w:pPr>
                        <w:r w:rsidRPr="003F7CF1">
                          <w:rPr>
                            <w:sz w:val="19"/>
                            <w:szCs w:val="19"/>
                            <w:lang w:val="en-US"/>
                          </w:rPr>
                          <w:t>push 3</w:t>
                        </w:r>
                      </w:p>
                      <w:p w14:paraId="5F86FACB" w14:textId="77777777" w:rsidR="00A71CBE" w:rsidRPr="003F7CF1" w:rsidRDefault="00A71CBE"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71CBE" w:rsidRPr="003F7CF1" w:rsidRDefault="00A71C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71CBE" w:rsidRPr="003F7CF1" w:rsidRDefault="00A71C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71CBE" w:rsidRPr="003F7CF1" w:rsidRDefault="00A71C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71CBE" w:rsidRPr="003F7CF1" w:rsidRDefault="00A71C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71CBE" w:rsidRPr="003F7CF1" w:rsidRDefault="00A71CB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71CBE" w:rsidRPr="003F7CF1" w:rsidRDefault="00A71CB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71CBE" w:rsidRPr="003F7CF1" w:rsidRDefault="00A71CB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71CBE" w:rsidRPr="003F7CF1" w:rsidRDefault="00A71CBE"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71CBE" w:rsidRPr="003F7CF1" w:rsidRDefault="00A71CBE"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71CBE" w:rsidRPr="003F7CF1" w:rsidRDefault="00A71CBE"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71CBE" w:rsidRPr="003F7CF1" w:rsidRDefault="00A71CBE"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71CBE" w:rsidRPr="003F7CF1" w:rsidRDefault="00A71CBE"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71CBE" w:rsidRPr="003F7CF1" w:rsidRDefault="00A71CBE"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71CBE" w:rsidRPr="003F7CF1" w:rsidRDefault="00A71CBE"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71CBE" w:rsidRPr="003F7CF1" w:rsidRDefault="00A71CBE"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71CBE" w:rsidRPr="003F7CF1" w:rsidRDefault="00A71CBE"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71CBE" w:rsidRPr="003F7CF1" w:rsidRDefault="00A71CBE"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71CBE" w:rsidRPr="003F7CF1" w:rsidRDefault="00A71CBE"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71CBE" w:rsidRPr="003F7CF1" w:rsidRDefault="00A71CBE"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71CBE" w:rsidRPr="003F7CF1" w:rsidRDefault="00A71CB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71CBE" w:rsidRPr="003F7CF1" w:rsidRDefault="00A71CBE" w:rsidP="00E80032">
                              <w:pPr>
                                <w:pStyle w:val="SourceCodeBoxText"/>
                                <w:rPr>
                                  <w:sz w:val="19"/>
                                  <w:szCs w:val="19"/>
                                  <w:lang w:val="en-US"/>
                                </w:rPr>
                              </w:pPr>
                              <w:r w:rsidRPr="003F7CF1">
                                <w:rPr>
                                  <w:sz w:val="19"/>
                                  <w:szCs w:val="19"/>
                                  <w:lang w:val="en-US"/>
                                </w:rPr>
                                <w:t>3</w:t>
                              </w:r>
                            </w:p>
                            <w:p w14:paraId="40F6D3AC" w14:textId="77777777" w:rsidR="00A71CBE" w:rsidRPr="003F7CF1" w:rsidRDefault="00A71CB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71CBE" w:rsidRPr="003F7CF1" w:rsidRDefault="00A71C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71CBE" w:rsidRPr="003F7CF1" w:rsidRDefault="00A71C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71CBE" w:rsidRPr="003F7CF1" w:rsidRDefault="00A71C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71CBE" w:rsidRPr="003F7CF1" w:rsidRDefault="00A71CB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71CBE" w:rsidRPr="003F7CF1" w:rsidRDefault="00A71CB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71CBE" w:rsidRPr="003F7CF1" w:rsidRDefault="00A71CBE" w:rsidP="00E80032">
                        <w:pPr>
                          <w:pStyle w:val="SourceCodeBoxText"/>
                          <w:rPr>
                            <w:sz w:val="19"/>
                            <w:szCs w:val="19"/>
                            <w:lang w:val="en-US"/>
                          </w:rPr>
                        </w:pPr>
                        <w:r w:rsidRPr="003F7CF1">
                          <w:rPr>
                            <w:sz w:val="19"/>
                            <w:szCs w:val="19"/>
                            <w:lang w:val="en-US"/>
                          </w:rPr>
                          <w:t>3</w:t>
                        </w:r>
                      </w:p>
                      <w:p w14:paraId="40F6D3AC" w14:textId="77777777" w:rsidR="00A71CBE" w:rsidRPr="003F7CF1" w:rsidRDefault="00A71CBE"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71CBE" w:rsidRPr="003F7CF1" w:rsidRDefault="00A71CBE"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71CBE" w:rsidRPr="003F7CF1" w:rsidRDefault="00A71CBE"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71CBE" w:rsidRPr="003F7CF1" w:rsidRDefault="00A71CBE"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71CBE" w:rsidRPr="003F7CF1" w:rsidRDefault="00A71CBE"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71CBE" w:rsidRPr="003F7CF1" w:rsidRDefault="00A71CBE"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71CBE" w:rsidRPr="003F7CF1" w:rsidRDefault="00A71CBE"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71CBE" w:rsidRPr="003F7CF1" w:rsidRDefault="00A71CBE"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71CBE" w:rsidRPr="003F7CF1" w:rsidRDefault="00A71CBE"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71CBE" w:rsidRPr="003F7CF1" w:rsidRDefault="00A71CB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2" w:name="_Toc320485613"/>
      <w:bookmarkStart w:id="763" w:name="_Toc323656725"/>
      <w:bookmarkStart w:id="764" w:name="_Toc324085463"/>
      <w:bookmarkStart w:id="765" w:name="_Toc383781115"/>
      <w:bookmarkStart w:id="766" w:name="_Toc54625250"/>
      <w:r w:rsidRPr="00D822A3">
        <w:rPr>
          <w:lang w:val="en-GB"/>
        </w:rPr>
        <w:t>Unions</w:t>
      </w:r>
      <w:bookmarkEnd w:id="762"/>
      <w:bookmarkEnd w:id="763"/>
      <w:bookmarkEnd w:id="764"/>
      <w:bookmarkEnd w:id="765"/>
      <w:bookmarkEnd w:id="766"/>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7" w:name="_Toc320485614"/>
      <w:bookmarkStart w:id="768" w:name="_Toc323656726"/>
      <w:bookmarkStart w:id="769" w:name="_Toc324085464"/>
      <w:bookmarkStart w:id="770" w:name="_Toc383781116"/>
      <w:bookmarkStart w:id="771" w:name="_Toc54625251"/>
      <w:r w:rsidRPr="00D822A3">
        <w:rPr>
          <w:lang w:val="en-GB"/>
        </w:rPr>
        <w:t>Bitfields</w:t>
      </w:r>
      <w:bookmarkEnd w:id="767"/>
      <w:bookmarkEnd w:id="768"/>
      <w:bookmarkEnd w:id="769"/>
      <w:bookmarkEnd w:id="770"/>
      <w:bookmarkEnd w:id="771"/>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2"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3" w:name="_Toc320485616"/>
      <w:bookmarkStart w:id="774" w:name="_Toc323656727"/>
      <w:bookmarkStart w:id="775" w:name="_Toc324085465"/>
      <w:bookmarkStart w:id="776" w:name="_Toc383781117"/>
      <w:bookmarkStart w:id="777" w:name="_Toc54625252"/>
      <w:r w:rsidRPr="00D822A3">
        <w:rPr>
          <w:lang w:val="en-GB"/>
        </w:rPr>
        <w:t>Structures with function pointers</w:t>
      </w:r>
      <w:bookmarkEnd w:id="773"/>
      <w:bookmarkEnd w:id="774"/>
      <w:bookmarkEnd w:id="775"/>
      <w:bookmarkEnd w:id="776"/>
      <w:bookmarkEnd w:id="777"/>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8" w:name="_Toc320485619"/>
      <w:bookmarkStart w:id="779" w:name="_Toc323656728"/>
      <w:bookmarkStart w:id="780" w:name="_Toc324085466"/>
      <w:bookmarkStart w:id="781" w:name="_Toc383781118"/>
      <w:bookmarkStart w:id="782" w:name="_Ref383781494"/>
      <w:bookmarkStart w:id="783" w:name="_Ref383865235"/>
      <w:bookmarkStart w:id="784" w:name="_Ref383865434"/>
      <w:bookmarkStart w:id="785" w:name="_Ref383866090"/>
      <w:bookmarkStart w:id="786" w:name="_Toc54625253"/>
      <w:r w:rsidRPr="00D822A3">
        <w:rPr>
          <w:lang w:val="en-GB"/>
        </w:rPr>
        <w:t xml:space="preserve">The </w:t>
      </w:r>
      <w:proofErr w:type="spellStart"/>
      <w:r w:rsidRPr="00D822A3">
        <w:rPr>
          <w:lang w:val="en-GB"/>
        </w:rPr>
        <w:t>Preprocessor</w:t>
      </w:r>
      <w:bookmarkEnd w:id="778"/>
      <w:bookmarkEnd w:id="779"/>
      <w:bookmarkEnd w:id="780"/>
      <w:bookmarkEnd w:id="781"/>
      <w:bookmarkEnd w:id="782"/>
      <w:bookmarkEnd w:id="783"/>
      <w:bookmarkEnd w:id="784"/>
      <w:bookmarkEnd w:id="785"/>
      <w:bookmarkEnd w:id="786"/>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7" w:name="_Toc320485618"/>
      <w:bookmarkStart w:id="788" w:name="_Toc323656729"/>
      <w:bookmarkStart w:id="789" w:name="_Toc324085467"/>
      <w:bookmarkStart w:id="790" w:name="_Toc383781119"/>
      <w:bookmarkStart w:id="791" w:name="_Toc54625254"/>
      <w:bookmarkStart w:id="792" w:name="_Toc320485621"/>
      <w:r w:rsidRPr="00D822A3">
        <w:rPr>
          <w:lang w:val="en-GB"/>
        </w:rPr>
        <w:t>The Standard Library</w:t>
      </w:r>
      <w:bookmarkEnd w:id="787"/>
      <w:bookmarkEnd w:id="788"/>
      <w:bookmarkEnd w:id="789"/>
      <w:bookmarkEnd w:id="790"/>
      <w:bookmarkEnd w:id="791"/>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3" w:name="_Toc323656730"/>
      <w:bookmarkStart w:id="794" w:name="_Toc324085468"/>
      <w:bookmarkStart w:id="795" w:name="_Toc383781120"/>
      <w:bookmarkStart w:id="796" w:name="_Toc54625255"/>
      <w:r w:rsidRPr="00D822A3">
        <w:rPr>
          <w:lang w:val="en-GB"/>
        </w:rPr>
        <w:t>File Management</w:t>
      </w:r>
      <w:bookmarkEnd w:id="793"/>
      <w:bookmarkEnd w:id="794"/>
      <w:bookmarkEnd w:id="795"/>
      <w:bookmarkEnd w:id="796"/>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7" w:name="_Toc323656731"/>
      <w:bookmarkStart w:id="798" w:name="_Toc324085469"/>
      <w:bookmarkStart w:id="799" w:name="_Toc383781121"/>
      <w:bookmarkStart w:id="800" w:name="_Toc54625256"/>
      <w:r w:rsidRPr="00D822A3">
        <w:rPr>
          <w:lang w:val="en-GB"/>
        </w:rPr>
        <w:t>Program Parameters</w:t>
      </w:r>
      <w:bookmarkEnd w:id="797"/>
      <w:bookmarkEnd w:id="798"/>
      <w:bookmarkEnd w:id="799"/>
      <w:bookmarkEnd w:id="800"/>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r w:rsidRPr="00D822A3">
        <w:rPr>
          <w:rStyle w:val="CodeInText0"/>
          <w:lang w:val="en-GB"/>
        </w:rPr>
        <w:t>argv</w:t>
      </w:r>
      <w:proofErr w:type="spell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1" w:name="_Toc323656732"/>
      <w:bookmarkStart w:id="802" w:name="_Toc324085470"/>
      <w:bookmarkStart w:id="803" w:name="_Toc383781122"/>
      <w:bookmarkStart w:id="804" w:name="_Toc54625257"/>
      <w:r w:rsidRPr="00D822A3">
        <w:rPr>
          <w:lang w:val="en-GB"/>
        </w:rPr>
        <w:t>Environment Functions</w:t>
      </w:r>
      <w:bookmarkEnd w:id="801"/>
      <w:bookmarkEnd w:id="802"/>
      <w:bookmarkEnd w:id="803"/>
      <w:bookmarkEnd w:id="804"/>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5"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ExitFunction(</w:t>
      </w:r>
      <w:r w:rsidRPr="00D822A3">
        <w:rPr>
          <w:color w:val="000000" w:themeColor="text1"/>
          <w:lang w:val="en-GB"/>
          <w:rPrChange w:id="807"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9" w:name="_Toc323656733"/>
      <w:bookmarkStart w:id="810" w:name="_Toc324085471"/>
      <w:bookmarkStart w:id="811" w:name="_Toc383781123"/>
      <w:bookmarkStart w:id="812" w:name="_Ref383865473"/>
      <w:bookmarkStart w:id="813" w:name="_Ref383865556"/>
      <w:bookmarkStart w:id="814" w:name="_Toc54625258"/>
      <w:r w:rsidRPr="00D822A3">
        <w:rPr>
          <w:lang w:val="en-GB"/>
        </w:rPr>
        <w:t>Searching and Sorting</w:t>
      </w:r>
      <w:bookmarkEnd w:id="809"/>
      <w:bookmarkEnd w:id="810"/>
      <w:bookmarkEnd w:id="811"/>
      <w:bookmarkEnd w:id="812"/>
      <w:bookmarkEnd w:id="813"/>
      <w:bookmarkEnd w:id="814"/>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5"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6"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xml:space="preserve">* intPtr1, </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1"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2"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3"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4"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5"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6"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7"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8"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9" w:name="_Toc323656734"/>
      <w:bookmarkStart w:id="830" w:name="_Toc324085472"/>
      <w:bookmarkStart w:id="831" w:name="_Toc383781124"/>
      <w:bookmarkStart w:id="832" w:name="_Toc54625259"/>
      <w:r w:rsidRPr="00D822A3">
        <w:rPr>
          <w:lang w:val="en-GB"/>
        </w:rPr>
        <w:t xml:space="preserve">Functions with </w:t>
      </w:r>
      <w:bookmarkStart w:id="833" w:name="_Toc320485620"/>
      <w:r w:rsidRPr="00D822A3">
        <w:rPr>
          <w:lang w:val="en-GB"/>
        </w:rPr>
        <w:t>Variable Number of Parameters</w:t>
      </w:r>
      <w:bookmarkEnd w:id="829"/>
      <w:bookmarkEnd w:id="830"/>
      <w:bookmarkEnd w:id="831"/>
      <w:bookmarkEnd w:id="832"/>
      <w:bookmarkEnd w:id="833"/>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in order for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4" w:name="_Toc323656735"/>
      <w:bookmarkStart w:id="835" w:name="_Toc324085473"/>
      <w:bookmarkStart w:id="836" w:name="_Toc383781125"/>
      <w:bookmarkStart w:id="837" w:name="_Toc54625260"/>
      <w:r w:rsidRPr="00D822A3">
        <w:rPr>
          <w:lang w:val="en-GB"/>
        </w:rPr>
        <w:t>String Management</w:t>
      </w:r>
      <w:bookmarkEnd w:id="834"/>
      <w:bookmarkEnd w:id="835"/>
      <w:bookmarkEnd w:id="836"/>
      <w:bookmarkEnd w:id="837"/>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9"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LastIndexOf(</w:t>
      </w:r>
      <w:r w:rsidRPr="00D822A3">
        <w:rPr>
          <w:color w:val="000000" w:themeColor="text1"/>
          <w:lang w:val="en-GB"/>
          <w:rPrChange w:id="841" w:author="Stefan Björnander" w:date="2012-05-06T21:51:00Z">
            <w:rPr>
              <w:color w:val="0000FF"/>
            </w:rPr>
          </w:rPrChange>
        </w:rPr>
        <w:t>char</w:t>
      </w:r>
      <w:r w:rsidRPr="00D822A3">
        <w:rPr>
          <w:lang w:val="en-GB"/>
        </w:rPr>
        <w:t xml:space="preserve"> s[], </w:t>
      </w:r>
      <w:r w:rsidRPr="00D822A3">
        <w:rPr>
          <w:color w:val="000000" w:themeColor="text1"/>
          <w:lang w:val="en-GB"/>
          <w:rPrChange w:id="842"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3" w:author="Stefan Björnander" w:date="2012-05-06T21:51:00Z">
            <w:rPr>
              <w:color w:val="A31515"/>
            </w:rPr>
          </w:rPrChange>
        </w:rPr>
        <w:t>"Hello"</w:t>
      </w:r>
      <w:r w:rsidRPr="00D822A3">
        <w:rPr>
          <w:lang w:val="en-GB"/>
        </w:rPr>
        <w:t xml:space="preserve">, s2[] = </w:t>
      </w:r>
      <w:r w:rsidRPr="00D822A3">
        <w:rPr>
          <w:color w:val="000000" w:themeColor="text1"/>
          <w:lang w:val="en-GB"/>
          <w:rPrChange w:id="844"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5"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7"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8" w:author="Stefan Björnander" w:date="2012-05-06T21:51:00Z">
            <w:rPr>
              <w:color w:val="0000FF"/>
            </w:rPr>
          </w:rPrChange>
        </w:rPr>
        <w:t>if</w:t>
      </w:r>
      <w:r w:rsidRPr="00D822A3">
        <w:rPr>
          <w:lang w:val="en-GB"/>
        </w:rPr>
        <w:t xml:space="preserve"> (sscanf(s2, </w:t>
      </w:r>
      <w:r w:rsidRPr="00D822A3">
        <w:rPr>
          <w:color w:val="000000" w:themeColor="text1"/>
          <w:lang w:val="en-GB"/>
          <w:rPrChange w:id="849"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0"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1" w:name="_Toc323656736"/>
      <w:bookmarkStart w:id="852" w:name="_Toc324085474"/>
      <w:bookmarkStart w:id="853" w:name="_Toc383781126"/>
      <w:bookmarkStart w:id="854" w:name="_Toc54625261"/>
      <w:r w:rsidRPr="00D822A3">
        <w:rPr>
          <w:lang w:val="en-GB"/>
        </w:rPr>
        <w:t>Memory Management</w:t>
      </w:r>
      <w:bookmarkEnd w:id="851"/>
      <w:bookmarkEnd w:id="852"/>
      <w:bookmarkEnd w:id="853"/>
      <w:bookmarkEnd w:id="854"/>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5"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6"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7" w:name="_Toc323656737"/>
      <w:bookmarkStart w:id="858" w:name="_Toc324085475"/>
      <w:bookmarkStart w:id="859" w:name="_Toc383781127"/>
      <w:bookmarkStart w:id="860" w:name="_Toc54625262"/>
      <w:r w:rsidRPr="00D822A3">
        <w:rPr>
          <w:lang w:val="en-GB"/>
        </w:rPr>
        <w:t>Mathematical Functions</w:t>
      </w:r>
      <w:bookmarkEnd w:id="857"/>
      <w:bookmarkEnd w:id="858"/>
      <w:bookmarkEnd w:id="859"/>
      <w:bookmarkEnd w:id="860"/>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1" w:name="_Toc320485615"/>
      <w:bookmarkStart w:id="862" w:name="_Toc323656738"/>
      <w:bookmarkStart w:id="863" w:name="_Toc324085476"/>
      <w:bookmarkStart w:id="864" w:name="_Toc383781128"/>
      <w:bookmarkStart w:id="865" w:name="_Toc54625263"/>
      <w:r w:rsidRPr="00D822A3">
        <w:rPr>
          <w:lang w:val="en-GB"/>
        </w:rPr>
        <w:t>Long Jumps</w:t>
      </w:r>
      <w:bookmarkEnd w:id="861"/>
      <w:bookmarkEnd w:id="862"/>
      <w:bookmarkEnd w:id="863"/>
      <w:bookmarkEnd w:id="864"/>
      <w:bookmarkEnd w:id="865"/>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6" w:name="_Toc323656739"/>
      <w:bookmarkStart w:id="867" w:name="_Toc324085477"/>
      <w:bookmarkStart w:id="868" w:name="_Toc383781129"/>
      <w:bookmarkStart w:id="869" w:name="_Toc54625264"/>
      <w:r w:rsidRPr="00D822A3">
        <w:rPr>
          <w:lang w:val="en-GB"/>
        </w:rPr>
        <w:t>Time</w:t>
      </w:r>
      <w:bookmarkEnd w:id="866"/>
      <w:bookmarkEnd w:id="867"/>
      <w:bookmarkEnd w:id="868"/>
      <w:bookmarkEnd w:id="869"/>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0" w:author="Stefan Björnander" w:date="2012-05-06T21:51:00Z">
            <w:rPr>
              <w:color w:val="A31515"/>
            </w:rPr>
          </w:rPrChange>
        </w:rPr>
        <w:t>"Feb"</w:t>
      </w:r>
      <w:r w:rsidRPr="00D822A3">
        <w:rPr>
          <w:lang w:val="en-GB"/>
        </w:rPr>
        <w:t xml:space="preserve">, </w:t>
      </w:r>
      <w:r w:rsidRPr="00D822A3">
        <w:rPr>
          <w:color w:val="000000" w:themeColor="text1"/>
          <w:lang w:val="en-GB"/>
          <w:rPrChange w:id="871" w:author="Stefan Björnander" w:date="2012-05-06T21:51:00Z">
            <w:rPr>
              <w:color w:val="A31515"/>
            </w:rPr>
          </w:rPrChange>
        </w:rPr>
        <w:t>"Mar"</w:t>
      </w:r>
      <w:r w:rsidRPr="00D822A3">
        <w:rPr>
          <w:lang w:val="en-GB"/>
        </w:rPr>
        <w:t xml:space="preserve">, </w:t>
      </w:r>
      <w:r w:rsidRPr="00D822A3">
        <w:rPr>
          <w:color w:val="000000" w:themeColor="text1"/>
          <w:lang w:val="en-GB"/>
          <w:rPrChange w:id="872"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3" w:author="Stefan Björnander" w:date="2012-05-06T21:51:00Z">
            <w:rPr>
              <w:color w:val="A31515"/>
            </w:rPr>
          </w:rPrChange>
        </w:rPr>
        <w:t>"Jun"</w:t>
      </w:r>
      <w:r w:rsidRPr="00D822A3">
        <w:rPr>
          <w:lang w:val="en-GB"/>
        </w:rPr>
        <w:t xml:space="preserve">, </w:t>
      </w:r>
      <w:r w:rsidRPr="00D822A3">
        <w:rPr>
          <w:color w:val="000000" w:themeColor="text1"/>
          <w:lang w:val="en-GB"/>
          <w:rPrChange w:id="874" w:author="Stefan Björnander" w:date="2012-05-06T21:51:00Z">
            <w:rPr>
              <w:color w:val="A31515"/>
            </w:rPr>
          </w:rPrChange>
        </w:rPr>
        <w:t>"Jul"</w:t>
      </w:r>
      <w:r w:rsidRPr="00D822A3">
        <w:rPr>
          <w:lang w:val="en-GB"/>
        </w:rPr>
        <w:t xml:space="preserve">, </w:t>
      </w:r>
      <w:r w:rsidRPr="00D822A3">
        <w:rPr>
          <w:color w:val="000000" w:themeColor="text1"/>
          <w:lang w:val="en-GB"/>
          <w:rPrChange w:id="875"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6" w:author="Stefan Björnander" w:date="2012-05-06T21:51:00Z">
            <w:rPr>
              <w:color w:val="A31515"/>
            </w:rPr>
          </w:rPrChange>
        </w:rPr>
        <w:t>"Oct"</w:t>
      </w:r>
      <w:r w:rsidRPr="00D822A3">
        <w:rPr>
          <w:lang w:val="en-GB"/>
        </w:rPr>
        <w:t xml:space="preserve">, </w:t>
      </w:r>
      <w:r w:rsidRPr="00D822A3">
        <w:rPr>
          <w:color w:val="000000" w:themeColor="text1"/>
          <w:lang w:val="en-GB"/>
          <w:rPrChange w:id="877" w:author="Stefan Björnander" w:date="2012-05-06T21:51:00Z">
            <w:rPr>
              <w:color w:val="A31515"/>
            </w:rPr>
          </w:rPrChange>
        </w:rPr>
        <w:t>"Nov"</w:t>
      </w:r>
      <w:r w:rsidRPr="00D822A3">
        <w:rPr>
          <w:lang w:val="en-GB"/>
        </w:rPr>
        <w:t>,</w:t>
      </w:r>
      <w:r w:rsidRPr="00D822A3">
        <w:rPr>
          <w:color w:val="000000" w:themeColor="text1"/>
          <w:lang w:val="en-GB"/>
          <w:rPrChange w:id="878"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9" w:author="Stefan Björnander" w:date="2012-05-06T21:51:00Z">
            <w:rPr>
              <w:color w:val="A31515"/>
            </w:rPr>
          </w:rPrChange>
        </w:rPr>
        <w:t>"Mon"</w:t>
      </w:r>
      <w:r w:rsidRPr="00D822A3">
        <w:rPr>
          <w:lang w:val="en-GB"/>
        </w:rPr>
        <w:t xml:space="preserve">, </w:t>
      </w:r>
      <w:r w:rsidRPr="00D822A3">
        <w:rPr>
          <w:color w:val="000000" w:themeColor="text1"/>
          <w:lang w:val="en-GB"/>
          <w:rPrChange w:id="880" w:author="Stefan Björnander" w:date="2012-05-06T21:51:00Z">
            <w:rPr>
              <w:color w:val="A31515"/>
            </w:rPr>
          </w:rPrChange>
        </w:rPr>
        <w:t>"Tue"</w:t>
      </w:r>
      <w:r w:rsidRPr="00D822A3">
        <w:rPr>
          <w:lang w:val="en-GB"/>
        </w:rPr>
        <w:t xml:space="preserve">, </w:t>
      </w:r>
      <w:r w:rsidRPr="00D822A3">
        <w:rPr>
          <w:color w:val="000000" w:themeColor="text1"/>
          <w:lang w:val="en-GB"/>
          <w:rPrChange w:id="881"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2" w:author="Stefan Björnander" w:date="2012-05-06T21:51:00Z">
            <w:rPr>
              <w:color w:val="A31515"/>
            </w:rPr>
          </w:rPrChange>
        </w:rPr>
        <w:t>"Fri"</w:t>
      </w:r>
      <w:r w:rsidRPr="00D822A3">
        <w:rPr>
          <w:lang w:val="en-GB"/>
        </w:rPr>
        <w:t xml:space="preserve">, </w:t>
      </w:r>
      <w:r w:rsidRPr="00D822A3">
        <w:rPr>
          <w:color w:val="000000" w:themeColor="text1"/>
          <w:lang w:val="en-GB"/>
          <w:rPrChange w:id="883"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5"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7" w:name="_Toc323656740"/>
      <w:bookmarkStart w:id="888" w:name="_Toc324085478"/>
      <w:bookmarkStart w:id="889" w:name="_Toc383781130"/>
      <w:bookmarkStart w:id="890" w:name="_Toc54625265"/>
      <w:r w:rsidRPr="00D822A3">
        <w:rPr>
          <w:lang w:val="en-GB"/>
        </w:rPr>
        <w:t>Random Numbers</w:t>
      </w:r>
      <w:bookmarkEnd w:id="887"/>
      <w:bookmarkEnd w:id="888"/>
      <w:bookmarkEnd w:id="889"/>
      <w:bookmarkEnd w:id="890"/>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1"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3"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4" w:name="_Toc323656741"/>
      <w:bookmarkStart w:id="895" w:name="_Toc324085479"/>
      <w:bookmarkStart w:id="896" w:name="_Toc383781131"/>
      <w:bookmarkStart w:id="897" w:name="_Toc54625266"/>
      <w:r w:rsidRPr="00D822A3">
        <w:rPr>
          <w:lang w:val="en-GB"/>
        </w:rPr>
        <w:t>Limits of Integral and Floating Types</w:t>
      </w:r>
      <w:bookmarkEnd w:id="894"/>
      <w:bookmarkEnd w:id="895"/>
      <w:bookmarkEnd w:id="896"/>
      <w:bookmarkEnd w:id="897"/>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8" w:name="_Toc323656742"/>
      <w:bookmarkStart w:id="899" w:name="_Toc324085480"/>
      <w:bookmarkStart w:id="900" w:name="_Toc383781132"/>
      <w:bookmarkStart w:id="901" w:name="_Toc54625267"/>
      <w:r w:rsidRPr="00D822A3">
        <w:rPr>
          <w:lang w:val="en-GB"/>
        </w:rPr>
        <w:t>Character Functions</w:t>
      </w:r>
      <w:bookmarkEnd w:id="898"/>
      <w:bookmarkEnd w:id="899"/>
      <w:bookmarkEnd w:id="900"/>
      <w:bookmarkEnd w:id="901"/>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2"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3"/>
            <w:commentRangeStart w:id="904"/>
            <w:proofErr w:type="spellStart"/>
            <w:r w:rsidRPr="00D822A3">
              <w:rPr>
                <w:b/>
                <w:sz w:val="21"/>
                <w:szCs w:val="21"/>
                <w:lang w:val="en-GB"/>
              </w:rPr>
              <w:t>Isalnum</w:t>
            </w:r>
            <w:commentRangeEnd w:id="903"/>
            <w:proofErr w:type="spellEnd"/>
            <w:r w:rsidR="00166455" w:rsidRPr="00D822A3">
              <w:rPr>
                <w:rStyle w:val="Kommentarsreferens"/>
                <w:rFonts w:eastAsia="Times New Roman" w:cs="Times New Roman"/>
                <w:lang w:val="en-GB"/>
              </w:rPr>
              <w:commentReference w:id="903"/>
            </w:r>
            <w:commentRangeEnd w:id="904"/>
            <w:r w:rsidR="00166455" w:rsidRPr="00D822A3">
              <w:rPr>
                <w:rStyle w:val="Kommentarsreferens"/>
                <w:rFonts w:eastAsia="Times New Roman" w:cs="Times New Roman"/>
                <w:lang w:val="en-GB"/>
              </w:rPr>
              <w:commentReference w:id="904"/>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5" w:name="_Toc323656743"/>
      <w:bookmarkStart w:id="906" w:name="_Toc324085481"/>
      <w:bookmarkStart w:id="907" w:name="_Toc383781133"/>
      <w:bookmarkStart w:id="908" w:name="_Toc54625268"/>
      <w:r w:rsidRPr="00D822A3">
        <w:rPr>
          <w:lang w:val="en-GB"/>
        </w:rPr>
        <w:t>Further Reading</w:t>
      </w:r>
      <w:bookmarkEnd w:id="792"/>
      <w:bookmarkEnd w:id="905"/>
      <w:bookmarkEnd w:id="906"/>
      <w:bookmarkEnd w:id="907"/>
      <w:bookmarkEnd w:id="908"/>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9" w:name="_Toc54625269"/>
      <w:r w:rsidRPr="00D822A3">
        <w:rPr>
          <w:lang w:val="en-GB"/>
        </w:rPr>
        <w:lastRenderedPageBreak/>
        <w:t>Foreword</w:t>
      </w:r>
      <w:bookmarkEnd w:id="909"/>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actually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71CBE" w:rsidRDefault="00A71CBE" w:rsidP="005F7461">
                              <w:pPr>
                                <w:spacing w:before="60" w:after="0"/>
                                <w:jc w:val="center"/>
                                <w:rPr>
                                  <w:lang w:val="sv-SE"/>
                                </w:rPr>
                              </w:pPr>
                              <w:r>
                                <w:rPr>
                                  <w:lang w:val="sv-SE"/>
                                </w:rPr>
                                <w:t>Preprocessor</w:t>
                              </w:r>
                            </w:p>
                            <w:p w14:paraId="04F32221" w14:textId="77777777" w:rsidR="00A71CBE" w:rsidRPr="00C7380D" w:rsidRDefault="00A71CB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71CBE" w:rsidRPr="008541FD" w:rsidRDefault="00A71CBE" w:rsidP="005F7461">
                              <w:pPr>
                                <w:spacing w:before="60" w:after="0"/>
                                <w:jc w:val="center"/>
                              </w:pPr>
                              <w:r w:rsidRPr="008541FD">
                                <w:t>Source</w:t>
                              </w:r>
                              <w:r>
                                <w:t xml:space="preserve"> </w:t>
                              </w:r>
                              <w:r w:rsidRPr="008541FD">
                                <w:t>Code</w:t>
                              </w:r>
                            </w:p>
                            <w:p w14:paraId="4FCEAC5C" w14:textId="77777777" w:rsidR="00A71CBE" w:rsidRDefault="00A71CB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71CBE" w:rsidRDefault="00A71CB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71CBE" w:rsidRDefault="00A71CBE" w:rsidP="005F7461">
                              <w:pPr>
                                <w:pStyle w:val="Normalwebb"/>
                                <w:spacing w:before="60" w:line="256" w:lineRule="auto"/>
                                <w:jc w:val="center"/>
                              </w:pPr>
                              <w:r>
                                <w:rPr>
                                  <w:rFonts w:eastAsia="Calibri"/>
                                  <w:sz w:val="22"/>
                                  <w:szCs w:val="22"/>
                                  <w:lang w:val="en-US"/>
                                </w:rPr>
                                <w:t>Processed Code</w:t>
                              </w:r>
                            </w:p>
                            <w:p w14:paraId="14142DBC" w14:textId="77777777" w:rsidR="00A71CBE" w:rsidRDefault="00A71CB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71CBE" w:rsidRDefault="00A71CB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71CBE" w:rsidRDefault="00A71CBE" w:rsidP="005F7461">
                              <w:pPr>
                                <w:pStyle w:val="Normalwebb"/>
                                <w:spacing w:before="60" w:line="254" w:lineRule="auto"/>
                                <w:jc w:val="center"/>
                              </w:pPr>
                              <w:r>
                                <w:rPr>
                                  <w:rFonts w:eastAsia="Calibri"/>
                                  <w:sz w:val="22"/>
                                  <w:szCs w:val="22"/>
                                  <w:lang w:val="en-US"/>
                                </w:rPr>
                                <w:t>Syntax Tree</w:t>
                              </w:r>
                            </w:p>
                            <w:p w14:paraId="070DB26E" w14:textId="77777777" w:rsidR="00A71CBE" w:rsidRDefault="00A71C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71CBE" w:rsidRDefault="00A71CB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71CBE" w:rsidRDefault="00A71CBE" w:rsidP="005F7461">
                              <w:pPr>
                                <w:pStyle w:val="Normalwebb"/>
                                <w:spacing w:before="60" w:line="252" w:lineRule="auto"/>
                                <w:jc w:val="center"/>
                              </w:pPr>
                              <w:r>
                                <w:rPr>
                                  <w:rFonts w:eastAsia="Calibri"/>
                                  <w:sz w:val="22"/>
                                  <w:szCs w:val="22"/>
                                  <w:lang w:val="en-US"/>
                                </w:rPr>
                                <w:t>Optimized Syntax Tree</w:t>
                              </w:r>
                            </w:p>
                            <w:p w14:paraId="3315953C" w14:textId="77777777" w:rsidR="00A71CBE" w:rsidRDefault="00A71C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71CBE" w:rsidRDefault="00A71CB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71CBE" w:rsidRDefault="00A71CBE" w:rsidP="005F7461">
                              <w:pPr>
                                <w:pStyle w:val="Normalwebb"/>
                                <w:spacing w:before="60" w:line="252" w:lineRule="auto"/>
                                <w:jc w:val="center"/>
                              </w:pPr>
                              <w:r>
                                <w:rPr>
                                  <w:rFonts w:eastAsia="Calibri"/>
                                  <w:sz w:val="22"/>
                                  <w:szCs w:val="22"/>
                                  <w:lang w:val="en-US"/>
                                </w:rPr>
                                <w:t>Middle Code List</w:t>
                              </w:r>
                            </w:p>
                            <w:p w14:paraId="321C1BE9" w14:textId="77777777" w:rsidR="00A71CBE" w:rsidRDefault="00A71C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71CBE" w:rsidRDefault="00A71CBE" w:rsidP="005F7461">
                              <w:pPr>
                                <w:pStyle w:val="Normalwebb"/>
                                <w:spacing w:before="60" w:line="252" w:lineRule="auto"/>
                                <w:jc w:val="center"/>
                              </w:pPr>
                              <w:r>
                                <w:rPr>
                                  <w:rFonts w:eastAsia="Calibri"/>
                                  <w:sz w:val="22"/>
                                  <w:szCs w:val="22"/>
                                  <w:lang w:val="en-US"/>
                                </w:rPr>
                                <w:t>Optimized Middle Code List</w:t>
                              </w:r>
                            </w:p>
                            <w:p w14:paraId="4CF9CB98" w14:textId="77777777" w:rsidR="00A71CBE" w:rsidRDefault="00A71C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71CBE" w:rsidRDefault="00A71CB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71CBE" w:rsidRDefault="00A71CB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71CBE" w:rsidRDefault="00A71CBE" w:rsidP="005F7461">
                        <w:pPr>
                          <w:spacing w:before="60" w:after="0"/>
                          <w:jc w:val="center"/>
                          <w:rPr>
                            <w:lang w:val="sv-SE"/>
                          </w:rPr>
                        </w:pPr>
                        <w:r>
                          <w:rPr>
                            <w:lang w:val="sv-SE"/>
                          </w:rPr>
                          <w:t>Preprocessor</w:t>
                        </w:r>
                      </w:p>
                      <w:p w14:paraId="04F32221" w14:textId="77777777" w:rsidR="00A71CBE" w:rsidRPr="00C7380D" w:rsidRDefault="00A71CBE"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71CBE" w:rsidRPr="008541FD" w:rsidRDefault="00A71CBE" w:rsidP="005F7461">
                        <w:pPr>
                          <w:spacing w:before="60" w:after="0"/>
                          <w:jc w:val="center"/>
                        </w:pPr>
                        <w:r w:rsidRPr="008541FD">
                          <w:t>Source</w:t>
                        </w:r>
                        <w:r>
                          <w:t xml:space="preserve"> </w:t>
                        </w:r>
                        <w:r w:rsidRPr="008541FD">
                          <w:t>Code</w:t>
                        </w:r>
                      </w:p>
                      <w:p w14:paraId="4FCEAC5C" w14:textId="77777777" w:rsidR="00A71CBE" w:rsidRDefault="00A71CBE"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71CBE" w:rsidRDefault="00A71CBE"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71CBE" w:rsidRDefault="00A71CBE" w:rsidP="005F7461">
                        <w:pPr>
                          <w:pStyle w:val="Normalwebb"/>
                          <w:spacing w:before="60" w:line="256" w:lineRule="auto"/>
                          <w:jc w:val="center"/>
                        </w:pPr>
                        <w:r>
                          <w:rPr>
                            <w:rFonts w:eastAsia="Calibri"/>
                            <w:sz w:val="22"/>
                            <w:szCs w:val="22"/>
                            <w:lang w:val="en-US"/>
                          </w:rPr>
                          <w:t>Processed Code</w:t>
                        </w:r>
                      </w:p>
                      <w:p w14:paraId="14142DBC" w14:textId="77777777" w:rsidR="00A71CBE" w:rsidRDefault="00A71CBE"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71CBE" w:rsidRDefault="00A71CBE"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71CBE" w:rsidRDefault="00A71CBE" w:rsidP="005F7461">
                        <w:pPr>
                          <w:pStyle w:val="Normalwebb"/>
                          <w:spacing w:before="60" w:line="254" w:lineRule="auto"/>
                          <w:jc w:val="center"/>
                        </w:pPr>
                        <w:r>
                          <w:rPr>
                            <w:rFonts w:eastAsia="Calibri"/>
                            <w:sz w:val="22"/>
                            <w:szCs w:val="22"/>
                            <w:lang w:val="en-US"/>
                          </w:rPr>
                          <w:t>Syntax Tree</w:t>
                        </w:r>
                      </w:p>
                      <w:p w14:paraId="070DB26E" w14:textId="77777777" w:rsidR="00A71CBE" w:rsidRDefault="00A71CBE"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71CBE" w:rsidRDefault="00A71CBE"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71CBE" w:rsidRDefault="00A71CBE" w:rsidP="005F7461">
                        <w:pPr>
                          <w:pStyle w:val="Normalwebb"/>
                          <w:spacing w:before="60" w:line="252" w:lineRule="auto"/>
                          <w:jc w:val="center"/>
                        </w:pPr>
                        <w:r>
                          <w:rPr>
                            <w:rFonts w:eastAsia="Calibri"/>
                            <w:sz w:val="22"/>
                            <w:szCs w:val="22"/>
                            <w:lang w:val="en-US"/>
                          </w:rPr>
                          <w:t>Optimized Syntax Tree</w:t>
                        </w:r>
                      </w:p>
                      <w:p w14:paraId="3315953C" w14:textId="77777777" w:rsidR="00A71CBE" w:rsidRDefault="00A71CBE"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71CBE" w:rsidRDefault="00A71CBE"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71CBE" w:rsidRDefault="00A71CBE" w:rsidP="005F7461">
                        <w:pPr>
                          <w:pStyle w:val="Normalwebb"/>
                          <w:spacing w:before="60" w:line="252" w:lineRule="auto"/>
                          <w:jc w:val="center"/>
                        </w:pPr>
                        <w:r>
                          <w:rPr>
                            <w:rFonts w:eastAsia="Calibri"/>
                            <w:sz w:val="22"/>
                            <w:szCs w:val="22"/>
                            <w:lang w:val="en-US"/>
                          </w:rPr>
                          <w:t>Middle Code List</w:t>
                        </w:r>
                      </w:p>
                      <w:p w14:paraId="321C1BE9" w14:textId="77777777" w:rsidR="00A71CBE" w:rsidRDefault="00A71CBE"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71CBE" w:rsidRDefault="00A71CBE" w:rsidP="005F7461">
                        <w:pPr>
                          <w:pStyle w:val="Normalwebb"/>
                          <w:spacing w:before="60" w:line="252" w:lineRule="auto"/>
                          <w:jc w:val="center"/>
                        </w:pPr>
                        <w:r>
                          <w:rPr>
                            <w:rFonts w:eastAsia="Calibri"/>
                            <w:sz w:val="22"/>
                            <w:szCs w:val="22"/>
                            <w:lang w:val="en-US"/>
                          </w:rPr>
                          <w:t>Optimized Middle Code List</w:t>
                        </w:r>
                      </w:p>
                      <w:p w14:paraId="4CF9CB98" w14:textId="77777777" w:rsidR="00A71CBE" w:rsidRDefault="00A71CBE"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71CBE" w:rsidRDefault="00A71CBE"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71CBE" w:rsidRDefault="00A71CBE"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71CBE" w:rsidRDefault="00A71CBE" w:rsidP="006F14D0">
                              <w:pPr>
                                <w:spacing w:before="60" w:after="0"/>
                                <w:jc w:val="center"/>
                                <w:rPr>
                                  <w:lang w:val="sv-SE"/>
                                </w:rPr>
                              </w:pPr>
                              <w:r>
                                <w:rPr>
                                  <w:lang w:val="sv-SE"/>
                                </w:rPr>
                                <w:t>Preprocessor</w:t>
                              </w:r>
                            </w:p>
                            <w:p w14:paraId="2CD90E0F" w14:textId="77777777" w:rsidR="00A71CBE" w:rsidRPr="00C7380D" w:rsidRDefault="00A71CB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71CBE" w:rsidRPr="008541FD" w:rsidRDefault="00A71CBE" w:rsidP="006F14D0">
                              <w:pPr>
                                <w:spacing w:before="60" w:after="0"/>
                                <w:jc w:val="center"/>
                              </w:pPr>
                              <w:r w:rsidRPr="008541FD">
                                <w:t>Source</w:t>
                              </w:r>
                              <w:r>
                                <w:t xml:space="preserve"> </w:t>
                              </w:r>
                              <w:r w:rsidRPr="008541FD">
                                <w:t>Code</w:t>
                              </w:r>
                            </w:p>
                            <w:p w14:paraId="1314F231" w14:textId="77777777" w:rsidR="00A71CBE" w:rsidRDefault="00A71CB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71CBE" w:rsidRDefault="00A71CB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71CBE" w:rsidRDefault="00A71CBE" w:rsidP="006F14D0">
                              <w:pPr>
                                <w:pStyle w:val="Normalwebb"/>
                                <w:spacing w:before="60" w:line="256" w:lineRule="auto"/>
                                <w:jc w:val="center"/>
                              </w:pPr>
                              <w:r>
                                <w:rPr>
                                  <w:rFonts w:eastAsia="Calibri"/>
                                  <w:sz w:val="22"/>
                                  <w:szCs w:val="22"/>
                                  <w:lang w:val="en-US"/>
                                </w:rPr>
                                <w:t>Processed Code</w:t>
                              </w:r>
                            </w:p>
                            <w:p w14:paraId="705B7689" w14:textId="77777777" w:rsidR="00A71CBE" w:rsidRDefault="00A71CB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71CBE" w:rsidRDefault="00A71CB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71CBE" w:rsidRDefault="00A71CBE" w:rsidP="006F14D0">
                              <w:pPr>
                                <w:pStyle w:val="Normalwebb"/>
                                <w:spacing w:before="60" w:line="254" w:lineRule="auto"/>
                                <w:jc w:val="center"/>
                              </w:pPr>
                              <w:r>
                                <w:rPr>
                                  <w:rFonts w:eastAsia="Calibri"/>
                                  <w:sz w:val="22"/>
                                  <w:szCs w:val="22"/>
                                  <w:lang w:val="en-US"/>
                                </w:rPr>
                                <w:t>Syntax Tree</w:t>
                              </w:r>
                            </w:p>
                            <w:p w14:paraId="20988EE2" w14:textId="77777777" w:rsidR="00A71CBE" w:rsidRDefault="00A71C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71CBE" w:rsidRDefault="00A71CB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71CBE" w:rsidRDefault="00A71CBE" w:rsidP="006F14D0">
                              <w:pPr>
                                <w:pStyle w:val="Normalwebb"/>
                                <w:spacing w:before="60" w:line="252" w:lineRule="auto"/>
                                <w:jc w:val="center"/>
                              </w:pPr>
                              <w:r>
                                <w:rPr>
                                  <w:rFonts w:eastAsia="Calibri"/>
                                  <w:sz w:val="22"/>
                                  <w:szCs w:val="22"/>
                                  <w:lang w:val="en-US"/>
                                </w:rPr>
                                <w:t>Optimized Syntax Tree</w:t>
                              </w:r>
                            </w:p>
                            <w:p w14:paraId="35223DB0" w14:textId="77777777" w:rsidR="00A71CBE" w:rsidRDefault="00A71C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71CBE" w:rsidRDefault="00A71CB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71CBE" w:rsidRDefault="00A71CBE" w:rsidP="006F14D0">
                              <w:pPr>
                                <w:pStyle w:val="Normalwebb"/>
                                <w:spacing w:before="60" w:line="252" w:lineRule="auto"/>
                                <w:jc w:val="center"/>
                              </w:pPr>
                              <w:r>
                                <w:rPr>
                                  <w:rFonts w:eastAsia="Calibri"/>
                                  <w:sz w:val="22"/>
                                  <w:szCs w:val="22"/>
                                  <w:lang w:val="en-US"/>
                                </w:rPr>
                                <w:t>Middle Code List</w:t>
                              </w:r>
                            </w:p>
                            <w:p w14:paraId="5410A942" w14:textId="77777777" w:rsidR="00A71CBE" w:rsidRDefault="00A71C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71CBE" w:rsidRDefault="00A71CBE" w:rsidP="006F14D0">
                              <w:pPr>
                                <w:pStyle w:val="Normalwebb"/>
                                <w:spacing w:before="60" w:line="252" w:lineRule="auto"/>
                                <w:jc w:val="center"/>
                              </w:pPr>
                              <w:r>
                                <w:rPr>
                                  <w:rFonts w:eastAsia="Calibri"/>
                                  <w:sz w:val="22"/>
                                  <w:szCs w:val="22"/>
                                  <w:lang w:val="en-US"/>
                                </w:rPr>
                                <w:t>Optimized Middle Code List</w:t>
                              </w:r>
                            </w:p>
                            <w:p w14:paraId="36F7A1DE" w14:textId="77777777" w:rsidR="00A71CBE" w:rsidRDefault="00A71C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71CBE" w:rsidRDefault="00A71CB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71CBE" w:rsidRDefault="00A71CB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71CBE" w:rsidRDefault="00A71CBE" w:rsidP="006F14D0">
                        <w:pPr>
                          <w:spacing w:before="60" w:after="0"/>
                          <w:jc w:val="center"/>
                          <w:rPr>
                            <w:lang w:val="sv-SE"/>
                          </w:rPr>
                        </w:pPr>
                        <w:r>
                          <w:rPr>
                            <w:lang w:val="sv-SE"/>
                          </w:rPr>
                          <w:t>Preprocessor</w:t>
                        </w:r>
                      </w:p>
                      <w:p w14:paraId="2CD90E0F" w14:textId="77777777" w:rsidR="00A71CBE" w:rsidRPr="00C7380D" w:rsidRDefault="00A71CBE"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71CBE" w:rsidRPr="008541FD" w:rsidRDefault="00A71CBE" w:rsidP="006F14D0">
                        <w:pPr>
                          <w:spacing w:before="60" w:after="0"/>
                          <w:jc w:val="center"/>
                        </w:pPr>
                        <w:r w:rsidRPr="008541FD">
                          <w:t>Source</w:t>
                        </w:r>
                        <w:r>
                          <w:t xml:space="preserve"> </w:t>
                        </w:r>
                        <w:r w:rsidRPr="008541FD">
                          <w:t>Code</w:t>
                        </w:r>
                      </w:p>
                      <w:p w14:paraId="1314F231" w14:textId="77777777" w:rsidR="00A71CBE" w:rsidRDefault="00A71CBE"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71CBE" w:rsidRDefault="00A71CBE"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71CBE" w:rsidRDefault="00A71CBE" w:rsidP="006F14D0">
                        <w:pPr>
                          <w:pStyle w:val="Normalwebb"/>
                          <w:spacing w:before="60" w:line="256" w:lineRule="auto"/>
                          <w:jc w:val="center"/>
                        </w:pPr>
                        <w:r>
                          <w:rPr>
                            <w:rFonts w:eastAsia="Calibri"/>
                            <w:sz w:val="22"/>
                            <w:szCs w:val="22"/>
                            <w:lang w:val="en-US"/>
                          </w:rPr>
                          <w:t>Processed Code</w:t>
                        </w:r>
                      </w:p>
                      <w:p w14:paraId="705B7689" w14:textId="77777777" w:rsidR="00A71CBE" w:rsidRDefault="00A71CBE"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71CBE" w:rsidRDefault="00A71CBE"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71CBE" w:rsidRDefault="00A71CBE" w:rsidP="006F14D0">
                        <w:pPr>
                          <w:pStyle w:val="Normalwebb"/>
                          <w:spacing w:before="60" w:line="254" w:lineRule="auto"/>
                          <w:jc w:val="center"/>
                        </w:pPr>
                        <w:r>
                          <w:rPr>
                            <w:rFonts w:eastAsia="Calibri"/>
                            <w:sz w:val="22"/>
                            <w:szCs w:val="22"/>
                            <w:lang w:val="en-US"/>
                          </w:rPr>
                          <w:t>Syntax Tree</w:t>
                        </w:r>
                      </w:p>
                      <w:p w14:paraId="20988EE2" w14:textId="77777777" w:rsidR="00A71CBE" w:rsidRDefault="00A71CBE"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71CBE" w:rsidRDefault="00A71CBE"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71CBE" w:rsidRDefault="00A71CBE" w:rsidP="006F14D0">
                        <w:pPr>
                          <w:pStyle w:val="Normalwebb"/>
                          <w:spacing w:before="60" w:line="252" w:lineRule="auto"/>
                          <w:jc w:val="center"/>
                        </w:pPr>
                        <w:r>
                          <w:rPr>
                            <w:rFonts w:eastAsia="Calibri"/>
                            <w:sz w:val="22"/>
                            <w:szCs w:val="22"/>
                            <w:lang w:val="en-US"/>
                          </w:rPr>
                          <w:t>Optimized Syntax Tree</w:t>
                        </w:r>
                      </w:p>
                      <w:p w14:paraId="35223DB0" w14:textId="77777777" w:rsidR="00A71CBE" w:rsidRDefault="00A71CBE"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71CBE" w:rsidRDefault="00A71CBE"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71CBE" w:rsidRDefault="00A71CBE" w:rsidP="006F14D0">
                        <w:pPr>
                          <w:pStyle w:val="Normalwebb"/>
                          <w:spacing w:before="60" w:line="252" w:lineRule="auto"/>
                          <w:jc w:val="center"/>
                        </w:pPr>
                        <w:r>
                          <w:rPr>
                            <w:rFonts w:eastAsia="Calibri"/>
                            <w:sz w:val="22"/>
                            <w:szCs w:val="22"/>
                            <w:lang w:val="en-US"/>
                          </w:rPr>
                          <w:t>Middle Code List</w:t>
                        </w:r>
                      </w:p>
                      <w:p w14:paraId="5410A942" w14:textId="77777777" w:rsidR="00A71CBE" w:rsidRDefault="00A71CBE"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71CBE" w:rsidRDefault="00A71CBE" w:rsidP="006F14D0">
                        <w:pPr>
                          <w:pStyle w:val="Normalwebb"/>
                          <w:spacing w:before="60" w:line="252" w:lineRule="auto"/>
                          <w:jc w:val="center"/>
                        </w:pPr>
                        <w:r>
                          <w:rPr>
                            <w:rFonts w:eastAsia="Calibri"/>
                            <w:sz w:val="22"/>
                            <w:szCs w:val="22"/>
                            <w:lang w:val="en-US"/>
                          </w:rPr>
                          <w:t>Optimized Middle Code List</w:t>
                        </w:r>
                      </w:p>
                      <w:p w14:paraId="36F7A1DE" w14:textId="77777777" w:rsidR="00A71CBE" w:rsidRDefault="00A71CBE"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71CBE" w:rsidRDefault="00A71CBE"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71CBE" w:rsidRDefault="00A71CBE"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3" w:author="Stefan Bjornander" w:date="2015-05-23T17:42:00Z" w:initials="SB">
    <w:p w14:paraId="7086E310" w14:textId="77777777" w:rsidR="00A71CBE" w:rsidRDefault="00A71CBE">
      <w:pPr>
        <w:pStyle w:val="Kommentarer"/>
      </w:pPr>
      <w:r>
        <w:rPr>
          <w:rStyle w:val="Kommentarsreferens"/>
        </w:rPr>
        <w:annotationRef/>
      </w:r>
    </w:p>
    <w:p w14:paraId="01C1DAD9" w14:textId="77777777" w:rsidR="00A71CBE" w:rsidRDefault="007800D6">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4" w:author="Stefan Bjornander" w:date="2015-05-23T17:42:00Z" w:initials="SB">
    <w:p w14:paraId="04F55807" w14:textId="77777777" w:rsidR="00A71CBE" w:rsidRDefault="00A71CBE">
      <w:pPr>
        <w:pStyle w:val="Kommentarer"/>
      </w:pPr>
      <w:r>
        <w:rPr>
          <w:rStyle w:val="Kommentarsreferens"/>
        </w:rPr>
        <w:annotationRef/>
      </w:r>
    </w:p>
    <w:p w14:paraId="533EC9EE" w14:textId="77777777" w:rsidR="00A71CBE" w:rsidRDefault="007800D6">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71CBE" w:rsidRDefault="00A71CBE" w:rsidP="006C7309">
      <w:pPr>
        <w:spacing w:line="240" w:lineRule="auto"/>
      </w:pPr>
      <w:r>
        <w:separator/>
      </w:r>
    </w:p>
  </w:endnote>
  <w:endnote w:type="continuationSeparator" w:id="0">
    <w:p w14:paraId="0DD18C9D" w14:textId="77777777" w:rsidR="00A71CBE" w:rsidRDefault="00A71CB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71CBE" w:rsidRDefault="00A71CBE" w:rsidP="006C7309">
      <w:pPr>
        <w:spacing w:line="240" w:lineRule="auto"/>
      </w:pPr>
      <w:r>
        <w:separator/>
      </w:r>
    </w:p>
  </w:footnote>
  <w:footnote w:type="continuationSeparator" w:id="0">
    <w:p w14:paraId="0BA3DA21" w14:textId="77777777" w:rsidR="00A71CBE" w:rsidRDefault="00A71CBE" w:rsidP="006C7309">
      <w:pPr>
        <w:spacing w:line="240" w:lineRule="auto"/>
      </w:pPr>
      <w:r>
        <w:continuationSeparator/>
      </w:r>
    </w:p>
  </w:footnote>
  <w:footnote w:id="1">
    <w:p w14:paraId="2574BD6E" w14:textId="77777777" w:rsidR="00A71CBE" w:rsidRPr="00725EAE" w:rsidRDefault="00A71CB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A71CBE" w:rsidRPr="00B4576D" w:rsidRDefault="00A71CB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A71CBE" w:rsidRPr="00080A22" w:rsidRDefault="00A71CB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A71CBE" w:rsidRDefault="00A71CB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A71CBE" w:rsidRDefault="00A71CBE" w:rsidP="00E80032">
      <w:pPr>
        <w:pStyle w:val="Code"/>
      </w:pPr>
      <w:r>
        <w:t>#define BOOL int</w:t>
      </w:r>
    </w:p>
    <w:p w14:paraId="5A8A6026" w14:textId="77777777" w:rsidR="00A71CBE" w:rsidRDefault="00A71CBE" w:rsidP="00E80032">
      <w:pPr>
        <w:pStyle w:val="Code"/>
      </w:pPr>
      <w:r>
        <w:t>#define TRUE 1</w:t>
      </w:r>
    </w:p>
    <w:p w14:paraId="09976B6C" w14:textId="77777777" w:rsidR="00A71CBE" w:rsidRPr="00BF232B" w:rsidRDefault="00A71CBE" w:rsidP="00E80032">
      <w:pPr>
        <w:pStyle w:val="Code"/>
      </w:pPr>
      <w:r>
        <w:t>#define FALSE 0</w:t>
      </w:r>
    </w:p>
  </w:footnote>
  <w:footnote w:id="5">
    <w:p w14:paraId="1100CB01" w14:textId="77777777" w:rsidR="00A71CBE" w:rsidRDefault="00A71CB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A71CBE" w:rsidRDefault="00A71CBE" w:rsidP="00E80032">
      <w:r>
        <w:rPr>
          <w:rStyle w:val="Fotnotsreferens"/>
        </w:rPr>
        <w:footnoteRef/>
      </w:r>
      <w:r>
        <w:t xml:space="preserve"> Depending of the compiler and its warning level settings.</w:t>
      </w:r>
    </w:p>
  </w:footnote>
  <w:footnote w:id="7">
    <w:p w14:paraId="3D554D37" w14:textId="77777777" w:rsidR="00A71CBE" w:rsidRPr="004679D4" w:rsidRDefault="00A71CB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A71CBE" w:rsidRPr="00C03AB7" w:rsidRDefault="00A71CB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A71CBE" w:rsidRPr="000C5114" w:rsidRDefault="00A71CB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A71CBE" w:rsidRPr="002343ED" w:rsidRDefault="00A71CB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A71CBE" w:rsidRDefault="00A71CBE" w:rsidP="00E80032">
      <w:r>
        <w:rPr>
          <w:rStyle w:val="Fotnotsreferens"/>
        </w:rPr>
        <w:footnoteRef/>
      </w:r>
      <w:r>
        <w:t xml:space="preserve"> However, we have no knowledge about the actual address; it may be 10,000 or anything else.</w:t>
      </w:r>
    </w:p>
  </w:footnote>
  <w:footnote w:id="12">
    <w:p w14:paraId="575EFDCD" w14:textId="77777777" w:rsidR="00A71CBE" w:rsidRPr="009B0162" w:rsidRDefault="00A71CBE"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A71CBE" w:rsidRDefault="00A71CB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A71CBE" w:rsidRDefault="00A71CB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A71CBE" w:rsidRPr="00E554CC" w:rsidRDefault="00A71CB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A71CBE" w:rsidRPr="00391B01" w:rsidRDefault="00A71CB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A71CBE" w:rsidRDefault="00A71CB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A71CBE" w:rsidRDefault="00A71CB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A71CBE" w:rsidRDefault="00A71CBE" w:rsidP="00E80032">
      <w:r>
        <w:rPr>
          <w:rStyle w:val="Fotnotsreferens"/>
        </w:rPr>
        <w:footnoteRef/>
      </w:r>
      <w:r>
        <w:t xml:space="preserve"> There is no rational explanation, just accept it.</w:t>
      </w:r>
    </w:p>
  </w:footnote>
  <w:footnote w:id="20">
    <w:p w14:paraId="0B9FD0C4" w14:textId="77777777" w:rsidR="00A71CBE" w:rsidRDefault="00A71CB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A71CBE" w:rsidRPr="00EF01A1" w:rsidRDefault="00A71CB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A71CBE" w:rsidRPr="008655EC" w:rsidRDefault="00A71CB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TotalTime>
  <Pages>474</Pages>
  <Words>147101</Words>
  <Characters>779637</Characters>
  <Application>Microsoft Office Word</Application>
  <DocSecurity>0</DocSecurity>
  <Lines>6496</Lines>
  <Paragraphs>184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cp:revision>
  <cp:lastPrinted>2017-05-07T13:41:00Z</cp:lastPrinted>
  <dcterms:created xsi:type="dcterms:W3CDTF">2020-11-02T16:37:00Z</dcterms:created>
  <dcterms:modified xsi:type="dcterms:W3CDTF">2020-11-03T19:30:00Z</dcterms:modified>
</cp:coreProperties>
</file>